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7E9" w:rsidRDefault="009C77E9" w:rsidP="009C77E9"/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1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time:2.6671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892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8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5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924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7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88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100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2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time:5.0897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467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85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67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917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7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91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600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3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lastRenderedPageBreak/>
        <w:t xml:space="preserve"> training time:11.8631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532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9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64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928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73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9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500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4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time:25.5901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772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46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18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89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4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7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700</w:t>
      </w:r>
    </w:p>
    <w:p w:rsidR="009C77E9" w:rsidRDefault="009C77E9" w:rsidP="009C77E9"/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1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3.2324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377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0.999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8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34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lastRenderedPageBreak/>
        <w:t xml:space="preserve"> testing accuracy(e3):0.978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92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400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2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9.0161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448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1.000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8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3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3):0.982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87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600</w:t>
      </w:r>
    </w:p>
    <w:p w:rsidR="009C77E9" w:rsidRDefault="009C77E9" w:rsidP="009C77E9"/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3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21.5642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55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1.000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84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37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3):0.97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9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600</w:t>
      </w:r>
    </w:p>
    <w:p w:rsidR="009C77E9" w:rsidRDefault="009C77E9" w:rsidP="009C77E9"/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lastRenderedPageBreak/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4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50.0525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82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1.000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74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2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3):0.97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9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600</w:t>
      </w:r>
    </w:p>
    <w:p w:rsidR="009C77E9" w:rsidRPr="00A601E8" w:rsidRDefault="009C77E9" w:rsidP="009C77E9">
      <w:pPr>
        <w:rPr>
          <w:b/>
        </w:rPr>
      </w:pP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>/**************************************************/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training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1000,batch</w:t>
      </w:r>
      <w:proofErr w:type="gramEnd"/>
      <w:r w:rsidRPr="00A601E8">
        <w:rPr>
          <w:b/>
        </w:rPr>
        <w:t>_size=100,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epoch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30,learning</w:t>
      </w:r>
      <w:proofErr w:type="gramEnd"/>
      <w:r w:rsidRPr="00A601E8">
        <w:rPr>
          <w:b/>
        </w:rPr>
        <w:t>_rate=0.0010,hidden_layer=1</w:t>
      </w:r>
    </w:p>
    <w:p w:rsidR="009C77E9" w:rsidRPr="00A601E8" w:rsidRDefault="009C77E9" w:rsidP="009C77E9">
      <w:pPr>
        <w:rPr>
          <w:b/>
        </w:rPr>
      </w:pP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raining time:4.6929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time:0.0367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raining accuracy:1.000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1):0.772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2):0.931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3):0.973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4):0.988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5):0.99600</w:t>
      </w:r>
    </w:p>
    <w:p w:rsidR="009C77E9" w:rsidRDefault="009C77E9" w:rsidP="009C77E9"/>
    <w:p w:rsidR="009C77E9" w:rsidRPr="00A601E8" w:rsidRDefault="009C77E9" w:rsidP="009C77E9">
      <w:pPr>
        <w:rPr>
          <w:b/>
        </w:rPr>
      </w:pPr>
      <w:r w:rsidRPr="00A601E8">
        <w:rPr>
          <w:b/>
        </w:rPr>
        <w:t>/**************************************************/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training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1000,batch</w:t>
      </w:r>
      <w:proofErr w:type="gramEnd"/>
      <w:r w:rsidRPr="00A601E8">
        <w:rPr>
          <w:b/>
        </w:rPr>
        <w:t>_size=100,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epoch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30,learning</w:t>
      </w:r>
      <w:proofErr w:type="gramEnd"/>
      <w:r w:rsidRPr="00A601E8">
        <w:rPr>
          <w:b/>
        </w:rPr>
        <w:t>_rate=0.0010,hidden_layer=2</w:t>
      </w:r>
    </w:p>
    <w:p w:rsidR="009C77E9" w:rsidRPr="00A601E8" w:rsidRDefault="009C77E9" w:rsidP="009C77E9">
      <w:pPr>
        <w:rPr>
          <w:b/>
        </w:rPr>
      </w:pP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raining time:13.3067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time:0.0434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lastRenderedPageBreak/>
        <w:t xml:space="preserve"> training accuracy:1.000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1):0.777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2):0.920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3):0.975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4):0.992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5):0.99700</w:t>
      </w:r>
    </w:p>
    <w:p w:rsidR="009C77E9" w:rsidRDefault="009C77E9" w:rsidP="009C77E9"/>
    <w:p w:rsidR="009C77E9" w:rsidRPr="003961C9" w:rsidRDefault="009C77E9" w:rsidP="009C77E9">
      <w:pPr>
        <w:rPr>
          <w:b/>
        </w:rPr>
      </w:pPr>
      <w:r w:rsidRPr="003961C9">
        <w:rPr>
          <w:b/>
        </w:rPr>
        <w:t>/**************************************************/</w:t>
      </w:r>
    </w:p>
    <w:p w:rsidR="009C77E9" w:rsidRPr="003961C9" w:rsidRDefault="009C77E9" w:rsidP="009C77E9">
      <w:pPr>
        <w:rPr>
          <w:b/>
        </w:rPr>
      </w:pPr>
      <w:proofErr w:type="spellStart"/>
      <w:r w:rsidRPr="003961C9">
        <w:rPr>
          <w:b/>
        </w:rPr>
        <w:t>training_size</w:t>
      </w:r>
      <w:proofErr w:type="spellEnd"/>
      <w:r w:rsidRPr="003961C9">
        <w:rPr>
          <w:b/>
        </w:rPr>
        <w:t>=</w:t>
      </w:r>
      <w:proofErr w:type="gramStart"/>
      <w:r w:rsidRPr="003961C9">
        <w:rPr>
          <w:b/>
        </w:rPr>
        <w:t>1000,batch</w:t>
      </w:r>
      <w:proofErr w:type="gramEnd"/>
      <w:r w:rsidRPr="003961C9">
        <w:rPr>
          <w:b/>
        </w:rPr>
        <w:t>_size=100,</w:t>
      </w:r>
    </w:p>
    <w:p w:rsidR="009C77E9" w:rsidRPr="003961C9" w:rsidRDefault="009C77E9" w:rsidP="009C77E9">
      <w:pPr>
        <w:rPr>
          <w:b/>
        </w:rPr>
      </w:pPr>
      <w:proofErr w:type="spellStart"/>
      <w:r w:rsidRPr="003961C9">
        <w:rPr>
          <w:b/>
        </w:rPr>
        <w:t>epoch_size</w:t>
      </w:r>
      <w:proofErr w:type="spellEnd"/>
      <w:r w:rsidRPr="003961C9">
        <w:rPr>
          <w:b/>
        </w:rPr>
        <w:t>=</w:t>
      </w:r>
      <w:proofErr w:type="gramStart"/>
      <w:r w:rsidRPr="003961C9">
        <w:rPr>
          <w:b/>
        </w:rPr>
        <w:t>30,learning</w:t>
      </w:r>
      <w:proofErr w:type="gramEnd"/>
      <w:r w:rsidRPr="003961C9">
        <w:rPr>
          <w:b/>
        </w:rPr>
        <w:t>_rate=0.0010,hidden_layer=3</w:t>
      </w:r>
    </w:p>
    <w:p w:rsidR="009C77E9" w:rsidRPr="003961C9" w:rsidRDefault="009C77E9" w:rsidP="009C77E9">
      <w:pPr>
        <w:rPr>
          <w:b/>
        </w:rPr>
      </w:pP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raining time:31.8685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time:0.0516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raining accuracy:1.000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1):0.789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2):0.917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3):0.972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4):0.987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5):0.997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30,learning</w:t>
      </w:r>
      <w:proofErr w:type="gramEnd"/>
      <w:r w:rsidRPr="00AC32CB">
        <w:rPr>
          <w:b/>
        </w:rPr>
        <w:t>_rate=0.0010,hidden_layer=4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74.4757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772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86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34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7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9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lastRenderedPageBreak/>
        <w:t xml:space="preserve"> testing accuracy(e5):0.997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1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6.2141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377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64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32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5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89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5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2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17.5789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415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76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26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3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9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6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3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42.6749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508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77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25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8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89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6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4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98.388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725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9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25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9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92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7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1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1.5019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396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33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50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lastRenderedPageBreak/>
        <w:t xml:space="preserve"> testing accuracy(e2):0.91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6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8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2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2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4.4862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421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86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7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2):0.93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8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8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6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3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10.7443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509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92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75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2):0.932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7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8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9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lastRenderedPageBreak/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4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24.6643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741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9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7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2):0.918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80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94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800</w:t>
      </w:r>
    </w:p>
    <w:p w:rsidR="009C77E9" w:rsidRDefault="009C77E9" w:rsidP="009C77E9"/>
    <w:p w:rsidR="009C77E9" w:rsidRPr="00A52165" w:rsidRDefault="009C77E9" w:rsidP="009C77E9">
      <w:pPr>
        <w:rPr>
          <w:b/>
        </w:rPr>
      </w:pPr>
      <w:r w:rsidRPr="00A52165">
        <w:rPr>
          <w:b/>
        </w:rPr>
        <w:t>/**************************************************/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training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1000,batch</w:t>
      </w:r>
      <w:proofErr w:type="gramEnd"/>
      <w:r w:rsidRPr="00A52165">
        <w:rPr>
          <w:b/>
        </w:rPr>
        <w:t>_size=200,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epoch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20,learning</w:t>
      </w:r>
      <w:proofErr w:type="gramEnd"/>
      <w:r w:rsidRPr="00A52165">
        <w:rPr>
          <w:b/>
        </w:rPr>
        <w:t>_rate=0.0010,hidden_layer=1</w:t>
      </w:r>
    </w:p>
    <w:p w:rsidR="009C77E9" w:rsidRPr="00A52165" w:rsidRDefault="009C77E9" w:rsidP="009C77E9">
      <w:pPr>
        <w:rPr>
          <w:b/>
        </w:rPr>
      </w:pP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time:2.7254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time:0.0368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accuracy:0.996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1):0.761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2):0.928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3):0.974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4):0.988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5):0.99500</w:t>
      </w:r>
    </w:p>
    <w:p w:rsidR="009C77E9" w:rsidRDefault="009C77E9" w:rsidP="009C77E9"/>
    <w:p w:rsidR="009C77E9" w:rsidRPr="00A52165" w:rsidRDefault="009C77E9" w:rsidP="009C77E9">
      <w:pPr>
        <w:rPr>
          <w:b/>
        </w:rPr>
      </w:pPr>
      <w:r w:rsidRPr="00A52165">
        <w:rPr>
          <w:b/>
        </w:rPr>
        <w:t>/**************************************************/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training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1000,batch</w:t>
      </w:r>
      <w:proofErr w:type="gramEnd"/>
      <w:r w:rsidRPr="00A52165">
        <w:rPr>
          <w:b/>
        </w:rPr>
        <w:t>_size=200,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epoch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20,learning</w:t>
      </w:r>
      <w:proofErr w:type="gramEnd"/>
      <w:r w:rsidRPr="00A52165">
        <w:rPr>
          <w:b/>
        </w:rPr>
        <w:t>_rate=0.0010,hidden_layer=2</w:t>
      </w:r>
    </w:p>
    <w:p w:rsidR="009C77E9" w:rsidRPr="00A52165" w:rsidRDefault="009C77E9" w:rsidP="009C77E9">
      <w:pPr>
        <w:rPr>
          <w:b/>
        </w:rPr>
      </w:pP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time:8.535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lastRenderedPageBreak/>
        <w:t xml:space="preserve"> testing time:0.0418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accuracy:1.000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1):0.766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2):0.925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3):0.976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4):0.989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5):0.996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20,learning</w:t>
      </w:r>
      <w:proofErr w:type="gramEnd"/>
      <w:r w:rsidRPr="00E17223">
        <w:rPr>
          <w:b/>
        </w:rPr>
        <w:t>_rate=0.0010,hidden_layer=3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20.8329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513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81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39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79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4):0.99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6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20,learning</w:t>
      </w:r>
      <w:proofErr w:type="gramEnd"/>
      <w:r w:rsidRPr="00E17223">
        <w:rPr>
          <w:b/>
        </w:rPr>
        <w:t>_rate=0.0010,hidden_layer=4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48.2125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724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93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46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81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lastRenderedPageBreak/>
        <w:t xml:space="preserve"> testing accuracy(e4):0.992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9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30,learning</w:t>
      </w:r>
      <w:proofErr w:type="gramEnd"/>
      <w:r w:rsidRPr="00E17223">
        <w:rPr>
          <w:b/>
        </w:rPr>
        <w:t>_rate=0.0010,hidden_layer=1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3.9659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381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66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28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72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4):0.99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6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30,learning</w:t>
      </w:r>
      <w:proofErr w:type="gramEnd"/>
      <w:r w:rsidRPr="00E17223">
        <w:rPr>
          <w:b/>
        </w:rPr>
        <w:t>_rate=0.0010,hidden_layer=2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12.5874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414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69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28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78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4):0.991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600</w:t>
      </w:r>
    </w:p>
    <w:p w:rsidR="009C77E9" w:rsidRDefault="009C77E9" w:rsidP="009C77E9"/>
    <w:p w:rsidR="009C77E9" w:rsidRPr="00582191" w:rsidRDefault="009C77E9" w:rsidP="009C77E9">
      <w:pPr>
        <w:rPr>
          <w:b/>
        </w:rPr>
      </w:pPr>
      <w:r w:rsidRPr="00582191">
        <w:rPr>
          <w:b/>
        </w:rPr>
        <w:t>/**************************************************/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training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1000,batch</w:t>
      </w:r>
      <w:proofErr w:type="gramEnd"/>
      <w:r w:rsidRPr="00582191">
        <w:rPr>
          <w:b/>
        </w:rPr>
        <w:t>_size=200,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lastRenderedPageBreak/>
        <w:t>epoch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30,learning</w:t>
      </w:r>
      <w:proofErr w:type="gramEnd"/>
      <w:r w:rsidRPr="00582191">
        <w:rPr>
          <w:b/>
        </w:rPr>
        <w:t>_rate=0.0010,hidden_layer=3</w:t>
      </w:r>
    </w:p>
    <w:p w:rsidR="009C77E9" w:rsidRPr="00582191" w:rsidRDefault="009C77E9" w:rsidP="009C77E9">
      <w:pPr>
        <w:rPr>
          <w:b/>
        </w:rPr>
      </w:pP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time:30.9519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time:0.0507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accuracy:1.00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1):0.785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2):0.929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3):0.983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4):0.99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5):0.99600</w:t>
      </w:r>
    </w:p>
    <w:p w:rsidR="009C77E9" w:rsidRDefault="009C77E9" w:rsidP="009C77E9"/>
    <w:p w:rsidR="009C77E9" w:rsidRPr="00582191" w:rsidRDefault="009C77E9" w:rsidP="009C77E9">
      <w:pPr>
        <w:rPr>
          <w:b/>
        </w:rPr>
      </w:pPr>
      <w:r w:rsidRPr="00582191">
        <w:rPr>
          <w:b/>
        </w:rPr>
        <w:t>/**************************************************/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training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1000,batch</w:t>
      </w:r>
      <w:proofErr w:type="gramEnd"/>
      <w:r w:rsidRPr="00582191">
        <w:rPr>
          <w:b/>
        </w:rPr>
        <w:t>_size=200,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epoch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30,learning</w:t>
      </w:r>
      <w:proofErr w:type="gramEnd"/>
      <w:r w:rsidRPr="00582191">
        <w:rPr>
          <w:b/>
        </w:rPr>
        <w:t>_rate=0.0010,hidden_layer=4</w:t>
      </w:r>
    </w:p>
    <w:p w:rsidR="009C77E9" w:rsidRPr="00582191" w:rsidRDefault="009C77E9" w:rsidP="009C77E9">
      <w:pPr>
        <w:rPr>
          <w:b/>
        </w:rPr>
      </w:pP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time:71.6704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time:0.0723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accuracy:1.00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1):0.784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2):0.943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3):0.979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4):0.991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5):0.99800</w:t>
      </w:r>
    </w:p>
    <w:p w:rsidR="009C77E9" w:rsidRDefault="009C77E9" w:rsidP="009C77E9"/>
    <w:p w:rsidR="009C77E9" w:rsidRPr="00582191" w:rsidRDefault="009C77E9" w:rsidP="009C77E9">
      <w:pPr>
        <w:rPr>
          <w:b/>
        </w:rPr>
      </w:pPr>
      <w:r w:rsidRPr="00582191">
        <w:rPr>
          <w:b/>
        </w:rPr>
        <w:t>/**************************************************/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training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1000,batch</w:t>
      </w:r>
      <w:proofErr w:type="gramEnd"/>
      <w:r w:rsidRPr="00582191">
        <w:rPr>
          <w:b/>
        </w:rPr>
        <w:t>_size=200,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epoch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40,learning</w:t>
      </w:r>
      <w:proofErr w:type="gramEnd"/>
      <w:r w:rsidRPr="00582191">
        <w:rPr>
          <w:b/>
        </w:rPr>
        <w:t>_rate=0.0010,hidden_layer=1</w:t>
      </w:r>
    </w:p>
    <w:p w:rsidR="009C77E9" w:rsidRPr="00582191" w:rsidRDefault="009C77E9" w:rsidP="009C77E9">
      <w:pPr>
        <w:rPr>
          <w:b/>
        </w:rPr>
      </w:pP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time:5.1919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time:0.0363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accuracy:1.00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lastRenderedPageBreak/>
        <w:t xml:space="preserve"> testing accuracy(e1):0.761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2):0.926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3):0.97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4):0.987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5):0.99400</w:t>
      </w:r>
    </w:p>
    <w:p w:rsidR="009C77E9" w:rsidRDefault="009C77E9" w:rsidP="009C77E9"/>
    <w:p w:rsidR="009C77E9" w:rsidRPr="00B8497C" w:rsidRDefault="009C77E9" w:rsidP="009C77E9">
      <w:pPr>
        <w:rPr>
          <w:b/>
        </w:rPr>
      </w:pPr>
      <w:r w:rsidRPr="00B8497C">
        <w:rPr>
          <w:b/>
        </w:rPr>
        <w:t>/**************************************************/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training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1000,batch</w:t>
      </w:r>
      <w:proofErr w:type="gramEnd"/>
      <w:r w:rsidRPr="00B8497C">
        <w:rPr>
          <w:b/>
        </w:rPr>
        <w:t>_size=200,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epoch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40,learning</w:t>
      </w:r>
      <w:proofErr w:type="gramEnd"/>
      <w:r w:rsidRPr="00B8497C">
        <w:rPr>
          <w:b/>
        </w:rPr>
        <w:t>_rate=0.0010,hidden_layer=2</w:t>
      </w:r>
    </w:p>
    <w:p w:rsidR="009C77E9" w:rsidRPr="00B8497C" w:rsidRDefault="009C77E9" w:rsidP="009C77E9">
      <w:pPr>
        <w:rPr>
          <w:b/>
        </w:rPr>
      </w:pP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time:16.6402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time:0.0417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accuracy:1.00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1):0.776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2):0.925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3):0.976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4):0.98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5):0.99400</w:t>
      </w:r>
    </w:p>
    <w:p w:rsidR="009C77E9" w:rsidRDefault="009C77E9" w:rsidP="009C77E9"/>
    <w:p w:rsidR="009C77E9" w:rsidRPr="00B8497C" w:rsidRDefault="009C77E9" w:rsidP="009C77E9">
      <w:pPr>
        <w:rPr>
          <w:b/>
        </w:rPr>
      </w:pPr>
      <w:r w:rsidRPr="00B8497C">
        <w:rPr>
          <w:b/>
        </w:rPr>
        <w:t>/**************************************************/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training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1000,batch</w:t>
      </w:r>
      <w:proofErr w:type="gramEnd"/>
      <w:r w:rsidRPr="00B8497C">
        <w:rPr>
          <w:b/>
        </w:rPr>
        <w:t>_size=200,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epoch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40,learning</w:t>
      </w:r>
      <w:proofErr w:type="gramEnd"/>
      <w:r w:rsidRPr="00B8497C">
        <w:rPr>
          <w:b/>
        </w:rPr>
        <w:t>_rate=0.0010,hidden_layer=3</w:t>
      </w:r>
    </w:p>
    <w:p w:rsidR="009C77E9" w:rsidRPr="00B8497C" w:rsidRDefault="009C77E9" w:rsidP="009C77E9">
      <w:pPr>
        <w:rPr>
          <w:b/>
        </w:rPr>
      </w:pP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time:40.9803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time:0.0507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accuracy:1.00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1):0.784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2):0.93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3):0.97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4):0.99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5):0.99500</w:t>
      </w:r>
    </w:p>
    <w:p w:rsidR="009C77E9" w:rsidRDefault="009C77E9" w:rsidP="009C77E9"/>
    <w:p w:rsidR="009C77E9" w:rsidRPr="00B8497C" w:rsidRDefault="009C77E9" w:rsidP="009C77E9">
      <w:pPr>
        <w:rPr>
          <w:b/>
        </w:rPr>
      </w:pPr>
      <w:r w:rsidRPr="00B8497C">
        <w:rPr>
          <w:b/>
        </w:rPr>
        <w:t>/**************************************************/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training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1000,batch</w:t>
      </w:r>
      <w:proofErr w:type="gramEnd"/>
      <w:r w:rsidRPr="00B8497C">
        <w:rPr>
          <w:b/>
        </w:rPr>
        <w:t>_size=200,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epoch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40,learning</w:t>
      </w:r>
      <w:proofErr w:type="gramEnd"/>
      <w:r w:rsidRPr="00B8497C">
        <w:rPr>
          <w:b/>
        </w:rPr>
        <w:t>_rate=0.0010,hidden_layer=4</w:t>
      </w:r>
    </w:p>
    <w:p w:rsidR="009C77E9" w:rsidRPr="00B8497C" w:rsidRDefault="009C77E9" w:rsidP="009C77E9">
      <w:pPr>
        <w:rPr>
          <w:b/>
        </w:rPr>
      </w:pP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time:95.0859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time:0.0725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accuracy:1.00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1):0.785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2):0.931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3):0.97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4):0.993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5):0.999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1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time:1.5926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364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8284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710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6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3):0.927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64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7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2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lastRenderedPageBreak/>
        <w:t xml:space="preserve"> training time:4.5203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439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8462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717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76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3):0.94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75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9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3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time:10.5547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504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7968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669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4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3):0.926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75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8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4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time:23.9613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724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7344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672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4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lastRenderedPageBreak/>
        <w:t xml:space="preserve"> testing accuracy(e3):0.922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69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200</w:t>
      </w:r>
    </w:p>
    <w:p w:rsidR="009C77E9" w:rsidRDefault="009C77E9" w:rsidP="009C77E9"/>
    <w:p w:rsidR="009C77E9" w:rsidRPr="00331B47" w:rsidRDefault="009C77E9" w:rsidP="009C77E9">
      <w:pPr>
        <w:rPr>
          <w:b/>
        </w:rPr>
      </w:pPr>
      <w:r w:rsidRPr="00331B47">
        <w:rPr>
          <w:b/>
        </w:rPr>
        <w:t>/**************************************************/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training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1000,batch</w:t>
      </w:r>
      <w:proofErr w:type="gramEnd"/>
      <w:r w:rsidRPr="00331B47">
        <w:rPr>
          <w:b/>
        </w:rPr>
        <w:t>_size=500,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epoch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20,learning</w:t>
      </w:r>
      <w:proofErr w:type="gramEnd"/>
      <w:r w:rsidRPr="00331B47">
        <w:rPr>
          <w:b/>
        </w:rPr>
        <w:t>_rate=0.0010,hidden_layer=1</w:t>
      </w:r>
    </w:p>
    <w:p w:rsidR="009C77E9" w:rsidRPr="00331B47" w:rsidRDefault="009C77E9" w:rsidP="009C77E9">
      <w:pPr>
        <w:rPr>
          <w:b/>
        </w:rPr>
      </w:pP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time:2.8885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time:0.0362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accuracy:0.9344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1):0.753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2):0.918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3):0.963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4):0.982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5):0.99200</w:t>
      </w:r>
    </w:p>
    <w:p w:rsidR="009C77E9" w:rsidRDefault="009C77E9" w:rsidP="009C77E9"/>
    <w:p w:rsidR="009C77E9" w:rsidRPr="00331B47" w:rsidRDefault="009C77E9" w:rsidP="009C77E9">
      <w:pPr>
        <w:rPr>
          <w:b/>
        </w:rPr>
      </w:pPr>
      <w:r w:rsidRPr="00331B47">
        <w:rPr>
          <w:b/>
        </w:rPr>
        <w:t>/**************************************************/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training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1000,batch</w:t>
      </w:r>
      <w:proofErr w:type="gramEnd"/>
      <w:r w:rsidRPr="00331B47">
        <w:rPr>
          <w:b/>
        </w:rPr>
        <w:t>_size=500,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epoch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20,learning</w:t>
      </w:r>
      <w:proofErr w:type="gramEnd"/>
      <w:r w:rsidRPr="00331B47">
        <w:rPr>
          <w:b/>
        </w:rPr>
        <w:t>_rate=0.0010,hidden_layer=2</w:t>
      </w:r>
    </w:p>
    <w:p w:rsidR="009C77E9" w:rsidRPr="00331B47" w:rsidRDefault="009C77E9" w:rsidP="009C77E9">
      <w:pPr>
        <w:rPr>
          <w:b/>
        </w:rPr>
      </w:pP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time:8.5714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time:0.0416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accuracy:0.9664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1):0.770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2):0.928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3):0.972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4):0.985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5):0.99700</w:t>
      </w:r>
    </w:p>
    <w:p w:rsidR="009C77E9" w:rsidRDefault="009C77E9" w:rsidP="009C77E9"/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lastRenderedPageBreak/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20,learning</w:t>
      </w:r>
      <w:proofErr w:type="gramEnd"/>
      <w:r w:rsidRPr="001132C1">
        <w:rPr>
          <w:b/>
        </w:rPr>
        <w:t>_rate=0.0010,hidden_layer=3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20.426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507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accuracy:0.9756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74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1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69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8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200</w:t>
      </w:r>
    </w:p>
    <w:p w:rsidR="009C77E9" w:rsidRDefault="009C77E9" w:rsidP="009C77E9"/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20,learning</w:t>
      </w:r>
      <w:proofErr w:type="gramEnd"/>
      <w:r w:rsidRPr="001132C1">
        <w:rPr>
          <w:b/>
        </w:rPr>
        <w:t>_rate=0.0010,hidden_layer=4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46.6188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72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accuracy:0.9606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8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40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81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95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900</w:t>
      </w:r>
    </w:p>
    <w:p w:rsidR="009C77E9" w:rsidRDefault="009C77E9" w:rsidP="009C77E9"/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30,learning</w:t>
      </w:r>
      <w:proofErr w:type="gramEnd"/>
      <w:r w:rsidRPr="001132C1">
        <w:rPr>
          <w:b/>
        </w:rPr>
        <w:t>_rate=0.0010,hidden_layer=1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4.215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39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lastRenderedPageBreak/>
        <w:t xml:space="preserve"> training accuracy:0.9758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5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27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75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8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500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30,learning</w:t>
      </w:r>
      <w:proofErr w:type="gramEnd"/>
      <w:r w:rsidRPr="001132C1">
        <w:rPr>
          <w:b/>
        </w:rPr>
        <w:t>_rate=0.0010,hidden_layer=2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12.622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412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accuracy:0.9988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85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3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7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89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600</w:t>
      </w:r>
    </w:p>
    <w:p w:rsidR="009C77E9" w:rsidRDefault="009C77E9" w:rsidP="009C77E9"/>
    <w:p w:rsidR="009C77E9" w:rsidRPr="00EC5D73" w:rsidRDefault="009C77E9" w:rsidP="009C77E9">
      <w:pPr>
        <w:rPr>
          <w:b/>
        </w:rPr>
      </w:pPr>
      <w:r w:rsidRPr="00EC5D73">
        <w:rPr>
          <w:b/>
        </w:rPr>
        <w:t>/**************************************************/</w:t>
      </w:r>
    </w:p>
    <w:p w:rsidR="009C77E9" w:rsidRPr="00EC5D73" w:rsidRDefault="009C77E9" w:rsidP="009C77E9">
      <w:pPr>
        <w:rPr>
          <w:b/>
        </w:rPr>
      </w:pPr>
      <w:proofErr w:type="spellStart"/>
      <w:r w:rsidRPr="00EC5D73">
        <w:rPr>
          <w:b/>
        </w:rPr>
        <w:t>training_size</w:t>
      </w:r>
      <w:proofErr w:type="spellEnd"/>
      <w:r w:rsidRPr="00EC5D73">
        <w:rPr>
          <w:b/>
        </w:rPr>
        <w:t>=</w:t>
      </w:r>
      <w:proofErr w:type="gramStart"/>
      <w:r w:rsidRPr="00EC5D73">
        <w:rPr>
          <w:b/>
        </w:rPr>
        <w:t>1000,batch</w:t>
      </w:r>
      <w:proofErr w:type="gramEnd"/>
      <w:r w:rsidRPr="00EC5D73">
        <w:rPr>
          <w:b/>
        </w:rPr>
        <w:t>_size=500,</w:t>
      </w:r>
    </w:p>
    <w:p w:rsidR="009C77E9" w:rsidRPr="00EC5D73" w:rsidRDefault="009C77E9" w:rsidP="009C77E9">
      <w:pPr>
        <w:rPr>
          <w:b/>
        </w:rPr>
      </w:pPr>
      <w:proofErr w:type="spellStart"/>
      <w:r w:rsidRPr="00EC5D73">
        <w:rPr>
          <w:b/>
        </w:rPr>
        <w:t>epoch_size</w:t>
      </w:r>
      <w:proofErr w:type="spellEnd"/>
      <w:r w:rsidRPr="00EC5D73">
        <w:rPr>
          <w:b/>
        </w:rPr>
        <w:t>=</w:t>
      </w:r>
      <w:proofErr w:type="gramStart"/>
      <w:r w:rsidRPr="00EC5D73">
        <w:rPr>
          <w:b/>
        </w:rPr>
        <w:t>30,learning</w:t>
      </w:r>
      <w:proofErr w:type="gramEnd"/>
      <w:r w:rsidRPr="00EC5D73">
        <w:rPr>
          <w:b/>
        </w:rPr>
        <w:t>_rate=0.0010,hidden_layer=3</w:t>
      </w:r>
    </w:p>
    <w:p w:rsidR="009C77E9" w:rsidRPr="00EC5D73" w:rsidRDefault="009C77E9" w:rsidP="009C77E9">
      <w:pPr>
        <w:rPr>
          <w:b/>
        </w:rPr>
      </w:pP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raining time:30.2016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time:0.0506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raining accuracy:0.9996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1):0.769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2):0.932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3):0.976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4):0.989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lastRenderedPageBreak/>
        <w:t xml:space="preserve"> testing accuracy(e5):0.99600</w:t>
      </w:r>
    </w:p>
    <w:p w:rsidR="009C77E9" w:rsidRDefault="009C77E9" w:rsidP="009C77E9"/>
    <w:p w:rsidR="009C77E9" w:rsidRPr="0042406E" w:rsidRDefault="009C77E9" w:rsidP="009C77E9">
      <w:pPr>
        <w:rPr>
          <w:b/>
        </w:rPr>
      </w:pPr>
      <w:r w:rsidRPr="0042406E">
        <w:rPr>
          <w:b/>
        </w:rPr>
        <w:t>/**************************************************/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training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1000,batch</w:t>
      </w:r>
      <w:proofErr w:type="gramEnd"/>
      <w:r w:rsidRPr="0042406E">
        <w:rPr>
          <w:b/>
        </w:rPr>
        <w:t>_size=500,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epoch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30,learning</w:t>
      </w:r>
      <w:proofErr w:type="gramEnd"/>
      <w:r w:rsidRPr="0042406E">
        <w:rPr>
          <w:b/>
        </w:rPr>
        <w:t>_rate=0.0010,hidden_layer=4</w:t>
      </w:r>
    </w:p>
    <w:p w:rsidR="009C77E9" w:rsidRPr="0042406E" w:rsidRDefault="009C77E9" w:rsidP="009C77E9">
      <w:pPr>
        <w:rPr>
          <w:b/>
        </w:rPr>
      </w:pP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time:69.3191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time:0.0719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accuracy:0.9986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1):0.795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2):0.93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3):0.981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4):0.992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5):0.99800</w:t>
      </w:r>
    </w:p>
    <w:p w:rsidR="009C77E9" w:rsidRDefault="009C77E9" w:rsidP="009C77E9"/>
    <w:p w:rsidR="009C77E9" w:rsidRPr="0042406E" w:rsidRDefault="009C77E9" w:rsidP="009C77E9">
      <w:pPr>
        <w:rPr>
          <w:b/>
        </w:rPr>
      </w:pPr>
      <w:r w:rsidRPr="0042406E">
        <w:rPr>
          <w:b/>
        </w:rPr>
        <w:t>/**************************************************/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training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1000,batch</w:t>
      </w:r>
      <w:proofErr w:type="gramEnd"/>
      <w:r w:rsidRPr="0042406E">
        <w:rPr>
          <w:b/>
        </w:rPr>
        <w:t>_size=500,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epoch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40,learning</w:t>
      </w:r>
      <w:proofErr w:type="gramEnd"/>
      <w:r w:rsidRPr="0042406E">
        <w:rPr>
          <w:b/>
        </w:rPr>
        <w:t>_rate=0.0010,hidden_layer=1</w:t>
      </w:r>
    </w:p>
    <w:p w:rsidR="009C77E9" w:rsidRPr="0042406E" w:rsidRDefault="009C77E9" w:rsidP="009C77E9">
      <w:pPr>
        <w:rPr>
          <w:b/>
        </w:rPr>
      </w:pP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time:5.4968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time:0.0363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accuracy:0.9928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1):0.764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2):0.92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3):0.96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4):0.987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5):0.99400</w:t>
      </w:r>
    </w:p>
    <w:p w:rsidR="009C77E9" w:rsidRDefault="009C77E9" w:rsidP="009C77E9"/>
    <w:p w:rsidR="009C77E9" w:rsidRPr="0042406E" w:rsidRDefault="009C77E9" w:rsidP="009C77E9">
      <w:pPr>
        <w:rPr>
          <w:b/>
        </w:rPr>
      </w:pPr>
      <w:r w:rsidRPr="0042406E">
        <w:rPr>
          <w:b/>
        </w:rPr>
        <w:t>/**************************************************/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training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1000,batch</w:t>
      </w:r>
      <w:proofErr w:type="gramEnd"/>
      <w:r w:rsidRPr="0042406E">
        <w:rPr>
          <w:b/>
        </w:rPr>
        <w:t>_size=500,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epoch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40,learning</w:t>
      </w:r>
      <w:proofErr w:type="gramEnd"/>
      <w:r w:rsidRPr="0042406E">
        <w:rPr>
          <w:b/>
        </w:rPr>
        <w:t>_rate=0.0010,hidden_layer=2</w:t>
      </w:r>
    </w:p>
    <w:p w:rsidR="009C77E9" w:rsidRPr="0042406E" w:rsidRDefault="009C77E9" w:rsidP="009C77E9">
      <w:pPr>
        <w:rPr>
          <w:b/>
        </w:rPr>
      </w:pP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time:16.6919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time:0.0416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accuracy:1.000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1):0.77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2):0.922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3):0.977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4):0.992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5):0.99800</w:t>
      </w:r>
    </w:p>
    <w:p w:rsidR="009C77E9" w:rsidRPr="00C219B8" w:rsidRDefault="009C77E9" w:rsidP="009C77E9">
      <w:pPr>
        <w:rPr>
          <w:b/>
        </w:rPr>
      </w:pP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>/**************************************************/</w:t>
      </w:r>
    </w:p>
    <w:p w:rsidR="009C77E9" w:rsidRPr="00C219B8" w:rsidRDefault="009C77E9" w:rsidP="009C77E9">
      <w:pPr>
        <w:rPr>
          <w:b/>
        </w:rPr>
      </w:pPr>
      <w:proofErr w:type="spellStart"/>
      <w:r w:rsidRPr="00C219B8">
        <w:rPr>
          <w:b/>
        </w:rPr>
        <w:t>training_size</w:t>
      </w:r>
      <w:proofErr w:type="spellEnd"/>
      <w:r w:rsidRPr="00C219B8">
        <w:rPr>
          <w:b/>
        </w:rPr>
        <w:t>=</w:t>
      </w:r>
      <w:proofErr w:type="gramStart"/>
      <w:r w:rsidRPr="00C219B8">
        <w:rPr>
          <w:b/>
        </w:rPr>
        <w:t>1000,batch</w:t>
      </w:r>
      <w:proofErr w:type="gramEnd"/>
      <w:r w:rsidRPr="00C219B8">
        <w:rPr>
          <w:b/>
        </w:rPr>
        <w:t>_size=500,</w:t>
      </w:r>
    </w:p>
    <w:p w:rsidR="009C77E9" w:rsidRPr="00C219B8" w:rsidRDefault="009C77E9" w:rsidP="009C77E9">
      <w:pPr>
        <w:rPr>
          <w:b/>
        </w:rPr>
      </w:pPr>
      <w:proofErr w:type="spellStart"/>
      <w:r w:rsidRPr="00C219B8">
        <w:rPr>
          <w:b/>
        </w:rPr>
        <w:t>epoch_size</w:t>
      </w:r>
      <w:proofErr w:type="spellEnd"/>
      <w:r w:rsidRPr="00C219B8">
        <w:rPr>
          <w:b/>
        </w:rPr>
        <w:t>=</w:t>
      </w:r>
      <w:proofErr w:type="gramStart"/>
      <w:r w:rsidRPr="00C219B8">
        <w:rPr>
          <w:b/>
        </w:rPr>
        <w:t>40,learning</w:t>
      </w:r>
      <w:proofErr w:type="gramEnd"/>
      <w:r w:rsidRPr="00C219B8">
        <w:rPr>
          <w:b/>
        </w:rPr>
        <w:t>_rate=0.0010,hidden_layer=3</w:t>
      </w:r>
    </w:p>
    <w:p w:rsidR="009C77E9" w:rsidRPr="00C219B8" w:rsidRDefault="009C77E9" w:rsidP="009C77E9">
      <w:pPr>
        <w:rPr>
          <w:b/>
        </w:rPr>
      </w:pP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raining time:40.0507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time:0.0505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raining accuracy:1.000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1):0.776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2):0.934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3):0.978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4):0.988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5):0.99400</w:t>
      </w:r>
    </w:p>
    <w:p w:rsidR="009C77E9" w:rsidRDefault="009C77E9" w:rsidP="009C77E9"/>
    <w:p w:rsidR="009C77E9" w:rsidRPr="00BC6485" w:rsidRDefault="009C77E9" w:rsidP="009C77E9">
      <w:pPr>
        <w:rPr>
          <w:b/>
        </w:rPr>
      </w:pPr>
      <w:r w:rsidRPr="00BC6485">
        <w:rPr>
          <w:b/>
        </w:rPr>
        <w:t>/**************************************************/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training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00,batch</w:t>
      </w:r>
      <w:proofErr w:type="gramEnd"/>
      <w:r w:rsidRPr="00BC6485">
        <w:rPr>
          <w:b/>
        </w:rPr>
        <w:t>_size=500,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epoch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40,learning</w:t>
      </w:r>
      <w:proofErr w:type="gramEnd"/>
      <w:r w:rsidRPr="00BC6485">
        <w:rPr>
          <w:b/>
        </w:rPr>
        <w:t>_rate=0.0010,hidden_layer=4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time:92.1463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time:0.0721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accuracy:1.000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1):0.789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lastRenderedPageBreak/>
        <w:t xml:space="preserve"> testing accuracy(e2):0.936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3):0.983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4):0.992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5):0.99600</w:t>
      </w:r>
    </w:p>
    <w:p w:rsidR="009C77E9" w:rsidRDefault="009C77E9" w:rsidP="009C77E9"/>
    <w:p w:rsidR="009C77E9" w:rsidRPr="00BC6485" w:rsidRDefault="009C77E9" w:rsidP="009C77E9">
      <w:pPr>
        <w:rPr>
          <w:b/>
        </w:rPr>
      </w:pPr>
      <w:r w:rsidRPr="00BC6485">
        <w:rPr>
          <w:b/>
        </w:rPr>
        <w:t>/**************************************************/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training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00,batch</w:t>
      </w:r>
      <w:proofErr w:type="gramEnd"/>
      <w:r w:rsidRPr="00BC6485">
        <w:rPr>
          <w:b/>
        </w:rPr>
        <w:t>_size=1000,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epoch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,learning</w:t>
      </w:r>
      <w:proofErr w:type="gramEnd"/>
      <w:r w:rsidRPr="00BC6485">
        <w:rPr>
          <w:b/>
        </w:rPr>
        <w:t>_rate=0.0010,hidden_layer=1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time:1.5232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time:0.0362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accuracy:0.6512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1):0.554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2):0.739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3):0.859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4):0.923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5):0.97900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>/**************************************************/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training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00,batch</w:t>
      </w:r>
      <w:proofErr w:type="gramEnd"/>
      <w:r w:rsidRPr="00BC6485">
        <w:rPr>
          <w:b/>
        </w:rPr>
        <w:t>_size=1000,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epoch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,learning</w:t>
      </w:r>
      <w:proofErr w:type="gramEnd"/>
      <w:r w:rsidRPr="00BC6485">
        <w:rPr>
          <w:b/>
        </w:rPr>
        <w:t>_rate=0.0010,hidden_layer=2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time:4.3937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time:0.0445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accuracy:0.6534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1):0.588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2):0.763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3):0.856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4):0.926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5):0.972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lastRenderedPageBreak/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,learning</w:t>
      </w:r>
      <w:proofErr w:type="gramEnd"/>
      <w:r w:rsidRPr="00795F7E">
        <w:rPr>
          <w:b/>
        </w:rPr>
        <w:t>_rate=0.0010,hidden_layer=3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10.325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51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647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580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717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820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87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5800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,learning</w:t>
      </w:r>
      <w:proofErr w:type="gramEnd"/>
      <w:r w:rsidRPr="00795F7E">
        <w:rPr>
          <w:b/>
        </w:rPr>
        <w:t>_rate=0.0010,hidden_layer=4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23.890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72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560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51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68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811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876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4500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1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2.774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lastRenderedPageBreak/>
        <w:t xml:space="preserve"> testing time:0.0361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834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68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55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32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67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88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2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8.357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415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8525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09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6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4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7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92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3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20.0593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50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8245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0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4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26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lastRenderedPageBreak/>
        <w:t xml:space="preserve"> testing accuracy(e4):0.963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86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4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46.307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725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7837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13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6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3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6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85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30,learning</w:t>
      </w:r>
      <w:proofErr w:type="gramEnd"/>
      <w:r w:rsidRPr="00795F7E">
        <w:rPr>
          <w:b/>
        </w:rPr>
        <w:t>_rate=0.0010,hidden_layer=1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4.01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36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9003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36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91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52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80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94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lastRenderedPageBreak/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30,learning</w:t>
      </w:r>
      <w:proofErr w:type="gramEnd"/>
      <w:r w:rsidRPr="00795F7E">
        <w:rPr>
          <w:b/>
        </w:rPr>
        <w:t>_rate=0.0010,hidden_layer=2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12.322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413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9335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49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915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69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8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9600</w:t>
      </w:r>
    </w:p>
    <w:p w:rsidR="009C77E9" w:rsidRDefault="009C77E9" w:rsidP="009C77E9"/>
    <w:p w:rsidR="009C77E9" w:rsidRPr="00650BEB" w:rsidRDefault="009C77E9" w:rsidP="009C77E9">
      <w:pPr>
        <w:rPr>
          <w:b/>
        </w:rPr>
      </w:pPr>
      <w:r w:rsidRPr="00650BEB">
        <w:rPr>
          <w:b/>
        </w:rPr>
        <w:t>/**************************************************/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training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1000,batch</w:t>
      </w:r>
      <w:proofErr w:type="gramEnd"/>
      <w:r w:rsidRPr="00650BEB">
        <w:rPr>
          <w:b/>
        </w:rPr>
        <w:t>_size=1000,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epoch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30,learning</w:t>
      </w:r>
      <w:proofErr w:type="gramEnd"/>
      <w:r w:rsidRPr="00650BEB">
        <w:rPr>
          <w:b/>
        </w:rPr>
        <w:t>_rate=0.0010,hidden_layer=3</w:t>
      </w:r>
    </w:p>
    <w:p w:rsidR="009C77E9" w:rsidRPr="00650BEB" w:rsidRDefault="009C77E9" w:rsidP="009C77E9">
      <w:pPr>
        <w:rPr>
          <w:b/>
        </w:rPr>
      </w:pP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time:29.7428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time:0.0506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accuracy:0.9255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1):0.723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2):0.903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3):0.974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4):0.989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5):0.99500</w:t>
      </w:r>
    </w:p>
    <w:p w:rsidR="009C77E9" w:rsidRDefault="009C77E9" w:rsidP="009C77E9"/>
    <w:p w:rsidR="009C77E9" w:rsidRPr="00650BEB" w:rsidRDefault="009C77E9" w:rsidP="009C77E9">
      <w:pPr>
        <w:rPr>
          <w:b/>
        </w:rPr>
      </w:pPr>
      <w:r w:rsidRPr="00650BEB">
        <w:rPr>
          <w:b/>
        </w:rPr>
        <w:t>/**************************************************/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training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1000,batch</w:t>
      </w:r>
      <w:proofErr w:type="gramEnd"/>
      <w:r w:rsidRPr="00650BEB">
        <w:rPr>
          <w:b/>
        </w:rPr>
        <w:t>_size=1000,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epoch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30,learning</w:t>
      </w:r>
      <w:proofErr w:type="gramEnd"/>
      <w:r w:rsidRPr="00650BEB">
        <w:rPr>
          <w:b/>
        </w:rPr>
        <w:t>_rate=0.0010,hidden_layer=4</w:t>
      </w:r>
    </w:p>
    <w:p w:rsidR="009C77E9" w:rsidRPr="00650BEB" w:rsidRDefault="009C77E9" w:rsidP="009C77E9">
      <w:pPr>
        <w:rPr>
          <w:b/>
        </w:rPr>
      </w:pP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time:68.7712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time:0.0721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accuracy:0.8963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lastRenderedPageBreak/>
        <w:t xml:space="preserve"> testing accuracy(e1):0.749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2):0.913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3):0.967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4):0.985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5):0.994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1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5.2626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362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371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51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0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6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8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8900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2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16.2911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412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773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66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2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0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700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3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39.4121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505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807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62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2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1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7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4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91.225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717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609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7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1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8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6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2000,batch</w:t>
      </w:r>
      <w:proofErr w:type="gramEnd"/>
      <w:r w:rsidRPr="006D5EAD">
        <w:rPr>
          <w:b/>
        </w:rPr>
        <w:t>_size=1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,learning</w:t>
      </w:r>
      <w:proofErr w:type="gramEnd"/>
      <w:r w:rsidRPr="006D5EAD">
        <w:rPr>
          <w:b/>
        </w:rPr>
        <w:t>_rate=0.0010,hidden_layer=1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lastRenderedPageBreak/>
        <w:t xml:space="preserve"> training time:3.2933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358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7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9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50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84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9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2000,batch</w:t>
      </w:r>
      <w:proofErr w:type="gramEnd"/>
      <w:r w:rsidRPr="006D5EAD">
        <w:rPr>
          <w:b/>
        </w:rPr>
        <w:t>_size=1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,learning</w:t>
      </w:r>
      <w:proofErr w:type="gramEnd"/>
      <w:r w:rsidRPr="006D5EAD">
        <w:rPr>
          <w:b/>
        </w:rPr>
        <w:t>_rate=0.0010,hidden_layer=2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9.2754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416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8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8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3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6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0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9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2000,batch</w:t>
      </w:r>
      <w:proofErr w:type="gramEnd"/>
      <w:r w:rsidRPr="006D5EAD">
        <w:rPr>
          <w:b/>
        </w:rPr>
        <w:t>_size=1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,learning</w:t>
      </w:r>
      <w:proofErr w:type="gramEnd"/>
      <w:r w:rsidRPr="006D5EAD">
        <w:rPr>
          <w:b/>
        </w:rPr>
        <w:t>_rate=0.0010,hidden_layer=3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22.2305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508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8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7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3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lastRenderedPageBreak/>
        <w:t xml:space="preserve"> testing accuracy(e3):0.974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83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400</w:t>
      </w:r>
    </w:p>
    <w:p w:rsidR="009C77E9" w:rsidRPr="006D5EAD" w:rsidRDefault="009C77E9" w:rsidP="009C77E9">
      <w:pPr>
        <w:rPr>
          <w:b/>
        </w:rPr>
      </w:pP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>/**************************************************/</w:t>
      </w:r>
    </w:p>
    <w:p w:rsidR="009C77E9" w:rsidRPr="00374A97" w:rsidRDefault="009C77E9" w:rsidP="009C77E9">
      <w:pPr>
        <w:rPr>
          <w:b/>
        </w:rPr>
      </w:pPr>
      <w:proofErr w:type="spellStart"/>
      <w:r w:rsidRPr="00374A97">
        <w:rPr>
          <w:b/>
        </w:rPr>
        <w:t>training_size</w:t>
      </w:r>
      <w:proofErr w:type="spellEnd"/>
      <w:r w:rsidRPr="00374A97">
        <w:rPr>
          <w:b/>
        </w:rPr>
        <w:t>=</w:t>
      </w:r>
      <w:proofErr w:type="gramStart"/>
      <w:r w:rsidRPr="00374A97">
        <w:rPr>
          <w:b/>
        </w:rPr>
        <w:t>2000,batch</w:t>
      </w:r>
      <w:proofErr w:type="gramEnd"/>
      <w:r w:rsidRPr="00374A97">
        <w:rPr>
          <w:b/>
        </w:rPr>
        <w:t>_size=100,</w:t>
      </w:r>
    </w:p>
    <w:p w:rsidR="009C77E9" w:rsidRPr="00374A97" w:rsidRDefault="009C77E9" w:rsidP="009C77E9">
      <w:pPr>
        <w:rPr>
          <w:b/>
        </w:rPr>
      </w:pPr>
      <w:proofErr w:type="spellStart"/>
      <w:r w:rsidRPr="00374A97">
        <w:rPr>
          <w:b/>
        </w:rPr>
        <w:t>epoch_size</w:t>
      </w:r>
      <w:proofErr w:type="spellEnd"/>
      <w:r w:rsidRPr="00374A97">
        <w:rPr>
          <w:b/>
        </w:rPr>
        <w:t>=</w:t>
      </w:r>
      <w:proofErr w:type="gramStart"/>
      <w:r w:rsidRPr="00374A97">
        <w:rPr>
          <w:b/>
        </w:rPr>
        <w:t>10,learning</w:t>
      </w:r>
      <w:proofErr w:type="gramEnd"/>
      <w:r w:rsidRPr="00374A97">
        <w:rPr>
          <w:b/>
        </w:rPr>
        <w:t>_rate=0.0010,hidden_layer=4</w:t>
      </w:r>
    </w:p>
    <w:p w:rsidR="009C77E9" w:rsidRPr="00374A97" w:rsidRDefault="009C77E9" w:rsidP="009C77E9">
      <w:pPr>
        <w:rPr>
          <w:b/>
        </w:rPr>
      </w:pP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raining time:51.3219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time:0.0725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raining accuracy:0.901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1):0.781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2):0.909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3):0.960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4):0.983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5):0.99600</w:t>
      </w:r>
    </w:p>
    <w:p w:rsidR="009C77E9" w:rsidRDefault="009C77E9" w:rsidP="009C77E9"/>
    <w:p w:rsidR="009C77E9" w:rsidRPr="009E4F01" w:rsidRDefault="009C77E9" w:rsidP="009C77E9">
      <w:pPr>
        <w:rPr>
          <w:b/>
        </w:rPr>
      </w:pPr>
      <w:r w:rsidRPr="009E4F01">
        <w:rPr>
          <w:b/>
        </w:rPr>
        <w:t>/**************************************************/</w:t>
      </w:r>
    </w:p>
    <w:p w:rsidR="009C77E9" w:rsidRPr="009E4F01" w:rsidRDefault="009C77E9" w:rsidP="009C77E9">
      <w:pPr>
        <w:rPr>
          <w:b/>
        </w:rPr>
      </w:pPr>
      <w:proofErr w:type="spellStart"/>
      <w:r w:rsidRPr="009E4F01">
        <w:rPr>
          <w:b/>
        </w:rPr>
        <w:t>training_size</w:t>
      </w:r>
      <w:proofErr w:type="spellEnd"/>
      <w:r w:rsidRPr="009E4F01">
        <w:rPr>
          <w:b/>
        </w:rPr>
        <w:t>=</w:t>
      </w:r>
      <w:proofErr w:type="gramStart"/>
      <w:r w:rsidRPr="009E4F01">
        <w:rPr>
          <w:b/>
        </w:rPr>
        <w:t>2000,batch</w:t>
      </w:r>
      <w:proofErr w:type="gramEnd"/>
      <w:r w:rsidRPr="009E4F01">
        <w:rPr>
          <w:b/>
        </w:rPr>
        <w:t>_size=100,</w:t>
      </w:r>
    </w:p>
    <w:p w:rsidR="009C77E9" w:rsidRPr="009E4F01" w:rsidRDefault="009C77E9" w:rsidP="009C77E9">
      <w:pPr>
        <w:rPr>
          <w:b/>
        </w:rPr>
      </w:pPr>
      <w:proofErr w:type="spellStart"/>
      <w:r w:rsidRPr="009E4F01">
        <w:rPr>
          <w:b/>
        </w:rPr>
        <w:t>epoch_size</w:t>
      </w:r>
      <w:proofErr w:type="spellEnd"/>
      <w:r w:rsidRPr="009E4F01">
        <w:rPr>
          <w:b/>
        </w:rPr>
        <w:t>=</w:t>
      </w:r>
      <w:proofErr w:type="gramStart"/>
      <w:r w:rsidRPr="009E4F01">
        <w:rPr>
          <w:b/>
        </w:rPr>
        <w:t>20,learning</w:t>
      </w:r>
      <w:proofErr w:type="gramEnd"/>
      <w:r w:rsidRPr="009E4F01">
        <w:rPr>
          <w:b/>
        </w:rPr>
        <w:t>_rate=0.0010,hidden_layer=1</w:t>
      </w:r>
    </w:p>
    <w:p w:rsidR="009C77E9" w:rsidRPr="009E4F01" w:rsidRDefault="009C77E9" w:rsidP="009C77E9">
      <w:pPr>
        <w:rPr>
          <w:b/>
        </w:rPr>
      </w:pP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raining time:6.5094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time:0.0361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raining accuracy:0.989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1):0.797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2):0.943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3):0.980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4):0.995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5):0.997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lastRenderedPageBreak/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7.874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6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4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43.204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2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6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4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,learning</w:t>
      </w:r>
      <w:proofErr w:type="gramEnd"/>
      <w:r w:rsidRPr="00017F05">
        <w:rPr>
          <w:b/>
        </w:rPr>
        <w:t>_rate=0.0010,hidden_layer=4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00.471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72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 xml:space="preserve"> training accuracy:1.00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81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4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1.000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1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9.1496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359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8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700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26.470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7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7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14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6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 xml:space="preserve"> testing accuracy(e5):0.997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64.191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500</w:t>
      </w:r>
    </w:p>
    <w:p w:rsidR="009C77E9" w:rsidRPr="00017F05" w:rsidRDefault="009C77E9" w:rsidP="00017F05">
      <w:pPr>
        <w:rPr>
          <w:b/>
        </w:rPr>
      </w:pP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017F05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017F05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4</w:t>
      </w:r>
    </w:p>
    <w:p w:rsidR="009C77E9" w:rsidRPr="00017F05" w:rsidRDefault="009C77E9" w:rsidP="00017F05">
      <w:pPr>
        <w:rPr>
          <w:b/>
        </w:rPr>
      </w:pP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raining time:148.9941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time:0.0726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raining accuracy:1.000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1):0.793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2):0.935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3):0.980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4):0.992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5):0.996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1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1.967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36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8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8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9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35.0672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8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4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8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84.9401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8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7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 xml:space="preserve"> testing accuracy(e2):0.924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6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5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4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97.7297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72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1.00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82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3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2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10,learning</w:t>
      </w:r>
      <w:proofErr w:type="gramEnd"/>
      <w:r w:rsidRPr="00017F05">
        <w:rPr>
          <w:b/>
        </w:rPr>
        <w:t>_rate=0.0010,hidden_layer=1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2.774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358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4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80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8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2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1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8.694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1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565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8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2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1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21.277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2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795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7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1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49.07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esting time:0.072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7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5.225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59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86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16.738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18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78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6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3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esting accuracy(e4):0.99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3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41.3577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506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6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96.0466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722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14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6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0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6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8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6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lastRenderedPageBreak/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7.658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6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96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24.8067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1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3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61.4721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509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esting accuracy(e1):0.80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7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1.000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143.0629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722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77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3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1.000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10.1061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62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90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3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6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7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32.8798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5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3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82.1617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50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1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raining time:190.600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72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5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1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2.9664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6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8808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1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6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8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5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5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1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8.769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2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0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20.8259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12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044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8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7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47.5642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8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8834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78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lastRenderedPageBreak/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5.696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49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462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38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6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6.8885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88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6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40.5731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0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raining accuracy:0.9978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93.298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2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96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1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8.173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359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778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1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25.110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1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992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60.1086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05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1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38.5411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2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0.8168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3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938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33.039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esting accuracy(e2):0.95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79.884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07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83.870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15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1.000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10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2.8287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3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809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3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86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3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7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3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10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8.4977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6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8041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3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86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3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7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5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10,learning</w:t>
      </w:r>
      <w:proofErr w:type="gramEnd"/>
      <w:r w:rsidRPr="00975980">
        <w:rPr>
          <w:b/>
        </w:rPr>
        <w:t>_rate=0.0010,hidden_layer=3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20.309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lastRenderedPageBreak/>
        <w:t xml:space="preserve"> testing time:0.0503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7476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69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86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4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7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86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10,learning</w:t>
      </w:r>
      <w:proofErr w:type="gramEnd"/>
      <w:r w:rsidRPr="00975980">
        <w:rPr>
          <w:b/>
        </w:rPr>
        <w:t>_rate=0.0010,hidden_layer=4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47.5066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71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736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68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85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2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6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86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1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5.323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357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8848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2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67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lastRenderedPageBreak/>
        <w:t xml:space="preserve"> testing accuracy(e4):0.99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7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2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16.4014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411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145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1.000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3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39.70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504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267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2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1.000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lastRenderedPageBreak/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4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92.8014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721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0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7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8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1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7.8053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358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331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8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2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5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2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24.299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41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665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lastRenderedPageBreak/>
        <w:t xml:space="preserve"> testing accuracy(e1):0.80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4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900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3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58.9737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506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788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8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52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8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4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137.090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72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649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5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900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1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10.317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361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56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4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600</w:t>
      </w:r>
    </w:p>
    <w:p w:rsidR="009C77E9" w:rsidRPr="00E37955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2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32.272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413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90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1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5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400</w:t>
      </w:r>
    </w:p>
    <w:p w:rsidR="007E55A5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1.00000</w:t>
      </w:r>
    </w:p>
    <w:p w:rsidR="00E37955" w:rsidRDefault="00E37955" w:rsidP="009C77E9"/>
    <w:p w:rsidR="00E37955" w:rsidRPr="00975980" w:rsidRDefault="00E37955" w:rsidP="00E37955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E37955" w:rsidRPr="00975980" w:rsidRDefault="00E37955" w:rsidP="00E37955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E37955" w:rsidRPr="00975980" w:rsidRDefault="00E37955" w:rsidP="00E37955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3</w:t>
      </w:r>
    </w:p>
    <w:p w:rsidR="00E37955" w:rsidRPr="00975980" w:rsidRDefault="00E37955" w:rsidP="00E37955">
      <w:pPr>
        <w:rPr>
          <w:b/>
        </w:rPr>
      </w:pP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lastRenderedPageBreak/>
        <w:t xml:space="preserve"> training time:83.0611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time:0.0509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raining accuracy:0.9979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1):0.807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2):0.953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3):0.987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4):0.994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5):1.00000</w:t>
      </w:r>
    </w:p>
    <w:p w:rsidR="0073415B" w:rsidRDefault="0073415B" w:rsidP="00E37955"/>
    <w:p w:rsidR="0073415B" w:rsidRPr="00975980" w:rsidRDefault="0073415B" w:rsidP="0073415B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73415B" w:rsidRPr="00975980" w:rsidRDefault="0073415B" w:rsidP="0073415B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73415B" w:rsidRPr="00975980" w:rsidRDefault="0073415B" w:rsidP="0073415B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4</w:t>
      </w:r>
    </w:p>
    <w:p w:rsidR="0073415B" w:rsidRPr="00975980" w:rsidRDefault="0073415B" w:rsidP="0073415B">
      <w:pPr>
        <w:rPr>
          <w:b/>
        </w:rPr>
      </w:pP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raining time:191.9908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time:0.0738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raining accuracy:0.9995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1):0.832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2):0.960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3):0.988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4):0.996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5):0.99800</w:t>
      </w:r>
    </w:p>
    <w:p w:rsidR="0073415B" w:rsidRDefault="0073415B" w:rsidP="0073415B"/>
    <w:p w:rsidR="0073415B" w:rsidRPr="009D3A14" w:rsidRDefault="0073415B" w:rsidP="0073415B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1</w:t>
      </w:r>
    </w:p>
    <w:p w:rsidR="0073415B" w:rsidRPr="009D3A14" w:rsidRDefault="0073415B" w:rsidP="0073415B">
      <w:pPr>
        <w:rPr>
          <w:b/>
        </w:rPr>
      </w:pP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time:4.8344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time:0.0373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accuracy:0.969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1):0.823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2):0.954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lastRenderedPageBreak/>
        <w:t xml:space="preserve"> testing accuracy(e3):0.981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4):0.997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5):1.00000</w:t>
      </w:r>
    </w:p>
    <w:p w:rsidR="0073415B" w:rsidRDefault="0073415B" w:rsidP="0073415B"/>
    <w:p w:rsidR="0073415B" w:rsidRPr="009D3A14" w:rsidRDefault="0073415B" w:rsidP="0073415B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2</w:t>
      </w:r>
    </w:p>
    <w:p w:rsidR="0073415B" w:rsidRPr="009D3A14" w:rsidRDefault="0073415B" w:rsidP="0073415B">
      <w:pPr>
        <w:rPr>
          <w:b/>
        </w:rPr>
      </w:pP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time:13.8859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time:0.0417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accuracy:0.976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1):0.811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2):0.945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3):0.980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4):0.992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5):0.99800</w:t>
      </w:r>
    </w:p>
    <w:p w:rsidR="007D1148" w:rsidRDefault="007D1148" w:rsidP="0073415B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3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33.9336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508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4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0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35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80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88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0.997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lastRenderedPageBreak/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4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78.8433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738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4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00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2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7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1.000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1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9.1975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363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8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1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4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81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1.000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2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26.9485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421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lastRenderedPageBreak/>
        <w:t xml:space="preserve"> training accuracy:0.993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79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25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7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1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0.999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3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65.1968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507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89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792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2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73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89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0.998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4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153.2605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731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88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12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51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83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500</w:t>
      </w:r>
    </w:p>
    <w:p w:rsidR="007D1148" w:rsidRPr="003A3EDE" w:rsidRDefault="007D1148" w:rsidP="007D1148">
      <w:pPr>
        <w:rPr>
          <w:b/>
        </w:rPr>
      </w:pPr>
      <w:r w:rsidRPr="003A3EDE">
        <w:rPr>
          <w:b/>
        </w:rPr>
        <w:lastRenderedPageBreak/>
        <w:t xml:space="preserve"> testing accuracy(e5):0.998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1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13.3841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362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0.99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47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2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2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39.4913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414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3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3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3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96.9585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508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1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3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4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227.9431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739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2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7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0.99900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1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17.694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36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0.97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1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lastRenderedPageBreak/>
        <w:t xml:space="preserve"> testing accuracy(e2):0.93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78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0.999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2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52.4159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41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3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128.444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511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0.99900</w:t>
      </w:r>
    </w:p>
    <w:p w:rsidR="004436BD" w:rsidRDefault="004436BD" w:rsidP="007D1148"/>
    <w:p w:rsidR="004436BD" w:rsidRPr="008E1D1A" w:rsidRDefault="004436BD" w:rsidP="004436BD">
      <w:pPr>
        <w:rPr>
          <w:b/>
        </w:rPr>
      </w:pPr>
      <w:r w:rsidRPr="008E1D1A">
        <w:rPr>
          <w:b/>
        </w:rPr>
        <w:lastRenderedPageBreak/>
        <w:t>/**************************************************/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4</w:t>
      </w:r>
    </w:p>
    <w:p w:rsidR="004436BD" w:rsidRPr="008E1D1A" w:rsidRDefault="004436BD" w:rsidP="004436BD">
      <w:pPr>
        <w:rPr>
          <w:b/>
        </w:rPr>
      </w:pP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time:307.261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time:0.0749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accuracy:1.000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1):0.818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2):0.956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3):0.983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4):0.990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5):0.99800</w:t>
      </w:r>
    </w:p>
    <w:p w:rsidR="004436BD" w:rsidRDefault="004436BD" w:rsidP="004436BD"/>
    <w:p w:rsidR="004436BD" w:rsidRPr="008E1D1A" w:rsidRDefault="004436BD" w:rsidP="004436BD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200,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10,learning</w:t>
      </w:r>
      <w:proofErr w:type="gramEnd"/>
      <w:r w:rsidRPr="008E1D1A">
        <w:rPr>
          <w:b/>
        </w:rPr>
        <w:t>_rate=0.0010,hidden_layer=1</w:t>
      </w:r>
    </w:p>
    <w:p w:rsidR="004436BD" w:rsidRPr="008E1D1A" w:rsidRDefault="004436BD" w:rsidP="004436BD">
      <w:pPr>
        <w:rPr>
          <w:b/>
        </w:rPr>
      </w:pP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time:4.2492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time:0.0364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accuracy:0.936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1):0.82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2):0.952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3):0.98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4):0.996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5):1.00000</w:t>
      </w:r>
    </w:p>
    <w:p w:rsidR="004436BD" w:rsidRDefault="004436BD" w:rsidP="004436BD"/>
    <w:p w:rsidR="004436BD" w:rsidRPr="008E1D1A" w:rsidRDefault="004436BD" w:rsidP="004436BD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200,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10,learning</w:t>
      </w:r>
      <w:proofErr w:type="gramEnd"/>
      <w:r w:rsidRPr="008E1D1A">
        <w:rPr>
          <w:b/>
        </w:rPr>
        <w:t>_rate=0.0010,hidden_layer=2</w:t>
      </w:r>
    </w:p>
    <w:p w:rsidR="004436BD" w:rsidRPr="008E1D1A" w:rsidRDefault="004436BD" w:rsidP="004436BD">
      <w:pPr>
        <w:rPr>
          <w:b/>
        </w:rPr>
      </w:pP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time:13.1816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lastRenderedPageBreak/>
        <w:t xml:space="preserve"> testing time:0.0426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accuracy:0.9805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1):0.82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2):0.951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3):0.98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4):0.997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5):1.00000</w:t>
      </w:r>
    </w:p>
    <w:p w:rsidR="006B20B4" w:rsidRDefault="006B20B4" w:rsidP="004436BD"/>
    <w:p w:rsidR="006B20B4" w:rsidRPr="00B31FF4" w:rsidRDefault="006B20B4" w:rsidP="006B20B4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6B20B4" w:rsidRPr="00B31FF4" w:rsidRDefault="006B20B4" w:rsidP="006B20B4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6B20B4" w:rsidRPr="00B31FF4" w:rsidRDefault="006B20B4" w:rsidP="006B20B4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10,learning</w:t>
      </w:r>
      <w:proofErr w:type="gramEnd"/>
      <w:r w:rsidRPr="00B31FF4">
        <w:rPr>
          <w:b/>
        </w:rPr>
        <w:t>_rate=0.0010,hidden_layer=3</w:t>
      </w:r>
    </w:p>
    <w:p w:rsidR="006B20B4" w:rsidRPr="00B31FF4" w:rsidRDefault="006B20B4" w:rsidP="006B20B4">
      <w:pPr>
        <w:rPr>
          <w:b/>
        </w:rPr>
      </w:pP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raining time:32.8969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time:0.0559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raining accuracy:0.9855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1):0.799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2):0.940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3):0.978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4):0.993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5):0.99600</w:t>
      </w:r>
    </w:p>
    <w:p w:rsidR="0082704D" w:rsidRDefault="0082704D" w:rsidP="006B20B4"/>
    <w:p w:rsidR="0082704D" w:rsidRPr="00B31FF4" w:rsidRDefault="0082704D" w:rsidP="0082704D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10,learning</w:t>
      </w:r>
      <w:proofErr w:type="gramEnd"/>
      <w:r w:rsidRPr="00B31FF4">
        <w:rPr>
          <w:b/>
        </w:rPr>
        <w:t>_rate=0.0010,hidden_layer=4</w:t>
      </w:r>
    </w:p>
    <w:p w:rsidR="0082704D" w:rsidRPr="00B31FF4" w:rsidRDefault="0082704D" w:rsidP="0082704D">
      <w:pPr>
        <w:rPr>
          <w:b/>
        </w:rPr>
      </w:pP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time:75.925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time:0.0756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accuracy:0.933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1):0.811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2):0.950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3):0.984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lastRenderedPageBreak/>
        <w:t xml:space="preserve"> testing accuracy(e4):0.997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5):0.99800</w:t>
      </w:r>
    </w:p>
    <w:p w:rsidR="0082704D" w:rsidRDefault="0082704D" w:rsidP="0082704D"/>
    <w:p w:rsidR="0082704D" w:rsidRPr="00B31FF4" w:rsidRDefault="0082704D" w:rsidP="0082704D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1</w:t>
      </w:r>
    </w:p>
    <w:p w:rsidR="0082704D" w:rsidRPr="00B31FF4" w:rsidRDefault="0082704D" w:rsidP="0082704D">
      <w:pPr>
        <w:rPr>
          <w:b/>
        </w:rPr>
      </w:pP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time:7.9751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time:0.0376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accuracy:0.979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1):0.825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2):0.957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3):0.985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4):0.999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5):1.00000</w:t>
      </w:r>
    </w:p>
    <w:p w:rsidR="0082704D" w:rsidRDefault="0082704D" w:rsidP="0082704D"/>
    <w:p w:rsidR="0082704D" w:rsidRPr="00B31FF4" w:rsidRDefault="0082704D" w:rsidP="0082704D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2</w:t>
      </w:r>
    </w:p>
    <w:p w:rsidR="0082704D" w:rsidRPr="00B31FF4" w:rsidRDefault="0082704D" w:rsidP="0082704D">
      <w:pPr>
        <w:rPr>
          <w:b/>
        </w:rPr>
      </w:pP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time:25.6426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time:0.0429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accuracy:0.9885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1):0.803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2):0.947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3):0.980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4):0.991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5):0.99700</w:t>
      </w:r>
    </w:p>
    <w:p w:rsidR="0018616E" w:rsidRDefault="0018616E" w:rsidP="0082704D"/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lastRenderedPageBreak/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3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64.1299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511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555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1):0.804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3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69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87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0.99500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4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155.5247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863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765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1):0.77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33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80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8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0.99400</w:t>
      </w:r>
    </w:p>
    <w:p w:rsidR="00F27EEA" w:rsidRDefault="00F27EEA" w:rsidP="00F27EEA"/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1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12.4282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414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93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lastRenderedPageBreak/>
        <w:t xml:space="preserve"> testing accuracy(e1):0.819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51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84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9700</w:t>
      </w:r>
    </w:p>
    <w:p w:rsidR="0018616E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1.00000</w:t>
      </w:r>
    </w:p>
    <w:p w:rsidR="00F27EEA" w:rsidRDefault="00F27EEA" w:rsidP="00F27EEA"/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2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40.0299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431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725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1):0.806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3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71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87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0.99900</w:t>
      </w:r>
    </w:p>
    <w:p w:rsidR="00C1443F" w:rsidRDefault="00C1443F" w:rsidP="00F27EEA"/>
    <w:p w:rsidR="00C1443F" w:rsidRPr="00B31FF4" w:rsidRDefault="00C1443F" w:rsidP="00C1443F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C1443F" w:rsidRPr="00B31FF4" w:rsidRDefault="00C1443F" w:rsidP="00C1443F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1443F" w:rsidRPr="00B31FF4" w:rsidRDefault="00C1443F" w:rsidP="00C1443F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3</w:t>
      </w:r>
    </w:p>
    <w:p w:rsidR="00C1443F" w:rsidRPr="00B31FF4" w:rsidRDefault="00C1443F" w:rsidP="00C1443F">
      <w:pPr>
        <w:rPr>
          <w:b/>
        </w:rPr>
      </w:pP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raining time:97.1914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time:0.0526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raining accuracy:0.9855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1):0.801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2):0.939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3):0.972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4):0.987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5):0.995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lastRenderedPageBreak/>
        <w:t>/**************************************************/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4</w:t>
      </w:r>
    </w:p>
    <w:p w:rsidR="00C8756C" w:rsidRPr="00B31FF4" w:rsidRDefault="00C8756C" w:rsidP="00C8756C">
      <w:pPr>
        <w:rPr>
          <w:b/>
        </w:rPr>
      </w:pP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time:227.2114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time:0.0865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accuracy:0.979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1):0.781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2):0.936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3):0.976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4):0.989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5):0.99600</w:t>
      </w:r>
    </w:p>
    <w:p w:rsidR="00C8756C" w:rsidRDefault="00C8756C" w:rsidP="00C8756C"/>
    <w:p w:rsidR="00C8756C" w:rsidRPr="00B31FF4" w:rsidRDefault="00C8756C" w:rsidP="00C8756C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1</w:t>
      </w:r>
    </w:p>
    <w:p w:rsidR="00C8756C" w:rsidRPr="00B31FF4" w:rsidRDefault="00C8756C" w:rsidP="00C8756C">
      <w:pPr>
        <w:rPr>
          <w:b/>
        </w:rPr>
      </w:pP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time:16.933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time:0.0376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accuracy:0.9775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1):0.797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2):0.936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3):0.978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4):0.995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5):1.00000</w:t>
      </w:r>
    </w:p>
    <w:p w:rsidR="00C8756C" w:rsidRDefault="00C8756C" w:rsidP="00C8756C"/>
    <w:p w:rsidR="00C8756C" w:rsidRPr="00B31FF4" w:rsidRDefault="00C8756C" w:rsidP="00C8756C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2</w:t>
      </w:r>
    </w:p>
    <w:p w:rsidR="00C8756C" w:rsidRPr="00B31FF4" w:rsidRDefault="00C8756C" w:rsidP="00C8756C">
      <w:pPr>
        <w:rPr>
          <w:b/>
        </w:rPr>
      </w:pP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time:52.5169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lastRenderedPageBreak/>
        <w:t xml:space="preserve"> testing time:0.043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accuracy:0.9595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1):0.791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2):0.939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3):0.974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4):0.990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5):1.00000</w:t>
      </w:r>
    </w:p>
    <w:p w:rsidR="00E92BE5" w:rsidRDefault="00E92BE5" w:rsidP="00C8756C"/>
    <w:p w:rsidR="000316FC" w:rsidRPr="00B31FF4" w:rsidRDefault="000316FC" w:rsidP="000316FC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0316FC" w:rsidRPr="00B31FF4" w:rsidRDefault="000316FC" w:rsidP="000316F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0316FC" w:rsidRPr="00B31FF4" w:rsidRDefault="000316FC" w:rsidP="000316F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3</w:t>
      </w:r>
    </w:p>
    <w:p w:rsidR="000316FC" w:rsidRPr="00B31FF4" w:rsidRDefault="000316FC" w:rsidP="000316FC">
      <w:pPr>
        <w:rPr>
          <w:b/>
        </w:rPr>
      </w:pP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raining time:127.3762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time:0.0536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raining accuracy:0.937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1):0.787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2):0.924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3):0.974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4):0.98900</w:t>
      </w:r>
    </w:p>
    <w:p w:rsidR="00E92BE5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5):0.99500</w:t>
      </w:r>
    </w:p>
    <w:p w:rsidR="00D10A23" w:rsidRDefault="00D10A23" w:rsidP="000316FC"/>
    <w:p w:rsidR="00D10A23" w:rsidRPr="00B31FF4" w:rsidRDefault="00D10A23" w:rsidP="00D10A23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4</w:t>
      </w:r>
    </w:p>
    <w:p w:rsidR="00D10A23" w:rsidRPr="00B31FF4" w:rsidRDefault="00D10A23" w:rsidP="00D10A23">
      <w:pPr>
        <w:rPr>
          <w:b/>
        </w:rPr>
      </w:pP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time:292.868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time:0.0731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accuracy:0.958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1):0.781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2):0.929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3):0.971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lastRenderedPageBreak/>
        <w:t xml:space="preserve"> testing accuracy(e4):0.990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5):0.99500</w:t>
      </w:r>
    </w:p>
    <w:p w:rsidR="00D10A23" w:rsidRDefault="00D10A23" w:rsidP="00D10A23"/>
    <w:p w:rsidR="00D10A23" w:rsidRPr="00B31FF4" w:rsidRDefault="00D10A23" w:rsidP="00D10A23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500,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10,learning</w:t>
      </w:r>
      <w:proofErr w:type="gramEnd"/>
      <w:r w:rsidRPr="00B31FF4">
        <w:rPr>
          <w:b/>
        </w:rPr>
        <w:t>_rate=0.0010,hidden_layer=1</w:t>
      </w:r>
    </w:p>
    <w:p w:rsidR="00D10A23" w:rsidRPr="00B31FF4" w:rsidRDefault="00D10A23" w:rsidP="00D10A23">
      <w:pPr>
        <w:rPr>
          <w:b/>
        </w:rPr>
      </w:pP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time:4.3233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time:0.0361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accuracy:0.8904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1):0.808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2):0.942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3):0.980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4):0.995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5):0.999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10,learning</w:t>
      </w:r>
      <w:proofErr w:type="gramEnd"/>
      <w:r w:rsidRPr="00A6528D">
        <w:rPr>
          <w:b/>
        </w:rPr>
        <w:t>_rate=0.0010,hidden_layer=2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13.118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418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3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1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lastRenderedPageBreak/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10,learning</w:t>
      </w:r>
      <w:proofErr w:type="gramEnd"/>
      <w:r w:rsidRPr="00A6528D">
        <w:rPr>
          <w:b/>
        </w:rPr>
        <w:t>_rate=0.0010,hidden_layer=3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31.679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50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528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1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4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0.999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10,learning</w:t>
      </w:r>
      <w:proofErr w:type="gramEnd"/>
      <w:r w:rsidRPr="00A6528D">
        <w:rPr>
          <w:b/>
        </w:rPr>
        <w:t>_rate=0.0010,hidden_layer=4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73.508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728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272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1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1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8.286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36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5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lastRenderedPageBreak/>
        <w:t xml:space="preserve"> testing accuracy(e1):0.83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1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2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25.5323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41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886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3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91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3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62.072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509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988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4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144.3531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727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882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3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9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0.999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1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12.1379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361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754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3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2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lastRenderedPageBreak/>
        <w:t xml:space="preserve"> training time:37.791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416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988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4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0.99900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3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92.2056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50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1.00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4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215.201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72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1.00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3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lastRenderedPageBreak/>
        <w:t xml:space="preserve"> testing accuracy(e3):0.99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1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16.141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363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0.991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3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8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2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50.1489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415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1.000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32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4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8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lastRenderedPageBreak/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3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122.4921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507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1.000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1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8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4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285.9449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731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1.000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22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4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91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10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10,learning</w:t>
      </w:r>
      <w:proofErr w:type="gramEnd"/>
      <w:r w:rsidRPr="00481388">
        <w:rPr>
          <w:b/>
        </w:rPr>
        <w:t>_rate=0.0010,hidden_layer=1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4.1711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363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lastRenderedPageBreak/>
        <w:t xml:space="preserve"> training accuracy:0.8287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763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0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5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8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0.996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10,learning</w:t>
      </w:r>
      <w:proofErr w:type="gramEnd"/>
      <w:r w:rsidRPr="00FA0652">
        <w:rPr>
          <w:b/>
        </w:rPr>
        <w:t>_rate=0.0010,hidden_layer=2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12.8769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416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8477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77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18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75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89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4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10,learning</w:t>
      </w:r>
      <w:proofErr w:type="gramEnd"/>
      <w:r w:rsidRPr="00FA0652">
        <w:rPr>
          <w:b/>
        </w:rPr>
        <w:t>_rate=0.0010,hidden_layer=3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31.2072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508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8364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78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2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7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lastRenderedPageBreak/>
        <w:t xml:space="preserve"> testing accuracy(e5):0.998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10,learning</w:t>
      </w:r>
      <w:proofErr w:type="gramEnd"/>
      <w:r w:rsidRPr="00FA0652">
        <w:rPr>
          <w:b/>
        </w:rPr>
        <w:t>_rate=0.0010,hidden_layer=4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72.7792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725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8181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75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1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6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6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1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7.943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36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0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09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38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9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2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24.9549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415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288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3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5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9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3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61.0813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509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566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2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55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4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142.5111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728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467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3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lastRenderedPageBreak/>
        <w:t xml:space="preserve"> testing accuracy(e2):0.963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90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9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,learning</w:t>
      </w:r>
      <w:proofErr w:type="gramEnd"/>
      <w:r w:rsidRPr="00FA0652">
        <w:rPr>
          <w:b/>
        </w:rPr>
        <w:t>_rate=0.0010,hidden_layer=1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11.705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361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361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28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4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,learning</w:t>
      </w:r>
      <w:proofErr w:type="gramEnd"/>
      <w:r w:rsidRPr="00FA0652">
        <w:rPr>
          <w:b/>
        </w:rPr>
        <w:t>_rate=0.0010,hidden_layer=2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37.0816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414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744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15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5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3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90.7981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09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212.698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32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37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4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5.4823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esting time:0.036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593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2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49.1736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41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19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9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20.705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0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99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2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282.5083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2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97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6.196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36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5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lastRenderedPageBreak/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2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8.2107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41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4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7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44.0156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05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7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78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3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03.656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2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6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esting accuracy(e1):0.80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3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3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1.9322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361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6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0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2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35.513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415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7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0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86.5945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12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1.00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1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204.418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27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1.00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1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raining time:17.8419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363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1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3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3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52.7028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4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3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28.433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esting accuracy(e3):0.98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3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303.7217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3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9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3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1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23.84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36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8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0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lastRenderedPageBreak/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69.62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4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1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4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70.448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900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403.1309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2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3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1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5.3692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36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3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7.3077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6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42.842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7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4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0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3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7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9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00.1199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2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465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79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3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8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1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0.3098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36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825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3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6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33.539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795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1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4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7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9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83.639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8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0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esting accuracy(e2):0.94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7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8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96.8828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3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6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1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6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8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1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5.2621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36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3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2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49.798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41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8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79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4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9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3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24.5145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508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4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4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800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4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293.197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 xml:space="preserve"> testing time:0.0729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1.00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4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1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20.2232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362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8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8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2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66.2458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41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75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2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4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900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3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65.3953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50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2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4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389.4594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72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1.00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9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lastRenderedPageBreak/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1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5.6774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361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054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3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8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2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7.4896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413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3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2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6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9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3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42.0535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506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488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 xml:space="preserve"> testing accuracy(e1):0.81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8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27358E" w:rsidRDefault="0027358E" w:rsidP="00D10A23"/>
    <w:p w:rsidR="0027358E" w:rsidRPr="00F04438" w:rsidRDefault="0027358E" w:rsidP="0027358E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4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time:98.0971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time:0.0796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accuracy:0.9258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1):0.814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2):0.958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3):0.987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4):0.997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5):1.00000</w:t>
      </w:r>
    </w:p>
    <w:p w:rsidR="0027358E" w:rsidRDefault="0027358E" w:rsidP="0027358E"/>
    <w:p w:rsidR="0027358E" w:rsidRPr="00F04438" w:rsidRDefault="0027358E" w:rsidP="0027358E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20,learning</w:t>
      </w:r>
      <w:proofErr w:type="gramEnd"/>
      <w:r w:rsidRPr="00F04438">
        <w:rPr>
          <w:b/>
        </w:rPr>
        <w:t>_rate=0.0010,hidden_layer=1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time:11.2909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time:0.0365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accuracy:0.9398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1):0.833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2):0.955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3):0.991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4):0.998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5):1.00000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20,learning</w:t>
      </w:r>
      <w:proofErr w:type="gramEnd"/>
      <w:r w:rsidRPr="00F04438">
        <w:rPr>
          <w:b/>
        </w:rPr>
        <w:t>_rate=0.0010,hidden_layer=2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time:35.3079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time:0.0448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accuracy:0.9792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1):0.822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2):0.957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3):0.992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4):0.998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E1C47" w:rsidRDefault="00DE1C47" w:rsidP="0027358E"/>
    <w:p w:rsidR="00DE1C47" w:rsidRPr="00D655D6" w:rsidRDefault="00DE1C47" w:rsidP="00DE1C47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DE1C47" w:rsidRPr="00D655D6" w:rsidRDefault="00DE1C47" w:rsidP="00DE1C47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DE1C47" w:rsidRPr="00D655D6" w:rsidRDefault="00DE1C47" w:rsidP="00DE1C47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3</w:t>
      </w:r>
    </w:p>
    <w:p w:rsidR="00DE1C47" w:rsidRPr="00D655D6" w:rsidRDefault="00DE1C47" w:rsidP="00DE1C47">
      <w:pPr>
        <w:rPr>
          <w:b/>
        </w:rPr>
      </w:pP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raining time:85.9071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time:0.0606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raining accuracy:0.9802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1):0.823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2):0.959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3):0.982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4):0.997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DE1C47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4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lastRenderedPageBreak/>
        <w:t xml:space="preserve"> training time:197.5565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743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792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17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48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3):0.982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6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FB274B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1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time:16.4001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368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696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44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61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3):0.994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8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FB274B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2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time:51.3837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418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898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23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55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lastRenderedPageBreak/>
        <w:t xml:space="preserve"> testing accuracy(e3):0.987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8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FB274B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3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time:124.0557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507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962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22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49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3):0.983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4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0.99900</w:t>
      </w:r>
    </w:p>
    <w:p w:rsidR="00223D65" w:rsidRDefault="00223D65" w:rsidP="00FB274B"/>
    <w:p w:rsidR="00223D65" w:rsidRPr="00D655D6" w:rsidRDefault="00223D65" w:rsidP="00223D65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4</w:t>
      </w:r>
    </w:p>
    <w:p w:rsidR="00223D65" w:rsidRPr="00D655D6" w:rsidRDefault="00223D65" w:rsidP="00223D65">
      <w:pPr>
        <w:rPr>
          <w:b/>
        </w:rPr>
      </w:pP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time:292.6987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time:0.075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accuracy:0.9708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1):0.796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2):0.944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3):0.983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4):0.996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5):1.00000</w:t>
      </w:r>
    </w:p>
    <w:p w:rsidR="00223D65" w:rsidRPr="00D655D6" w:rsidRDefault="00223D65" w:rsidP="00223D65">
      <w:pPr>
        <w:rPr>
          <w:b/>
        </w:rPr>
      </w:pP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lastRenderedPageBreak/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1</w:t>
      </w:r>
    </w:p>
    <w:p w:rsidR="00223D65" w:rsidRPr="00D655D6" w:rsidRDefault="00223D65" w:rsidP="00223D65">
      <w:pPr>
        <w:rPr>
          <w:b/>
        </w:rPr>
      </w:pP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time:22.1299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time:0.0377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accuracy:0.9856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1):0.845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2):0.959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3):0.990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4):0.998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5):1.00000</w:t>
      </w:r>
    </w:p>
    <w:p w:rsidR="00D9716F" w:rsidRPr="00D655D6" w:rsidRDefault="00D9716F" w:rsidP="00223D65">
      <w:pPr>
        <w:rPr>
          <w:b/>
        </w:rPr>
      </w:pP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D9716F" w:rsidRPr="00D655D6" w:rsidRDefault="00D9716F" w:rsidP="00D9716F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D9716F" w:rsidRPr="00D655D6" w:rsidRDefault="00D9716F" w:rsidP="00D9716F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2</w:t>
      </w:r>
    </w:p>
    <w:p w:rsidR="00D9716F" w:rsidRPr="00D655D6" w:rsidRDefault="00D9716F" w:rsidP="00D9716F">
      <w:pPr>
        <w:rPr>
          <w:b/>
        </w:rPr>
      </w:pP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raining time:68.4442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time:0.0457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raining accuracy:0.9988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1):0.815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2):0.959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3):0.988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4):0.999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5):1.00000</w:t>
      </w:r>
    </w:p>
    <w:p w:rsidR="003F5732" w:rsidRDefault="003F5732" w:rsidP="00D9716F"/>
    <w:p w:rsidR="003F5732" w:rsidRPr="00D655D6" w:rsidRDefault="003F5732" w:rsidP="003F5732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3F5732" w:rsidRPr="00D655D6" w:rsidRDefault="003F5732" w:rsidP="003F5732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3F5732" w:rsidRPr="00D655D6" w:rsidRDefault="003F5732" w:rsidP="003F5732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3</w:t>
      </w:r>
    </w:p>
    <w:p w:rsidR="003F5732" w:rsidRPr="00D655D6" w:rsidRDefault="003F5732" w:rsidP="003F5732">
      <w:pPr>
        <w:rPr>
          <w:b/>
        </w:rPr>
      </w:pP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raining time:167.9965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time:0.0526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lastRenderedPageBreak/>
        <w:t xml:space="preserve"> training accuracy:1.000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1):0.832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2):0.953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3):0.984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4):0.997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5):1.00000</w:t>
      </w:r>
    </w:p>
    <w:p w:rsidR="006363F3" w:rsidRPr="00D655D6" w:rsidRDefault="006363F3" w:rsidP="003F5732">
      <w:pPr>
        <w:rPr>
          <w:b/>
        </w:rPr>
      </w:pP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4</w:t>
      </w:r>
    </w:p>
    <w:p w:rsidR="00B51BAA" w:rsidRPr="00D655D6" w:rsidRDefault="00B51BAA" w:rsidP="00B51BAA">
      <w:pPr>
        <w:rPr>
          <w:b/>
        </w:rPr>
      </w:pP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time:389.6929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time:0.0819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accuracy:0.9938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1):0.805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2):0.952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3):0.980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4):0.994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5):1.00000</w:t>
      </w:r>
    </w:p>
    <w:p w:rsidR="00B51BAA" w:rsidRDefault="00B51BAA" w:rsidP="00B51BAA"/>
    <w:p w:rsidR="00B51BAA" w:rsidRPr="00D655D6" w:rsidRDefault="00B51BAA" w:rsidP="00B51BAA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1</w:t>
      </w:r>
    </w:p>
    <w:p w:rsidR="00B51BAA" w:rsidRPr="00D655D6" w:rsidRDefault="00B51BAA" w:rsidP="00B51BAA">
      <w:pPr>
        <w:rPr>
          <w:b/>
        </w:rPr>
      </w:pP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time:5.6892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time:0.0378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accuracy:0.8561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1):0.793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2):0.924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3):0.97400</w:t>
      </w:r>
    </w:p>
    <w:p w:rsidR="00232DD3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4):0.98800</w:t>
      </w:r>
    </w:p>
    <w:p w:rsidR="006363F3" w:rsidRPr="00D655D6" w:rsidRDefault="00B51BAA" w:rsidP="00B51BAA">
      <w:pPr>
        <w:rPr>
          <w:b/>
        </w:rPr>
      </w:pPr>
      <w:r w:rsidRPr="00D655D6">
        <w:rPr>
          <w:b/>
        </w:rPr>
        <w:lastRenderedPageBreak/>
        <w:t xml:space="preserve"> testing accuracy(e5):0.99800</w:t>
      </w:r>
    </w:p>
    <w:p w:rsidR="00605156" w:rsidRDefault="00605156" w:rsidP="00B51BAA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2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18.0028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453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8754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804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53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6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8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1.000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3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42.7103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53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8753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799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47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6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5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0.999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4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98.2326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758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8585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792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41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3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6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1.000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1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10.7476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379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9164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829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57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8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3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0.998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2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33.8014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431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9442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840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lastRenderedPageBreak/>
        <w:t xml:space="preserve"> testing accuracy(e2):0.954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5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7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1.00000</w:t>
      </w:r>
    </w:p>
    <w:p w:rsidR="00AC32CB" w:rsidRPr="0039422D" w:rsidRDefault="00AC32CB" w:rsidP="00605156">
      <w:pPr>
        <w:rPr>
          <w:b/>
        </w:rPr>
      </w:pP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AC32CB" w:rsidRPr="0039422D" w:rsidRDefault="00AC32CB" w:rsidP="00AC32CB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AC32CB" w:rsidRPr="0039422D" w:rsidRDefault="00AC32CB" w:rsidP="00AC32CB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20,learning</w:t>
      </w:r>
      <w:proofErr w:type="gramEnd"/>
      <w:r w:rsidRPr="0039422D">
        <w:rPr>
          <w:b/>
        </w:rPr>
        <w:t>_rate=0.0010,hidden_layer=3</w:t>
      </w:r>
    </w:p>
    <w:p w:rsidR="00AC32CB" w:rsidRPr="0039422D" w:rsidRDefault="00AC32CB" w:rsidP="00AC32CB">
      <w:pPr>
        <w:rPr>
          <w:b/>
        </w:rPr>
      </w:pP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raining time:83.3586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time:0.0555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raining accuracy:0.9653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1):0.835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2):0.957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3):0.990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4):0.998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5):1.00000</w:t>
      </w:r>
    </w:p>
    <w:p w:rsidR="00A63094" w:rsidRDefault="00A63094" w:rsidP="00AC32CB"/>
    <w:p w:rsidR="00EC5D73" w:rsidRPr="0039422D" w:rsidRDefault="00EC5D73" w:rsidP="00EC5D73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20,learning</w:t>
      </w:r>
      <w:proofErr w:type="gramEnd"/>
      <w:r w:rsidRPr="0039422D">
        <w:rPr>
          <w:b/>
        </w:rPr>
        <w:t>_rate=0.0010,hidden_layer=4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204.6761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time:0.0785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662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2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59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91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9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EC5D73" w:rsidRDefault="00EC5D73" w:rsidP="00EC5D73"/>
    <w:p w:rsidR="00EC5D73" w:rsidRPr="0039422D" w:rsidRDefault="00EC5D73" w:rsidP="00EC5D73">
      <w:pPr>
        <w:rPr>
          <w:b/>
        </w:rPr>
      </w:pPr>
      <w:r w:rsidRPr="0039422D">
        <w:rPr>
          <w:b/>
        </w:rPr>
        <w:lastRenderedPageBreak/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1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16.2683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time:0.0395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337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38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56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8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EC5D73" w:rsidRDefault="00EC5D73" w:rsidP="00EC5D73"/>
    <w:p w:rsidR="00EC5D73" w:rsidRPr="0039422D" w:rsidRDefault="00EC5D73" w:rsidP="00EC5D73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2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51.619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time:0.0454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746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4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60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90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6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EC5D73" w:rsidRDefault="00EC5D73" w:rsidP="00EC5D73"/>
    <w:p w:rsidR="00EC5D73" w:rsidRPr="0039422D" w:rsidRDefault="00EC5D73" w:rsidP="00EC5D73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3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128.7107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lastRenderedPageBreak/>
        <w:t xml:space="preserve"> testing time:0.0553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935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28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62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93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700</w:t>
      </w:r>
    </w:p>
    <w:p w:rsidR="00A63094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EC5D73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4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295.3937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77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75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4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9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1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21.831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01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521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4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0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90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lastRenderedPageBreak/>
        <w:t xml:space="preserve"> testing accuracy(e4):0.999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2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69.1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4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2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3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165.7936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529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97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2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lastRenderedPageBreak/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4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389.0691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77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94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3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9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1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8.5285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94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4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4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9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0.999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2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25.168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54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5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lastRenderedPageBreak/>
        <w:t xml:space="preserve"> testing accuracy(e1):0.81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5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3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61.2882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61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7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0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5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4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142.4486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797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7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0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4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0.99900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20,learning</w:t>
      </w:r>
      <w:proofErr w:type="gramEnd"/>
      <w:r w:rsidRPr="0039422D">
        <w:rPr>
          <w:b/>
        </w:rPr>
        <w:t>_rate=0.0010,hidden_layer=1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16.9822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2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6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2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5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8E1D1A" w:rsidRDefault="008E1D1A" w:rsidP="0040467D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48.434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raining time:107.357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9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61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49.975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1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2.170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58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8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esting accuracy(e3):0.99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65.1974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5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158.922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lastRenderedPageBreak/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373.542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2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9.750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57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7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86.7985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4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raining accuracy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0.99900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11.001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495.920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18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6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6.6075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5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27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4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1.3619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72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52.768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52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79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4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7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0.999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122.066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17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16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0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3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7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12.7244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6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63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esting accuracy(e2):0.96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0.999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20,learning</w:t>
      </w:r>
      <w:proofErr w:type="gramEnd"/>
      <w:r w:rsidRPr="00230AAB">
        <w:rPr>
          <w:b/>
        </w:rPr>
        <w:t>_rate=0.0010,hidden_layer=2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41.897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413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69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06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45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82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0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0.996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20,learning</w:t>
      </w:r>
      <w:proofErr w:type="gramEnd"/>
      <w:r w:rsidRPr="00230AAB">
        <w:rPr>
          <w:b/>
        </w:rPr>
        <w:t>_rate=0.0010,hidden_layer=3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102.8956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501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62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11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44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7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0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0.999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lastRenderedPageBreak/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20,learning</w:t>
      </w:r>
      <w:proofErr w:type="gramEnd"/>
      <w:r w:rsidRPr="00230AAB">
        <w:rPr>
          <w:b/>
        </w:rPr>
        <w:t>_rate=0.0010,hidden_layer=4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239.6212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718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845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78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2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77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1.000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30,learning</w:t>
      </w:r>
      <w:proofErr w:type="gramEnd"/>
      <w:r w:rsidRPr="00230AAB">
        <w:rPr>
          <w:b/>
        </w:rPr>
        <w:t>_rate=0.0010,hidden_layer=1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18.805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359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76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12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61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8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1.000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30,learning</w:t>
      </w:r>
      <w:proofErr w:type="gramEnd"/>
      <w:r w:rsidRPr="00230AAB">
        <w:rPr>
          <w:b/>
        </w:rPr>
        <w:t>_rate=0.0010,hidden_layer=2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61.7474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lastRenderedPageBreak/>
        <w:t xml:space="preserve"> testing time:0.0415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835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19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51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83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6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1.00000</w:t>
      </w:r>
    </w:p>
    <w:p w:rsidR="008E1D1A" w:rsidRDefault="008E1D1A" w:rsidP="008E1D1A"/>
    <w:p w:rsidR="008E1D1A" w:rsidRPr="007F5DA5" w:rsidRDefault="008E1D1A" w:rsidP="008E1D1A">
      <w:pPr>
        <w:rPr>
          <w:b/>
        </w:rPr>
      </w:pPr>
      <w:r w:rsidRPr="007F5DA5">
        <w:rPr>
          <w:b/>
        </w:rPr>
        <w:t>/**************************************************/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training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5000,batch</w:t>
      </w:r>
      <w:proofErr w:type="gramEnd"/>
      <w:r w:rsidRPr="007F5DA5">
        <w:rPr>
          <w:b/>
        </w:rPr>
        <w:t>_size=200,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epoch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30,learning</w:t>
      </w:r>
      <w:proofErr w:type="gramEnd"/>
      <w:r w:rsidRPr="007F5DA5">
        <w:rPr>
          <w:b/>
        </w:rPr>
        <w:t>_rate=0.0010,hidden_layer=3</w:t>
      </w:r>
    </w:p>
    <w:p w:rsidR="008E1D1A" w:rsidRPr="007F5DA5" w:rsidRDefault="008E1D1A" w:rsidP="008E1D1A">
      <w:pPr>
        <w:rPr>
          <w:b/>
        </w:rPr>
      </w:pP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time:153.6134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time:0.0505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accuracy:0.9875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1):0.818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2):0.957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3):0.981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4):0.999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5):0.99900</w:t>
      </w:r>
    </w:p>
    <w:p w:rsidR="008E1D1A" w:rsidRDefault="008E1D1A" w:rsidP="008E1D1A"/>
    <w:p w:rsidR="008E1D1A" w:rsidRPr="007F5DA5" w:rsidRDefault="008E1D1A" w:rsidP="008E1D1A">
      <w:pPr>
        <w:rPr>
          <w:b/>
        </w:rPr>
      </w:pPr>
      <w:r w:rsidRPr="007F5DA5">
        <w:rPr>
          <w:b/>
        </w:rPr>
        <w:t>/**************************************************/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training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5000,batch</w:t>
      </w:r>
      <w:proofErr w:type="gramEnd"/>
      <w:r w:rsidRPr="007F5DA5">
        <w:rPr>
          <w:b/>
        </w:rPr>
        <w:t>_size=200,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epoch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30,learning</w:t>
      </w:r>
      <w:proofErr w:type="gramEnd"/>
      <w:r w:rsidRPr="007F5DA5">
        <w:rPr>
          <w:b/>
        </w:rPr>
        <w:t>_rate=0.0010,hidden_layer=4</w:t>
      </w:r>
    </w:p>
    <w:p w:rsidR="008E1D1A" w:rsidRPr="007F5DA5" w:rsidRDefault="008E1D1A" w:rsidP="008E1D1A">
      <w:pPr>
        <w:rPr>
          <w:b/>
        </w:rPr>
      </w:pP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time:357.1171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time:0.072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accuracy:0.9845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1):0.823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2):0.952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3):0.981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lastRenderedPageBreak/>
        <w:t xml:space="preserve"> testing accuracy(e4):0.995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5):0.99900</w:t>
      </w:r>
    </w:p>
    <w:p w:rsidR="008E1D1A" w:rsidRDefault="008E1D1A" w:rsidP="008E1D1A"/>
    <w:p w:rsidR="008E1D1A" w:rsidRPr="007F5DA5" w:rsidRDefault="008E1D1A" w:rsidP="008E1D1A">
      <w:pPr>
        <w:rPr>
          <w:b/>
        </w:rPr>
      </w:pPr>
      <w:r w:rsidRPr="007F5DA5">
        <w:rPr>
          <w:b/>
        </w:rPr>
        <w:t>/**************************************************/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training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5000,batch</w:t>
      </w:r>
      <w:proofErr w:type="gramEnd"/>
      <w:r w:rsidRPr="007F5DA5">
        <w:rPr>
          <w:b/>
        </w:rPr>
        <w:t>_size=200,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epoch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40,learning</w:t>
      </w:r>
      <w:proofErr w:type="gramEnd"/>
      <w:r w:rsidRPr="007F5DA5">
        <w:rPr>
          <w:b/>
        </w:rPr>
        <w:t>_rate=0.0010,hidden_layer=1</w:t>
      </w:r>
    </w:p>
    <w:p w:rsidR="008E1D1A" w:rsidRPr="007F5DA5" w:rsidRDefault="008E1D1A" w:rsidP="008E1D1A">
      <w:pPr>
        <w:rPr>
          <w:b/>
        </w:rPr>
      </w:pP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time:24.9363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time:0.0357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accuracy:0.988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1):0.821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2):0.957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3):0.985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4):0.998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2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40,learning</w:t>
      </w:r>
      <w:proofErr w:type="gramEnd"/>
      <w:r w:rsidRPr="00BA1FEF">
        <w:rPr>
          <w:b/>
        </w:rPr>
        <w:t>_rate=0.0010,hidden_layer=2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81.797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41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2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lastRenderedPageBreak/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40,learning</w:t>
      </w:r>
      <w:proofErr w:type="gramEnd"/>
      <w:r w:rsidRPr="00BA1FEF">
        <w:rPr>
          <w:b/>
        </w:rPr>
        <w:t>_rate=0.0010,hidden_layer=3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203.297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3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9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2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40,learning</w:t>
      </w:r>
      <w:proofErr w:type="gramEnd"/>
      <w:r w:rsidRPr="00BA1FEF">
        <w:rPr>
          <w:b/>
        </w:rPr>
        <w:t>_rate=0.0010,hidden_layer=4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474.2946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72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1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4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9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1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7.0258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35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022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lastRenderedPageBreak/>
        <w:t xml:space="preserve"> testing accuracy(e1):0.81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9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2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21.8285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41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2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3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51.5378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501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584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3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4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18.2066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71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506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4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8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1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3.4563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36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372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4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2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lastRenderedPageBreak/>
        <w:t xml:space="preserve"> training time:41.6475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411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774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3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00.723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728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0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4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2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9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4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232.2213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71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734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1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4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lastRenderedPageBreak/>
        <w:t xml:space="preserve"> testing accuracy(e3):0.983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8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30,learning</w:t>
      </w:r>
      <w:proofErr w:type="gramEnd"/>
      <w:r w:rsidRPr="00BA1FEF">
        <w:rPr>
          <w:b/>
        </w:rPr>
        <w:t>_rate=0.0010,hidden_layer=1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9.891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358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64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4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2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9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30,learning</w:t>
      </w:r>
      <w:proofErr w:type="gramEnd"/>
      <w:r w:rsidRPr="00F276BF">
        <w:rPr>
          <w:b/>
        </w:rPr>
        <w:t>_rate=0.0010,hidden_layer=2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61.9555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411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828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2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55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86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9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1.000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lastRenderedPageBreak/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30,learning</w:t>
      </w:r>
      <w:proofErr w:type="gramEnd"/>
      <w:r w:rsidRPr="00F276BF">
        <w:rPr>
          <w:b/>
        </w:rPr>
        <w:t>_rate=0.0010,hidden_layer=3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149.7858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503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414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0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4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78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0.99900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30,learning</w:t>
      </w:r>
      <w:proofErr w:type="gramEnd"/>
      <w:r w:rsidRPr="00F276BF">
        <w:rPr>
          <w:b/>
        </w:rPr>
        <w:t>_rate=0.0010,hidden_layer=4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346.5773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717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726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1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35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76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0.998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1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26.3306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361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lastRenderedPageBreak/>
        <w:t xml:space="preserve"> training accuracy:0.9696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3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60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8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9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1.000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2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82.1107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412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74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08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4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84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0.999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3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199.1435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505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762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10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2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7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lastRenderedPageBreak/>
        <w:t xml:space="preserve"> testing accuracy(e5):0.99800</w:t>
      </w:r>
    </w:p>
    <w:p w:rsidR="00230AAB" w:rsidRDefault="00230AAB" w:rsidP="008E1D1A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4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498.8958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80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9636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79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23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75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2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0.996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1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7.2188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399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685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15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37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0.999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2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22.602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462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867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24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58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5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0.99900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3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57.3557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69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923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2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58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4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138.1678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916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766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13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lastRenderedPageBreak/>
        <w:t xml:space="preserve"> testing accuracy(e2):0.963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92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1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14.843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43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9117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4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60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92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7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2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47.0985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49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9447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30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54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9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9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D025DD" w:rsidRDefault="00D025DD" w:rsidP="00230AAB"/>
    <w:p w:rsidR="00D025DD" w:rsidRPr="00F276BF" w:rsidRDefault="00D025DD" w:rsidP="00D025DD">
      <w:pPr>
        <w:rPr>
          <w:b/>
        </w:rPr>
      </w:pPr>
      <w:r w:rsidRPr="00F276BF">
        <w:rPr>
          <w:b/>
        </w:rPr>
        <w:lastRenderedPageBreak/>
        <w:t>/**************************************************/</w:t>
      </w:r>
    </w:p>
    <w:p w:rsidR="00D025DD" w:rsidRPr="00F276BF" w:rsidRDefault="00D025DD" w:rsidP="00D025DD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D025DD" w:rsidRPr="00F276BF" w:rsidRDefault="00D025DD" w:rsidP="00D025DD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3</w:t>
      </w:r>
    </w:p>
    <w:p w:rsidR="00D025DD" w:rsidRPr="00F276BF" w:rsidRDefault="00D025DD" w:rsidP="00D025DD">
      <w:pPr>
        <w:rPr>
          <w:b/>
        </w:rPr>
      </w:pP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raining time:104.0749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time:0.0555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raining accuracy:0.9718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1):0.8350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2):0.9670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3):0.9900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4):0.99800</w:t>
      </w:r>
    </w:p>
    <w:p w:rsidR="00D025DD" w:rsidRDefault="00D025DD" w:rsidP="00D025DD">
      <w:pPr>
        <w:rPr>
          <w:b/>
        </w:rPr>
      </w:pPr>
      <w:r w:rsidRPr="00F276BF">
        <w:rPr>
          <w:b/>
        </w:rPr>
        <w:t xml:space="preserve"> testing accuracy(e5):1.00000</w:t>
      </w:r>
    </w:p>
    <w:p w:rsidR="00F276BF" w:rsidRPr="00F276BF" w:rsidRDefault="00F276BF" w:rsidP="00D025DD">
      <w:pPr>
        <w:rPr>
          <w:b/>
        </w:rPr>
      </w:pP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F276BF" w:rsidRPr="00F276BF" w:rsidRDefault="00F276BF" w:rsidP="00F276BF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F276BF" w:rsidRPr="00F276BF" w:rsidRDefault="00F276BF" w:rsidP="00F276BF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4</w:t>
      </w:r>
    </w:p>
    <w:p w:rsidR="00F276BF" w:rsidRPr="00F276BF" w:rsidRDefault="00F276BF" w:rsidP="00F276BF">
      <w:pPr>
        <w:rPr>
          <w:b/>
        </w:rPr>
      </w:pP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raining time:240.8233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time:0.0894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raining accuracy:0.9633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1):0.843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2):0.961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3):0.987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4):0.997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5):1.00000</w:t>
      </w:r>
    </w:p>
    <w:p w:rsidR="00F276BF" w:rsidRDefault="00F276BF" w:rsidP="00F276BF"/>
    <w:p w:rsidR="00F276BF" w:rsidRPr="00EF2114" w:rsidRDefault="00F276BF" w:rsidP="00F276BF">
      <w:pPr>
        <w:rPr>
          <w:b/>
        </w:rPr>
      </w:pPr>
      <w:r w:rsidRPr="00EF2114">
        <w:rPr>
          <w:b/>
        </w:rPr>
        <w:t>/**************************************************/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training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5000,batch</w:t>
      </w:r>
      <w:proofErr w:type="gramEnd"/>
      <w:r w:rsidRPr="00EF2114">
        <w:rPr>
          <w:b/>
        </w:rPr>
        <w:t>_size=1000,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epoch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30,learning</w:t>
      </w:r>
      <w:proofErr w:type="gramEnd"/>
      <w:r w:rsidRPr="00EF2114">
        <w:rPr>
          <w:b/>
        </w:rPr>
        <w:t>_rate=0.0010,hidden_layer=1</w:t>
      </w:r>
    </w:p>
    <w:p w:rsidR="00F276BF" w:rsidRPr="00EF2114" w:rsidRDefault="00F276BF" w:rsidP="00F276BF">
      <w:pPr>
        <w:rPr>
          <w:b/>
        </w:rPr>
      </w:pP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time:21.9031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lastRenderedPageBreak/>
        <w:t xml:space="preserve"> testing time:0.043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accuracy:0.9379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1):0.844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2):0.962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3):0.990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4):0.998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5):1.00000</w:t>
      </w:r>
    </w:p>
    <w:p w:rsidR="00F276BF" w:rsidRDefault="00F276BF" w:rsidP="00F276BF"/>
    <w:p w:rsidR="00F276BF" w:rsidRPr="00EF2114" w:rsidRDefault="00F276BF" w:rsidP="00F276BF">
      <w:pPr>
        <w:rPr>
          <w:b/>
        </w:rPr>
      </w:pPr>
      <w:r w:rsidRPr="00EF2114">
        <w:rPr>
          <w:b/>
        </w:rPr>
        <w:t>/**************************************************/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training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5000,batch</w:t>
      </w:r>
      <w:proofErr w:type="gramEnd"/>
      <w:r w:rsidRPr="00EF2114">
        <w:rPr>
          <w:b/>
        </w:rPr>
        <w:t>_size=1000,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epoch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30,learning</w:t>
      </w:r>
      <w:proofErr w:type="gramEnd"/>
      <w:r w:rsidRPr="00EF2114">
        <w:rPr>
          <w:b/>
        </w:rPr>
        <w:t>_rate=0.0010,hidden_layer=2</w:t>
      </w:r>
    </w:p>
    <w:p w:rsidR="00F276BF" w:rsidRPr="00EF2114" w:rsidRDefault="00F276BF" w:rsidP="00F276BF">
      <w:pPr>
        <w:rPr>
          <w:b/>
        </w:rPr>
      </w:pP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time:69.8412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time:0.0521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accuracy:0.974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1):0.829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2):0.959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3):0.992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4):1.000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5):1.00000</w:t>
      </w:r>
    </w:p>
    <w:p w:rsidR="00EF2114" w:rsidRDefault="00EF2114" w:rsidP="00F276BF"/>
    <w:p w:rsidR="00E86E07" w:rsidRPr="00B916A5" w:rsidRDefault="00E86E07" w:rsidP="00E86E07">
      <w:pPr>
        <w:rPr>
          <w:b/>
        </w:rPr>
      </w:pPr>
      <w:r w:rsidRPr="00B916A5">
        <w:rPr>
          <w:b/>
        </w:rPr>
        <w:t>/**************************************************/</w:t>
      </w:r>
    </w:p>
    <w:p w:rsidR="00E86E07" w:rsidRPr="00B916A5" w:rsidRDefault="00E86E07" w:rsidP="00E86E07">
      <w:pPr>
        <w:rPr>
          <w:b/>
        </w:rPr>
      </w:pPr>
      <w:proofErr w:type="spellStart"/>
      <w:r w:rsidRPr="00B916A5">
        <w:rPr>
          <w:b/>
        </w:rPr>
        <w:t>training_size</w:t>
      </w:r>
      <w:proofErr w:type="spellEnd"/>
      <w:r w:rsidRPr="00B916A5">
        <w:rPr>
          <w:b/>
        </w:rPr>
        <w:t>=</w:t>
      </w:r>
      <w:proofErr w:type="gramStart"/>
      <w:r w:rsidRPr="00B916A5">
        <w:rPr>
          <w:b/>
        </w:rPr>
        <w:t>5000,batch</w:t>
      </w:r>
      <w:proofErr w:type="gramEnd"/>
      <w:r w:rsidRPr="00B916A5">
        <w:rPr>
          <w:b/>
        </w:rPr>
        <w:t>_size=1000,</w:t>
      </w:r>
    </w:p>
    <w:p w:rsidR="00E86E07" w:rsidRPr="00B916A5" w:rsidRDefault="00E86E07" w:rsidP="00E86E07">
      <w:pPr>
        <w:rPr>
          <w:b/>
        </w:rPr>
      </w:pPr>
      <w:proofErr w:type="spellStart"/>
      <w:r w:rsidRPr="00B916A5">
        <w:rPr>
          <w:b/>
        </w:rPr>
        <w:t>epoch_size</w:t>
      </w:r>
      <w:proofErr w:type="spellEnd"/>
      <w:r w:rsidRPr="00B916A5">
        <w:rPr>
          <w:b/>
        </w:rPr>
        <w:t>=</w:t>
      </w:r>
      <w:proofErr w:type="gramStart"/>
      <w:r w:rsidRPr="00B916A5">
        <w:rPr>
          <w:b/>
        </w:rPr>
        <w:t>30,learning</w:t>
      </w:r>
      <w:proofErr w:type="gramEnd"/>
      <w:r w:rsidRPr="00B916A5">
        <w:rPr>
          <w:b/>
        </w:rPr>
        <w:t>_rate=0.0010,hidden_layer=3</w:t>
      </w:r>
    </w:p>
    <w:p w:rsidR="00E86E07" w:rsidRPr="00B916A5" w:rsidRDefault="00E86E07" w:rsidP="00E86E07">
      <w:pPr>
        <w:rPr>
          <w:b/>
        </w:rPr>
      </w:pP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raining time:165.8588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time:0.0617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raining accuracy:0.9974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1):0.8400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2):0.9600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3):0.9910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lastRenderedPageBreak/>
        <w:t xml:space="preserve"> testing accuracy(e4):1.00000</w:t>
      </w:r>
    </w:p>
    <w:p w:rsidR="00EF2114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5):1.00000</w:t>
      </w:r>
    </w:p>
    <w:p w:rsidR="008668AB" w:rsidRDefault="008668AB" w:rsidP="00E86E07"/>
    <w:p w:rsidR="00B916A5" w:rsidRDefault="00B916A5" w:rsidP="00B916A5"/>
    <w:p w:rsidR="00B916A5" w:rsidRPr="003542A5" w:rsidRDefault="00B916A5" w:rsidP="00B916A5">
      <w:pPr>
        <w:rPr>
          <w:b/>
        </w:rPr>
      </w:pPr>
      <w:r w:rsidRPr="003542A5">
        <w:rPr>
          <w:b/>
        </w:rPr>
        <w:t>/**************************************************/</w:t>
      </w:r>
    </w:p>
    <w:p w:rsidR="00B916A5" w:rsidRPr="003542A5" w:rsidRDefault="00B916A5" w:rsidP="00B916A5">
      <w:pPr>
        <w:rPr>
          <w:b/>
        </w:rPr>
      </w:pPr>
      <w:proofErr w:type="spellStart"/>
      <w:r w:rsidRPr="003542A5">
        <w:rPr>
          <w:b/>
        </w:rPr>
        <w:t>training_size</w:t>
      </w:r>
      <w:proofErr w:type="spellEnd"/>
      <w:r w:rsidRPr="003542A5">
        <w:rPr>
          <w:b/>
        </w:rPr>
        <w:t>=</w:t>
      </w:r>
      <w:proofErr w:type="gramStart"/>
      <w:r w:rsidRPr="003542A5">
        <w:rPr>
          <w:b/>
        </w:rPr>
        <w:t>5000,batch</w:t>
      </w:r>
      <w:proofErr w:type="gramEnd"/>
      <w:r w:rsidRPr="003542A5">
        <w:rPr>
          <w:b/>
        </w:rPr>
        <w:t>_size=1000,</w:t>
      </w:r>
    </w:p>
    <w:p w:rsidR="00B916A5" w:rsidRPr="003542A5" w:rsidRDefault="00B916A5" w:rsidP="00B916A5">
      <w:pPr>
        <w:rPr>
          <w:b/>
        </w:rPr>
      </w:pPr>
      <w:proofErr w:type="spellStart"/>
      <w:r w:rsidRPr="003542A5">
        <w:rPr>
          <w:b/>
        </w:rPr>
        <w:t>epoch_size</w:t>
      </w:r>
      <w:proofErr w:type="spellEnd"/>
      <w:r w:rsidRPr="003542A5">
        <w:rPr>
          <w:b/>
        </w:rPr>
        <w:t>=</w:t>
      </w:r>
      <w:proofErr w:type="gramStart"/>
      <w:r w:rsidRPr="003542A5">
        <w:rPr>
          <w:b/>
        </w:rPr>
        <w:t>30,learning</w:t>
      </w:r>
      <w:proofErr w:type="gramEnd"/>
      <w:r w:rsidRPr="003542A5">
        <w:rPr>
          <w:b/>
        </w:rPr>
        <w:t>_rate=0.0010,hidden_layer=4</w:t>
      </w:r>
    </w:p>
    <w:p w:rsidR="00B916A5" w:rsidRPr="003542A5" w:rsidRDefault="00B916A5" w:rsidP="00B916A5">
      <w:pPr>
        <w:rPr>
          <w:b/>
        </w:rPr>
      </w:pP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raining time:361.6389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time:0.0754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raining accuracy:0.9926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1):0.8420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2):0.9550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3):0.9890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4):0.99800</w:t>
      </w:r>
    </w:p>
    <w:p w:rsidR="008668AB" w:rsidRDefault="00B916A5" w:rsidP="00B916A5">
      <w:pPr>
        <w:rPr>
          <w:b/>
        </w:rPr>
      </w:pPr>
      <w:r w:rsidRPr="003542A5">
        <w:rPr>
          <w:b/>
        </w:rPr>
        <w:t xml:space="preserve"> testing accuracy(e5):1.00000</w:t>
      </w:r>
    </w:p>
    <w:p w:rsidR="0073460A" w:rsidRDefault="0073460A" w:rsidP="00B916A5">
      <w:pPr>
        <w:rPr>
          <w:b/>
        </w:rPr>
      </w:pP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>/**************************************************/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t>training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5000,batch</w:t>
      </w:r>
      <w:proofErr w:type="gramEnd"/>
      <w:r w:rsidRPr="00BE5B0E">
        <w:rPr>
          <w:b/>
        </w:rPr>
        <w:t>_size=1000,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t>epoch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40,learning</w:t>
      </w:r>
      <w:proofErr w:type="gramEnd"/>
      <w:r w:rsidRPr="00BE5B0E">
        <w:rPr>
          <w:b/>
        </w:rPr>
        <w:t>_rate=0.0010,hidden_layer=1</w:t>
      </w:r>
    </w:p>
    <w:p w:rsidR="00BE5B0E" w:rsidRPr="00BE5B0E" w:rsidRDefault="00BE5B0E" w:rsidP="00BE5B0E">
      <w:pPr>
        <w:rPr>
          <w:b/>
        </w:rPr>
      </w:pP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time:26.6996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time:0.0382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accuracy:0.9565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1):0.847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2):0.964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3):0.991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4):0.99800</w:t>
      </w:r>
    </w:p>
    <w:p w:rsidR="0073460A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5):1.00000</w:t>
      </w:r>
    </w:p>
    <w:p w:rsidR="00BE5B0E" w:rsidRDefault="00BE5B0E" w:rsidP="00BE5B0E"/>
    <w:p w:rsidR="00BE5B0E" w:rsidRPr="00BE5B0E" w:rsidRDefault="00BE5B0E" w:rsidP="00BE5B0E">
      <w:pPr>
        <w:rPr>
          <w:b/>
        </w:rPr>
      </w:pPr>
      <w:r w:rsidRPr="00BE5B0E">
        <w:rPr>
          <w:b/>
        </w:rPr>
        <w:t>/**************************************************/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lastRenderedPageBreak/>
        <w:t>training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5000,batch</w:t>
      </w:r>
      <w:proofErr w:type="gramEnd"/>
      <w:r w:rsidRPr="00BE5B0E">
        <w:rPr>
          <w:b/>
        </w:rPr>
        <w:t>_size=1000,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t>epoch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40,learning</w:t>
      </w:r>
      <w:proofErr w:type="gramEnd"/>
      <w:r w:rsidRPr="00BE5B0E">
        <w:rPr>
          <w:b/>
        </w:rPr>
        <w:t>_rate=0.0010,hidden_layer=2</w:t>
      </w:r>
    </w:p>
    <w:p w:rsidR="00BE5B0E" w:rsidRPr="00BE5B0E" w:rsidRDefault="00BE5B0E" w:rsidP="00BE5B0E">
      <w:pPr>
        <w:rPr>
          <w:b/>
        </w:rPr>
      </w:pP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time:90.9967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time:0.049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accuracy:0.9949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1):0.845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2):0.966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3):0.988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4):0.99800</w:t>
      </w:r>
    </w:p>
    <w:p w:rsidR="00BE5B0E" w:rsidRDefault="00BE5B0E" w:rsidP="00BE5B0E">
      <w:pPr>
        <w:rPr>
          <w:b/>
        </w:rPr>
      </w:pPr>
      <w:r w:rsidRPr="00BE5B0E">
        <w:rPr>
          <w:b/>
        </w:rPr>
        <w:t xml:space="preserve"> testing accuracy(e5):1.00000</w:t>
      </w:r>
    </w:p>
    <w:p w:rsidR="00111195" w:rsidRDefault="00111195" w:rsidP="00BE5B0E">
      <w:pPr>
        <w:rPr>
          <w:b/>
        </w:rPr>
      </w:pP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>/**************************************************/</w:t>
      </w:r>
    </w:p>
    <w:p w:rsidR="000456BC" w:rsidRPr="00CF7CC1" w:rsidRDefault="000456BC" w:rsidP="000456BC">
      <w:pPr>
        <w:rPr>
          <w:b/>
        </w:rPr>
      </w:pPr>
      <w:proofErr w:type="spellStart"/>
      <w:r w:rsidRPr="00CF7CC1">
        <w:rPr>
          <w:b/>
        </w:rPr>
        <w:t>training_size</w:t>
      </w:r>
      <w:proofErr w:type="spellEnd"/>
      <w:r w:rsidRPr="00CF7CC1">
        <w:rPr>
          <w:b/>
        </w:rPr>
        <w:t>=</w:t>
      </w:r>
      <w:proofErr w:type="gramStart"/>
      <w:r w:rsidRPr="00CF7CC1">
        <w:rPr>
          <w:b/>
        </w:rPr>
        <w:t>5000,batch</w:t>
      </w:r>
      <w:proofErr w:type="gramEnd"/>
      <w:r w:rsidRPr="00CF7CC1">
        <w:rPr>
          <w:b/>
        </w:rPr>
        <w:t>_size=1000,</w:t>
      </w:r>
    </w:p>
    <w:p w:rsidR="000456BC" w:rsidRPr="00CF7CC1" w:rsidRDefault="000456BC" w:rsidP="000456BC">
      <w:pPr>
        <w:rPr>
          <w:b/>
        </w:rPr>
      </w:pPr>
      <w:proofErr w:type="spellStart"/>
      <w:r w:rsidRPr="00CF7CC1">
        <w:rPr>
          <w:b/>
        </w:rPr>
        <w:t>epoch_size</w:t>
      </w:r>
      <w:proofErr w:type="spellEnd"/>
      <w:r w:rsidRPr="00CF7CC1">
        <w:rPr>
          <w:b/>
        </w:rPr>
        <w:t>=</w:t>
      </w:r>
      <w:proofErr w:type="gramStart"/>
      <w:r w:rsidRPr="00CF7CC1">
        <w:rPr>
          <w:b/>
        </w:rPr>
        <w:t>40,learning</w:t>
      </w:r>
      <w:proofErr w:type="gramEnd"/>
      <w:r w:rsidRPr="00CF7CC1">
        <w:rPr>
          <w:b/>
        </w:rPr>
        <w:t>_rate=0.0010,hidden_layer=3</w:t>
      </w:r>
    </w:p>
    <w:p w:rsidR="000456BC" w:rsidRPr="00CF7CC1" w:rsidRDefault="000456BC" w:rsidP="000456BC">
      <w:pPr>
        <w:rPr>
          <w:b/>
        </w:rPr>
      </w:pP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raining time:223.0778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time:0.0533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raining accuracy:1.000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1):0.826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2):0.963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3):0.988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4):0.99600</w:t>
      </w:r>
    </w:p>
    <w:p w:rsidR="00111195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5):1.00000</w:t>
      </w:r>
    </w:p>
    <w:p w:rsidR="00CF7CC1" w:rsidRDefault="00CF7CC1" w:rsidP="000456BC"/>
    <w:p w:rsidR="00321086" w:rsidRDefault="00321086" w:rsidP="00321086"/>
    <w:p w:rsidR="00321086" w:rsidRPr="007749B9" w:rsidRDefault="00321086" w:rsidP="00321086">
      <w:pPr>
        <w:rPr>
          <w:b/>
        </w:rPr>
      </w:pPr>
      <w:r w:rsidRPr="007749B9">
        <w:rPr>
          <w:b/>
        </w:rPr>
        <w:t>/**************************************************/</w:t>
      </w:r>
    </w:p>
    <w:p w:rsidR="00321086" w:rsidRPr="007749B9" w:rsidRDefault="00321086" w:rsidP="00321086">
      <w:pPr>
        <w:rPr>
          <w:b/>
        </w:rPr>
      </w:pPr>
      <w:proofErr w:type="spellStart"/>
      <w:r w:rsidRPr="007749B9">
        <w:rPr>
          <w:b/>
        </w:rPr>
        <w:t>training_size</w:t>
      </w:r>
      <w:proofErr w:type="spellEnd"/>
      <w:r w:rsidRPr="007749B9">
        <w:rPr>
          <w:b/>
        </w:rPr>
        <w:t>=</w:t>
      </w:r>
      <w:proofErr w:type="gramStart"/>
      <w:r w:rsidRPr="007749B9">
        <w:rPr>
          <w:b/>
        </w:rPr>
        <w:t>5000,batch</w:t>
      </w:r>
      <w:proofErr w:type="gramEnd"/>
      <w:r w:rsidRPr="007749B9">
        <w:rPr>
          <w:b/>
        </w:rPr>
        <w:t>_size=1000,</w:t>
      </w:r>
    </w:p>
    <w:p w:rsidR="00321086" w:rsidRPr="007749B9" w:rsidRDefault="00321086" w:rsidP="00321086">
      <w:pPr>
        <w:rPr>
          <w:b/>
        </w:rPr>
      </w:pPr>
      <w:proofErr w:type="spellStart"/>
      <w:r w:rsidRPr="007749B9">
        <w:rPr>
          <w:b/>
        </w:rPr>
        <w:t>epoch_size</w:t>
      </w:r>
      <w:proofErr w:type="spellEnd"/>
      <w:r w:rsidRPr="007749B9">
        <w:rPr>
          <w:b/>
        </w:rPr>
        <w:t>=</w:t>
      </w:r>
      <w:proofErr w:type="gramStart"/>
      <w:r w:rsidRPr="007749B9">
        <w:rPr>
          <w:b/>
        </w:rPr>
        <w:t>40,learning</w:t>
      </w:r>
      <w:proofErr w:type="gramEnd"/>
      <w:r w:rsidRPr="007749B9">
        <w:rPr>
          <w:b/>
        </w:rPr>
        <w:t>_rate=0.0010,hidden_layer=4</w:t>
      </w:r>
    </w:p>
    <w:p w:rsidR="00321086" w:rsidRPr="007749B9" w:rsidRDefault="00321086" w:rsidP="00321086">
      <w:pPr>
        <w:rPr>
          <w:b/>
        </w:rPr>
      </w:pP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raining time:471.2708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lastRenderedPageBreak/>
        <w:t xml:space="preserve"> testing time:0.0726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raining accuracy:1.000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1):0.835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2):0.961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3):0.991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4):0.99800</w:t>
      </w:r>
    </w:p>
    <w:p w:rsidR="00CF7CC1" w:rsidRDefault="00321086" w:rsidP="00321086">
      <w:pPr>
        <w:rPr>
          <w:b/>
        </w:rPr>
      </w:pPr>
      <w:r w:rsidRPr="007749B9">
        <w:rPr>
          <w:b/>
        </w:rPr>
        <w:t xml:space="preserve"> testing accuracy(e5):1.00000</w:t>
      </w:r>
    </w:p>
    <w:p w:rsidR="00B6028F" w:rsidRDefault="00B6028F" w:rsidP="00321086">
      <w:pPr>
        <w:rPr>
          <w:b/>
        </w:rPr>
      </w:pPr>
    </w:p>
    <w:p w:rsidR="00B6028F" w:rsidRDefault="00B6028F">
      <w:r>
        <w:br w:type="page"/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0.5643</w:t>
      </w:r>
    </w:p>
    <w:p w:rsidR="00F40F5B" w:rsidRDefault="00F40F5B" w:rsidP="00F40F5B">
      <w:r>
        <w:t xml:space="preserve"> testing time:0.0462</w:t>
      </w:r>
    </w:p>
    <w:p w:rsidR="00F40F5B" w:rsidRDefault="00F40F5B" w:rsidP="00F40F5B">
      <w:r>
        <w:t xml:space="preserve"> training accuracy:0.64687</w:t>
      </w:r>
    </w:p>
    <w:p w:rsidR="00F40F5B" w:rsidRDefault="00F40F5B" w:rsidP="00F40F5B">
      <w:r>
        <w:t xml:space="preserve"> testing accuracy(e1):0.63200</w:t>
      </w:r>
    </w:p>
    <w:p w:rsidR="00F40F5B" w:rsidRDefault="00F40F5B" w:rsidP="00F40F5B">
      <w:r>
        <w:t xml:space="preserve"> testing accuracy(e2):0.80000</w:t>
      </w:r>
    </w:p>
    <w:p w:rsidR="00F40F5B" w:rsidRDefault="00F40F5B" w:rsidP="00F40F5B">
      <w:r>
        <w:t xml:space="preserve"> testing accuracy(e3):0.89000</w:t>
      </w:r>
    </w:p>
    <w:p w:rsidR="00F40F5B" w:rsidRDefault="00F40F5B" w:rsidP="00F40F5B">
      <w:r>
        <w:t xml:space="preserve"> testing accuracy(e4):0.94900</w:t>
      </w:r>
    </w:p>
    <w:p w:rsidR="00F40F5B" w:rsidRDefault="00F40F5B" w:rsidP="00F40F5B">
      <w:r>
        <w:t xml:space="preserve"> testing accuracy(e5):0.98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1.1931</w:t>
      </w:r>
    </w:p>
    <w:p w:rsidR="00F40F5B" w:rsidRDefault="00F40F5B" w:rsidP="00F40F5B">
      <w:r>
        <w:t xml:space="preserve"> testing time:0.0453</w:t>
      </w:r>
    </w:p>
    <w:p w:rsidR="00F40F5B" w:rsidRDefault="00F40F5B" w:rsidP="00F40F5B">
      <w:r>
        <w:t xml:space="preserve"> training accuracy:0.60469</w:t>
      </w:r>
    </w:p>
    <w:p w:rsidR="00F40F5B" w:rsidRDefault="00F40F5B" w:rsidP="00F40F5B">
      <w:r>
        <w:t xml:space="preserve"> testing accuracy(e1):0.63900</w:t>
      </w:r>
    </w:p>
    <w:p w:rsidR="00F40F5B" w:rsidRDefault="00F40F5B" w:rsidP="00F40F5B">
      <w:r>
        <w:t xml:space="preserve"> testing accuracy(e2):0.80500</w:t>
      </w:r>
    </w:p>
    <w:p w:rsidR="00F40F5B" w:rsidRDefault="00F40F5B" w:rsidP="00F40F5B">
      <w:r>
        <w:t xml:space="preserve"> testing accuracy(e3):0.90100</w:t>
      </w:r>
    </w:p>
    <w:p w:rsidR="00F40F5B" w:rsidRDefault="00F40F5B" w:rsidP="00F40F5B">
      <w:r>
        <w:t xml:space="preserve"> testing accuracy(e4):0.95200</w:t>
      </w:r>
    </w:p>
    <w:p w:rsidR="00F40F5B" w:rsidRDefault="00F40F5B" w:rsidP="00F40F5B">
      <w:r>
        <w:t xml:space="preserve"> testing accuracy(e5):0.98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lastRenderedPageBreak/>
        <w:t xml:space="preserve"> training time:2.1845</w:t>
      </w:r>
    </w:p>
    <w:p w:rsidR="00F40F5B" w:rsidRDefault="00F40F5B" w:rsidP="00F40F5B">
      <w:r>
        <w:t xml:space="preserve"> testing time:0.0580</w:t>
      </w:r>
    </w:p>
    <w:p w:rsidR="00F40F5B" w:rsidRDefault="00F40F5B" w:rsidP="00F40F5B">
      <w:r>
        <w:t xml:space="preserve"> training accuracy:0.60781</w:t>
      </w:r>
    </w:p>
    <w:p w:rsidR="00F40F5B" w:rsidRDefault="00F40F5B" w:rsidP="00F40F5B">
      <w:r>
        <w:t xml:space="preserve"> testing accuracy(e1):0.58700</w:t>
      </w:r>
    </w:p>
    <w:p w:rsidR="00F40F5B" w:rsidRDefault="00F40F5B" w:rsidP="00F40F5B">
      <w:r>
        <w:t xml:space="preserve"> testing accuracy(e2):0.75400</w:t>
      </w:r>
    </w:p>
    <w:p w:rsidR="00F40F5B" w:rsidRDefault="00F40F5B" w:rsidP="00F40F5B">
      <w:r>
        <w:t xml:space="preserve"> testing accuracy(e3):0.85800</w:t>
      </w:r>
    </w:p>
    <w:p w:rsidR="00F40F5B" w:rsidRDefault="00F40F5B" w:rsidP="00F40F5B">
      <w:r>
        <w:t xml:space="preserve"> testing accuracy(e4):0.92500</w:t>
      </w:r>
    </w:p>
    <w:p w:rsidR="00F40F5B" w:rsidRDefault="00F40F5B" w:rsidP="00F40F5B">
      <w:r>
        <w:t xml:space="preserve"> testing accuracy(e5):0.982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4.5841</w:t>
      </w:r>
    </w:p>
    <w:p w:rsidR="00F40F5B" w:rsidRDefault="00F40F5B" w:rsidP="00F40F5B">
      <w:r>
        <w:t xml:space="preserve"> testing time:0.0988</w:t>
      </w:r>
    </w:p>
    <w:p w:rsidR="00F40F5B" w:rsidRDefault="00F40F5B" w:rsidP="00F40F5B">
      <w:r>
        <w:t xml:space="preserve"> training accuracy:0.57031</w:t>
      </w:r>
    </w:p>
    <w:p w:rsidR="00F40F5B" w:rsidRDefault="00F40F5B" w:rsidP="00F40F5B">
      <w:r>
        <w:t xml:space="preserve"> testing accuracy(e1):0.57200</w:t>
      </w:r>
    </w:p>
    <w:p w:rsidR="00F40F5B" w:rsidRDefault="00F40F5B" w:rsidP="00F40F5B">
      <w:r>
        <w:t xml:space="preserve"> testing accuracy(e2):0.76300</w:t>
      </w:r>
    </w:p>
    <w:p w:rsidR="00F40F5B" w:rsidRDefault="00F40F5B" w:rsidP="00F40F5B">
      <w:r>
        <w:t xml:space="preserve"> testing accuracy(e3):0.86200</w:t>
      </w:r>
    </w:p>
    <w:p w:rsidR="00F40F5B" w:rsidRDefault="00F40F5B" w:rsidP="00F40F5B">
      <w:r>
        <w:t xml:space="preserve"> testing accuracy(e4):0.91900</w:t>
      </w:r>
    </w:p>
    <w:p w:rsidR="00F40F5B" w:rsidRDefault="00F40F5B" w:rsidP="00F40F5B">
      <w:r>
        <w:t xml:space="preserve"> testing accuracy(e5):0.96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9.2804</w:t>
      </w:r>
    </w:p>
    <w:p w:rsidR="00F40F5B" w:rsidRDefault="00F40F5B" w:rsidP="00F40F5B">
      <w:r>
        <w:t xml:space="preserve"> testing time:0.1384</w:t>
      </w:r>
    </w:p>
    <w:p w:rsidR="00F40F5B" w:rsidRDefault="00F40F5B" w:rsidP="00F40F5B">
      <w:r>
        <w:t xml:space="preserve"> training accuracy:0.38281</w:t>
      </w:r>
    </w:p>
    <w:p w:rsidR="00F40F5B" w:rsidRDefault="00F40F5B" w:rsidP="00F40F5B">
      <w:r>
        <w:t xml:space="preserve"> testing accuracy(e1):0.42400</w:t>
      </w:r>
    </w:p>
    <w:p w:rsidR="00F40F5B" w:rsidRDefault="00F40F5B" w:rsidP="00F40F5B">
      <w:r>
        <w:t xml:space="preserve"> testing accuracy(e2):0.63100</w:t>
      </w:r>
    </w:p>
    <w:p w:rsidR="00F40F5B" w:rsidRDefault="00F40F5B" w:rsidP="00F40F5B">
      <w:r>
        <w:lastRenderedPageBreak/>
        <w:t xml:space="preserve"> testing accuracy(e3):0.76500</w:t>
      </w:r>
    </w:p>
    <w:p w:rsidR="00F40F5B" w:rsidRDefault="00F40F5B" w:rsidP="00F40F5B">
      <w:r>
        <w:t xml:space="preserve"> testing accuracy(e4):0.87600</w:t>
      </w:r>
    </w:p>
    <w:p w:rsidR="00F40F5B" w:rsidRDefault="00F40F5B" w:rsidP="00F40F5B">
      <w:r>
        <w:t xml:space="preserve"> testing accuracy(e5):0.941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0.7532</w:t>
      </w:r>
    </w:p>
    <w:p w:rsidR="00F40F5B" w:rsidRDefault="00F40F5B" w:rsidP="00F40F5B">
      <w:r>
        <w:t xml:space="preserve"> testing time:0.0406</w:t>
      </w:r>
    </w:p>
    <w:p w:rsidR="00F40F5B" w:rsidRDefault="00F40F5B" w:rsidP="00F40F5B">
      <w:r>
        <w:t xml:space="preserve"> training accuracy:0.82031</w:t>
      </w:r>
    </w:p>
    <w:p w:rsidR="00F40F5B" w:rsidRDefault="00F40F5B" w:rsidP="00F40F5B">
      <w:r>
        <w:t xml:space="preserve"> testing accuracy(e1):0.72300</w:t>
      </w:r>
    </w:p>
    <w:p w:rsidR="00F40F5B" w:rsidRDefault="00F40F5B" w:rsidP="00F40F5B">
      <w:r>
        <w:t xml:space="preserve"> testing accuracy(e2):0.85800</w:t>
      </w:r>
    </w:p>
    <w:p w:rsidR="00F40F5B" w:rsidRDefault="00F40F5B" w:rsidP="00F40F5B">
      <w:r>
        <w:t xml:space="preserve"> testing accuracy(e3):0.93200</w:t>
      </w:r>
    </w:p>
    <w:p w:rsidR="00F40F5B" w:rsidRDefault="00F40F5B" w:rsidP="00F40F5B">
      <w:r>
        <w:t xml:space="preserve"> testing accuracy(e4):0.96500</w:t>
      </w:r>
    </w:p>
    <w:p w:rsidR="00F40F5B" w:rsidRDefault="00F40F5B" w:rsidP="00F40F5B">
      <w:r>
        <w:t xml:space="preserve"> testing accuracy(e5):0.98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1.6738</w:t>
      </w:r>
    </w:p>
    <w:p w:rsidR="00F40F5B" w:rsidRDefault="00F40F5B" w:rsidP="00F40F5B">
      <w:r>
        <w:t xml:space="preserve"> testing time:0.0465</w:t>
      </w:r>
    </w:p>
    <w:p w:rsidR="00F40F5B" w:rsidRDefault="00F40F5B" w:rsidP="00F40F5B">
      <w:r>
        <w:t xml:space="preserve"> training accuracy:0.85313</w:t>
      </w:r>
    </w:p>
    <w:p w:rsidR="00F40F5B" w:rsidRDefault="00F40F5B" w:rsidP="00F40F5B">
      <w:r>
        <w:t xml:space="preserve"> testing accuracy(e1):0.72700</w:t>
      </w:r>
    </w:p>
    <w:p w:rsidR="00F40F5B" w:rsidRDefault="00F40F5B" w:rsidP="00F40F5B">
      <w:r>
        <w:t xml:space="preserve"> testing accuracy(e2):0.89800</w:t>
      </w:r>
    </w:p>
    <w:p w:rsidR="00F40F5B" w:rsidRDefault="00F40F5B" w:rsidP="00F40F5B">
      <w:r>
        <w:t xml:space="preserve"> testing accuracy(e3):0.961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lastRenderedPageBreak/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3.7529</w:t>
      </w:r>
    </w:p>
    <w:p w:rsidR="00F40F5B" w:rsidRDefault="00F40F5B" w:rsidP="00F40F5B">
      <w:r>
        <w:t xml:space="preserve"> testing time:0.0960</w:t>
      </w:r>
    </w:p>
    <w:p w:rsidR="00F40F5B" w:rsidRDefault="00F40F5B" w:rsidP="00F40F5B">
      <w:r>
        <w:t xml:space="preserve"> training accuracy:0.85469</w:t>
      </w:r>
    </w:p>
    <w:p w:rsidR="00F40F5B" w:rsidRDefault="00F40F5B" w:rsidP="00F40F5B">
      <w:r>
        <w:t xml:space="preserve"> testing accuracy(e1):0.71400</w:t>
      </w:r>
    </w:p>
    <w:p w:rsidR="00F40F5B" w:rsidRDefault="00F40F5B" w:rsidP="00F40F5B">
      <w:r>
        <w:t xml:space="preserve"> testing accuracy(e2):0.88800</w:t>
      </w:r>
    </w:p>
    <w:p w:rsidR="00F40F5B" w:rsidRDefault="00F40F5B" w:rsidP="00F40F5B">
      <w:r>
        <w:t xml:space="preserve"> testing accuracy(e3):0.95600</w:t>
      </w:r>
    </w:p>
    <w:p w:rsidR="00F40F5B" w:rsidRDefault="00F40F5B" w:rsidP="00F40F5B">
      <w:r>
        <w:t xml:space="preserve"> testing accuracy(e4):0.98300</w:t>
      </w:r>
    </w:p>
    <w:p w:rsidR="00F40F5B" w:rsidRDefault="00F40F5B" w:rsidP="00F40F5B">
      <w:r>
        <w:t xml:space="preserve"> testing accuracy(e5):0.992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7.7647</w:t>
      </w:r>
    </w:p>
    <w:p w:rsidR="00F40F5B" w:rsidRDefault="00F40F5B" w:rsidP="00F40F5B">
      <w:r>
        <w:t xml:space="preserve"> testing time:0.0830</w:t>
      </w:r>
    </w:p>
    <w:p w:rsidR="00F40F5B" w:rsidRDefault="00F40F5B" w:rsidP="00F40F5B">
      <w:r>
        <w:t xml:space="preserve"> training accuracy:0.75938</w:t>
      </w:r>
    </w:p>
    <w:p w:rsidR="00F40F5B" w:rsidRDefault="00F40F5B" w:rsidP="00F40F5B">
      <w:r>
        <w:t xml:space="preserve"> testing accuracy(e1):0.72100</w:t>
      </w:r>
    </w:p>
    <w:p w:rsidR="00F40F5B" w:rsidRDefault="00F40F5B" w:rsidP="00F40F5B">
      <w:r>
        <w:t xml:space="preserve"> testing accuracy(e2):0.88100</w:t>
      </w:r>
    </w:p>
    <w:p w:rsidR="00F40F5B" w:rsidRDefault="00F40F5B" w:rsidP="00F40F5B">
      <w:r>
        <w:t xml:space="preserve"> testing accuracy(e3):0.95800</w:t>
      </w:r>
    </w:p>
    <w:p w:rsidR="00F40F5B" w:rsidRDefault="00F40F5B" w:rsidP="00F40F5B">
      <w:r>
        <w:t xml:space="preserve"> testing accuracy(e4):0.98000</w:t>
      </w:r>
    </w:p>
    <w:p w:rsidR="00F40F5B" w:rsidRDefault="00F40F5B" w:rsidP="00F40F5B">
      <w:r>
        <w:t xml:space="preserve"> testing accuracy(e5):0.992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15.4671</w:t>
      </w:r>
    </w:p>
    <w:p w:rsidR="00F40F5B" w:rsidRDefault="00F40F5B" w:rsidP="00F40F5B">
      <w:r>
        <w:t xml:space="preserve"> testing time:0.1511</w:t>
      </w:r>
    </w:p>
    <w:p w:rsidR="00F40F5B" w:rsidRDefault="00F40F5B" w:rsidP="00F40F5B">
      <w:r>
        <w:lastRenderedPageBreak/>
        <w:t xml:space="preserve"> training accuracy:0.70781</w:t>
      </w:r>
    </w:p>
    <w:p w:rsidR="00F40F5B" w:rsidRDefault="00F40F5B" w:rsidP="00F40F5B">
      <w:r>
        <w:t xml:space="preserve"> testing accuracy(e1):0.68100</w:t>
      </w:r>
    </w:p>
    <w:p w:rsidR="00F40F5B" w:rsidRDefault="00F40F5B" w:rsidP="00F40F5B">
      <w:r>
        <w:t xml:space="preserve"> testing accuracy(e2):0.83800</w:t>
      </w:r>
    </w:p>
    <w:p w:rsidR="00F40F5B" w:rsidRDefault="00F40F5B" w:rsidP="00F40F5B">
      <w:r>
        <w:t xml:space="preserve"> testing accuracy(e3):0.92600</w:t>
      </w:r>
    </w:p>
    <w:p w:rsidR="00F40F5B" w:rsidRDefault="00F40F5B" w:rsidP="00F40F5B">
      <w:r>
        <w:t xml:space="preserve"> testing accuracy(e4):0.96400</w:t>
      </w:r>
    </w:p>
    <w:p w:rsidR="00F40F5B" w:rsidRDefault="00F40F5B" w:rsidP="00F40F5B">
      <w:r>
        <w:t xml:space="preserve"> testing accuracy(e5):0.98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0.9330</w:t>
      </w:r>
    </w:p>
    <w:p w:rsidR="00F40F5B" w:rsidRDefault="00F40F5B" w:rsidP="00F40F5B">
      <w:r>
        <w:t xml:space="preserve"> testing time:0.0394</w:t>
      </w:r>
    </w:p>
    <w:p w:rsidR="00F40F5B" w:rsidRDefault="00F40F5B" w:rsidP="00F40F5B">
      <w:r>
        <w:t xml:space="preserve"> training accuracy:0.85313</w:t>
      </w:r>
    </w:p>
    <w:p w:rsidR="00F40F5B" w:rsidRDefault="00F40F5B" w:rsidP="00F40F5B">
      <w:r>
        <w:t xml:space="preserve"> testing accuracy(e1):0.72300</w:t>
      </w:r>
    </w:p>
    <w:p w:rsidR="00F40F5B" w:rsidRDefault="00F40F5B" w:rsidP="00F40F5B">
      <w:r>
        <w:t xml:space="preserve"> testing accuracy(e2):0.89000</w:t>
      </w:r>
    </w:p>
    <w:p w:rsidR="00F40F5B" w:rsidRDefault="00F40F5B" w:rsidP="00F40F5B">
      <w:r>
        <w:t xml:space="preserve"> testing accuracy(e3):0.95500</w:t>
      </w:r>
    </w:p>
    <w:p w:rsidR="00F40F5B" w:rsidRDefault="00F40F5B" w:rsidP="00F40F5B">
      <w:r>
        <w:t xml:space="preserve"> testing accuracy(e4):0.98400</w:t>
      </w:r>
    </w:p>
    <w:p w:rsidR="00F40F5B" w:rsidRDefault="00F40F5B" w:rsidP="00F40F5B">
      <w:r>
        <w:t xml:space="preserve"> testing accuracy(e5):0.992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2.1945</w:t>
      </w:r>
    </w:p>
    <w:p w:rsidR="00F40F5B" w:rsidRDefault="00F40F5B" w:rsidP="00F40F5B">
      <w:r>
        <w:t xml:space="preserve"> testing time:0.0481</w:t>
      </w:r>
    </w:p>
    <w:p w:rsidR="00F40F5B" w:rsidRDefault="00F40F5B" w:rsidP="00F40F5B">
      <w:r>
        <w:t xml:space="preserve"> training accuracy:0.92812</w:t>
      </w:r>
    </w:p>
    <w:p w:rsidR="00F40F5B" w:rsidRDefault="00F40F5B" w:rsidP="00F40F5B">
      <w:r>
        <w:t xml:space="preserve"> testing accuracy(e1):0.75700</w:t>
      </w:r>
    </w:p>
    <w:p w:rsidR="00F40F5B" w:rsidRDefault="00F40F5B" w:rsidP="00F40F5B">
      <w:r>
        <w:t xml:space="preserve"> testing accuracy(e2):0.91300</w:t>
      </w:r>
    </w:p>
    <w:p w:rsidR="00F40F5B" w:rsidRDefault="00F40F5B" w:rsidP="00F40F5B">
      <w:r>
        <w:t xml:space="preserve"> testing accuracy(e3):0.97400</w:t>
      </w:r>
    </w:p>
    <w:p w:rsidR="00F40F5B" w:rsidRDefault="00F40F5B" w:rsidP="00F40F5B">
      <w:r>
        <w:t xml:space="preserve"> testing accuracy(e4):0.98800</w:t>
      </w:r>
    </w:p>
    <w:p w:rsidR="00F40F5B" w:rsidRDefault="00F40F5B" w:rsidP="00F40F5B">
      <w:r>
        <w:lastRenderedPageBreak/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4.6035</w:t>
      </w:r>
    </w:p>
    <w:p w:rsidR="00F40F5B" w:rsidRDefault="00F40F5B" w:rsidP="00F40F5B">
      <w:r>
        <w:t xml:space="preserve"> testing time:0.0540</w:t>
      </w:r>
    </w:p>
    <w:p w:rsidR="00F40F5B" w:rsidRDefault="00F40F5B" w:rsidP="00F40F5B">
      <w:r>
        <w:t xml:space="preserve"> training accuracy:0.92344</w:t>
      </w:r>
    </w:p>
    <w:p w:rsidR="00F40F5B" w:rsidRDefault="00F40F5B" w:rsidP="00F40F5B">
      <w:r>
        <w:t xml:space="preserve"> testing accuracy(e1):0.74600</w:t>
      </w:r>
    </w:p>
    <w:p w:rsidR="00F40F5B" w:rsidRDefault="00F40F5B" w:rsidP="00F40F5B">
      <w:r>
        <w:t xml:space="preserve"> testing accuracy(e2):0.91300</w:t>
      </w:r>
    </w:p>
    <w:p w:rsidR="00F40F5B" w:rsidRDefault="00F40F5B" w:rsidP="00F40F5B">
      <w:r>
        <w:t xml:space="preserve"> testing accuracy(e3):0.96200</w:t>
      </w:r>
    </w:p>
    <w:p w:rsidR="00F40F5B" w:rsidRDefault="00F40F5B" w:rsidP="00F40F5B">
      <w:r>
        <w:t xml:space="preserve"> testing accuracy(e4):0.98500</w:t>
      </w:r>
    </w:p>
    <w:p w:rsidR="00F40F5B" w:rsidRDefault="00F40F5B" w:rsidP="00F40F5B">
      <w:r>
        <w:t xml:space="preserve"> testing accuracy(e5):0.99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10.6932</w:t>
      </w:r>
    </w:p>
    <w:p w:rsidR="00F40F5B" w:rsidRDefault="00F40F5B" w:rsidP="00F40F5B">
      <w:r>
        <w:t xml:space="preserve"> testing time:0.0825</w:t>
      </w:r>
    </w:p>
    <w:p w:rsidR="00F40F5B" w:rsidRDefault="00F40F5B" w:rsidP="00F40F5B">
      <w:r>
        <w:t xml:space="preserve"> training accuracy:0.88281</w:t>
      </w:r>
    </w:p>
    <w:p w:rsidR="00F40F5B" w:rsidRDefault="00F40F5B" w:rsidP="00F40F5B">
      <w:r>
        <w:t xml:space="preserve"> testing accuracy(e1):0.73200</w:t>
      </w:r>
    </w:p>
    <w:p w:rsidR="00F40F5B" w:rsidRDefault="00F40F5B" w:rsidP="00F40F5B">
      <w:r>
        <w:t xml:space="preserve"> testing accuracy(e2):0.90500</w:t>
      </w:r>
    </w:p>
    <w:p w:rsidR="00F40F5B" w:rsidRDefault="00F40F5B" w:rsidP="00F40F5B">
      <w:r>
        <w:t xml:space="preserve"> testing accuracy(e3):0.96800</w:t>
      </w:r>
    </w:p>
    <w:p w:rsidR="00F40F5B" w:rsidRDefault="00F40F5B" w:rsidP="00F40F5B">
      <w:r>
        <w:t xml:space="preserve"> testing accuracy(e4):0.984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21.2707</w:t>
      </w:r>
    </w:p>
    <w:p w:rsidR="00F40F5B" w:rsidRDefault="00F40F5B" w:rsidP="00F40F5B">
      <w:r>
        <w:t xml:space="preserve"> testing time:0.1257</w:t>
      </w:r>
    </w:p>
    <w:p w:rsidR="00F40F5B" w:rsidRDefault="00F40F5B" w:rsidP="00F40F5B">
      <w:r>
        <w:t xml:space="preserve"> training accuracy:0.80937</w:t>
      </w:r>
    </w:p>
    <w:p w:rsidR="00F40F5B" w:rsidRDefault="00F40F5B" w:rsidP="00F40F5B">
      <w:r>
        <w:t xml:space="preserve"> testing accuracy(e1):0.70400</w:t>
      </w:r>
    </w:p>
    <w:p w:rsidR="00F40F5B" w:rsidRDefault="00F40F5B" w:rsidP="00F40F5B">
      <w:r>
        <w:t xml:space="preserve"> testing accuracy(e2):0.88100</w:t>
      </w:r>
    </w:p>
    <w:p w:rsidR="00F40F5B" w:rsidRDefault="00F40F5B" w:rsidP="00F40F5B">
      <w:r>
        <w:t xml:space="preserve"> testing accuracy(e3):0.94300</w:t>
      </w:r>
    </w:p>
    <w:p w:rsidR="00F40F5B" w:rsidRDefault="00F40F5B" w:rsidP="00F40F5B">
      <w:r>
        <w:t xml:space="preserve"> testing accuracy(e4):0.98100</w:t>
      </w:r>
    </w:p>
    <w:p w:rsidR="00F40F5B" w:rsidRDefault="00F40F5B" w:rsidP="00F40F5B">
      <w:r>
        <w:t xml:space="preserve"> testing accuracy(e5):0.99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1.1313</w:t>
      </w:r>
    </w:p>
    <w:p w:rsidR="00F40F5B" w:rsidRDefault="00F40F5B" w:rsidP="00F40F5B">
      <w:r>
        <w:t xml:space="preserve"> testing time:0.0389</w:t>
      </w:r>
    </w:p>
    <w:p w:rsidR="00F40F5B" w:rsidRDefault="00F40F5B" w:rsidP="00F40F5B">
      <w:r>
        <w:t xml:space="preserve"> training accuracy:0.90781</w:t>
      </w:r>
    </w:p>
    <w:p w:rsidR="00F40F5B" w:rsidRDefault="00F40F5B" w:rsidP="00F40F5B">
      <w:r>
        <w:t xml:space="preserve"> testing accuracy(e1):0.75000</w:t>
      </w:r>
    </w:p>
    <w:p w:rsidR="00F40F5B" w:rsidRDefault="00F40F5B" w:rsidP="00F40F5B">
      <w:r>
        <w:t xml:space="preserve"> testing accuracy(e2):0.90500</w:t>
      </w:r>
    </w:p>
    <w:p w:rsidR="00F40F5B" w:rsidRDefault="00F40F5B" w:rsidP="00F40F5B">
      <w:r>
        <w:t xml:space="preserve"> testing accuracy(e3):0.96000</w:t>
      </w:r>
    </w:p>
    <w:p w:rsidR="00F40F5B" w:rsidRDefault="00F40F5B" w:rsidP="00F40F5B">
      <w:r>
        <w:t xml:space="preserve"> testing accuracy(e4):0.98300</w:t>
      </w:r>
    </w:p>
    <w:p w:rsidR="00F40F5B" w:rsidRDefault="00F40F5B" w:rsidP="00F40F5B">
      <w:r>
        <w:t xml:space="preserve"> testing accuracy(e5):0.991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2.6479</w:t>
      </w:r>
    </w:p>
    <w:p w:rsidR="00F40F5B" w:rsidRDefault="00F40F5B" w:rsidP="00F40F5B">
      <w:r>
        <w:t xml:space="preserve"> testing time:0.0443</w:t>
      </w:r>
    </w:p>
    <w:p w:rsidR="00F40F5B" w:rsidRDefault="00F40F5B" w:rsidP="00F40F5B">
      <w:r>
        <w:t xml:space="preserve"> training accuracy:0.95937</w:t>
      </w:r>
    </w:p>
    <w:p w:rsidR="00F40F5B" w:rsidRDefault="00F40F5B" w:rsidP="00F40F5B">
      <w:r>
        <w:t xml:space="preserve"> testing accuracy(e1):0.74200</w:t>
      </w:r>
    </w:p>
    <w:p w:rsidR="00F40F5B" w:rsidRDefault="00F40F5B" w:rsidP="00F40F5B">
      <w:r>
        <w:lastRenderedPageBreak/>
        <w:t xml:space="preserve"> testing accuracy(e2):0.91100</w:t>
      </w:r>
    </w:p>
    <w:p w:rsidR="00F40F5B" w:rsidRDefault="00F40F5B" w:rsidP="00F40F5B">
      <w:r>
        <w:t xml:space="preserve"> testing accuracy(e3):0.96300</w:t>
      </w:r>
    </w:p>
    <w:p w:rsidR="00F40F5B" w:rsidRDefault="00F40F5B" w:rsidP="00F40F5B">
      <w:r>
        <w:t xml:space="preserve"> testing accuracy(e4):0.98500</w:t>
      </w:r>
    </w:p>
    <w:p w:rsidR="00F40F5B" w:rsidRDefault="00F40F5B" w:rsidP="00F40F5B">
      <w:r>
        <w:t xml:space="preserve"> testing accuracy(e5):0.995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5.8807</w:t>
      </w:r>
    </w:p>
    <w:p w:rsidR="00F40F5B" w:rsidRDefault="00F40F5B" w:rsidP="00F40F5B">
      <w:r>
        <w:t xml:space="preserve"> testing time:0.0550</w:t>
      </w:r>
    </w:p>
    <w:p w:rsidR="00F40F5B" w:rsidRDefault="00F40F5B" w:rsidP="00F40F5B">
      <w:r>
        <w:t xml:space="preserve"> training accuracy:0.95781</w:t>
      </w:r>
    </w:p>
    <w:p w:rsidR="00F40F5B" w:rsidRDefault="00F40F5B" w:rsidP="00F40F5B">
      <w:r>
        <w:t xml:space="preserve"> testing accuracy(e1):0.75600</w:t>
      </w:r>
    </w:p>
    <w:p w:rsidR="00F40F5B" w:rsidRDefault="00F40F5B" w:rsidP="00F40F5B">
      <w:r>
        <w:t xml:space="preserve"> testing accuracy(e2):0.90800</w:t>
      </w:r>
    </w:p>
    <w:p w:rsidR="00F40F5B" w:rsidRDefault="00F40F5B" w:rsidP="00F40F5B">
      <w:r>
        <w:t xml:space="preserve"> testing accuracy(e3):0.97200</w:t>
      </w:r>
    </w:p>
    <w:p w:rsidR="00F40F5B" w:rsidRDefault="00F40F5B" w:rsidP="00F40F5B">
      <w:r>
        <w:t xml:space="preserve"> testing accuracy(e4):0.98700</w:t>
      </w:r>
    </w:p>
    <w:p w:rsidR="00F40F5B" w:rsidRDefault="00F40F5B" w:rsidP="00F40F5B">
      <w:r>
        <w:t xml:space="preserve"> testing accuracy(e5):0.992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13.0448</w:t>
      </w:r>
    </w:p>
    <w:p w:rsidR="00F40F5B" w:rsidRDefault="00F40F5B" w:rsidP="00F40F5B">
      <w:r>
        <w:t xml:space="preserve"> testing time:0.0780</w:t>
      </w:r>
    </w:p>
    <w:p w:rsidR="00F40F5B" w:rsidRDefault="00F40F5B" w:rsidP="00F40F5B">
      <w:r>
        <w:t xml:space="preserve"> training accuracy:0.91406</w:t>
      </w:r>
    </w:p>
    <w:p w:rsidR="00F40F5B" w:rsidRDefault="00F40F5B" w:rsidP="00F40F5B">
      <w:r>
        <w:t xml:space="preserve"> testing accuracy(e1):0.74100</w:t>
      </w:r>
    </w:p>
    <w:p w:rsidR="00F40F5B" w:rsidRDefault="00F40F5B" w:rsidP="00F40F5B">
      <w:r>
        <w:t xml:space="preserve"> testing accuracy(e2):0.91200</w:t>
      </w:r>
    </w:p>
    <w:p w:rsidR="00F40F5B" w:rsidRDefault="00F40F5B" w:rsidP="00F40F5B">
      <w:r>
        <w:t xml:space="preserve"> testing accuracy(e3):0.96300</w:t>
      </w:r>
    </w:p>
    <w:p w:rsidR="00F40F5B" w:rsidRDefault="00F40F5B" w:rsidP="00F40F5B">
      <w:r>
        <w:t xml:space="preserve"> testing accuracy(e4):0.98600</w:t>
      </w:r>
    </w:p>
    <w:p w:rsidR="00F40F5B" w:rsidRDefault="00F40F5B" w:rsidP="00F40F5B">
      <w:r>
        <w:t xml:space="preserve"> testing accuracy(e5):0.99600</w:t>
      </w:r>
    </w:p>
    <w:p w:rsidR="00F40F5B" w:rsidRDefault="00F40F5B" w:rsidP="00F40F5B"/>
    <w:p w:rsidR="00F40F5B" w:rsidRDefault="00F40F5B" w:rsidP="00F40F5B">
      <w:r>
        <w:lastRenderedPageBreak/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26.6951</w:t>
      </w:r>
    </w:p>
    <w:p w:rsidR="00F40F5B" w:rsidRDefault="00F40F5B" w:rsidP="00F40F5B">
      <w:r>
        <w:t xml:space="preserve"> testing time:0.1330</w:t>
      </w:r>
    </w:p>
    <w:p w:rsidR="00F40F5B" w:rsidRDefault="00F40F5B" w:rsidP="00F40F5B">
      <w:r>
        <w:t xml:space="preserve"> training accuracy:0.90000</w:t>
      </w:r>
    </w:p>
    <w:p w:rsidR="00F40F5B" w:rsidRDefault="00F40F5B" w:rsidP="00F40F5B">
      <w:r>
        <w:t xml:space="preserve"> testing accuracy(e1):0.73100</w:t>
      </w:r>
    </w:p>
    <w:p w:rsidR="00F40F5B" w:rsidRDefault="00F40F5B" w:rsidP="00F40F5B">
      <w:r>
        <w:t xml:space="preserve"> testing accuracy(e2):0.90100</w:t>
      </w:r>
    </w:p>
    <w:p w:rsidR="00F40F5B" w:rsidRDefault="00F40F5B" w:rsidP="00F40F5B">
      <w:r>
        <w:t xml:space="preserve"> testing accuracy(e3):0.966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1.3341</w:t>
      </w:r>
    </w:p>
    <w:p w:rsidR="00F40F5B" w:rsidRDefault="00F40F5B" w:rsidP="00F40F5B">
      <w:r>
        <w:t xml:space="preserve"> testing time:0.0390</w:t>
      </w:r>
    </w:p>
    <w:p w:rsidR="00F40F5B" w:rsidRDefault="00F40F5B" w:rsidP="00F40F5B">
      <w:r>
        <w:t xml:space="preserve"> training accuracy:0.92188</w:t>
      </w:r>
    </w:p>
    <w:p w:rsidR="00F40F5B" w:rsidRDefault="00F40F5B" w:rsidP="00F40F5B">
      <w:r>
        <w:t xml:space="preserve"> testing accuracy(e1):0.74500</w:t>
      </w:r>
    </w:p>
    <w:p w:rsidR="00F40F5B" w:rsidRDefault="00F40F5B" w:rsidP="00F40F5B">
      <w:r>
        <w:t xml:space="preserve"> testing accuracy(e2):0.91800</w:t>
      </w:r>
    </w:p>
    <w:p w:rsidR="00F40F5B" w:rsidRDefault="00F40F5B" w:rsidP="00F40F5B">
      <w:r>
        <w:t xml:space="preserve"> testing accuracy(e3):0.96800</w:t>
      </w:r>
    </w:p>
    <w:p w:rsidR="00F40F5B" w:rsidRDefault="00F40F5B" w:rsidP="00F40F5B">
      <w:r>
        <w:t xml:space="preserve"> testing accuracy(e4):0.98600</w:t>
      </w:r>
    </w:p>
    <w:p w:rsidR="00F40F5B" w:rsidRDefault="00F40F5B" w:rsidP="00F40F5B">
      <w:r>
        <w:t xml:space="preserve"> testing accuracy(e5):0.99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3.1554</w:t>
      </w:r>
    </w:p>
    <w:p w:rsidR="00F40F5B" w:rsidRDefault="00F40F5B" w:rsidP="00F40F5B">
      <w:r>
        <w:lastRenderedPageBreak/>
        <w:t xml:space="preserve"> testing time:0.0478</w:t>
      </w:r>
    </w:p>
    <w:p w:rsidR="00F40F5B" w:rsidRDefault="00F40F5B" w:rsidP="00F40F5B">
      <w:r>
        <w:t xml:space="preserve"> training accuracy:0.98125</w:t>
      </w:r>
    </w:p>
    <w:p w:rsidR="00F40F5B" w:rsidRDefault="00F40F5B" w:rsidP="00F40F5B">
      <w:r>
        <w:t xml:space="preserve"> testing accuracy(e1):0.77400</w:t>
      </w:r>
    </w:p>
    <w:p w:rsidR="00F40F5B" w:rsidRDefault="00F40F5B" w:rsidP="00F40F5B">
      <w:r>
        <w:t xml:space="preserve"> testing accuracy(e2):0.92600</w:t>
      </w:r>
    </w:p>
    <w:p w:rsidR="00F40F5B" w:rsidRDefault="00F40F5B" w:rsidP="00F40F5B">
      <w:r>
        <w:t xml:space="preserve"> testing accuracy(e3):0.96900</w:t>
      </w:r>
    </w:p>
    <w:p w:rsidR="00F40F5B" w:rsidRDefault="00F40F5B" w:rsidP="00F40F5B">
      <w:r>
        <w:t xml:space="preserve"> testing accuracy(e4):0.987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7.1429</w:t>
      </w:r>
    </w:p>
    <w:p w:rsidR="00F40F5B" w:rsidRDefault="00F40F5B" w:rsidP="00F40F5B">
      <w:r>
        <w:t xml:space="preserve"> testing time:0.0571</w:t>
      </w:r>
    </w:p>
    <w:p w:rsidR="00F40F5B" w:rsidRDefault="00F40F5B" w:rsidP="00F40F5B">
      <w:r>
        <w:t xml:space="preserve"> training accuracy:0.97344</w:t>
      </w:r>
    </w:p>
    <w:p w:rsidR="00F40F5B" w:rsidRDefault="00F40F5B" w:rsidP="00F40F5B">
      <w:r>
        <w:t xml:space="preserve"> testing accuracy(e1):0.76400</w:t>
      </w:r>
    </w:p>
    <w:p w:rsidR="00F40F5B" w:rsidRDefault="00F40F5B" w:rsidP="00F40F5B">
      <w:r>
        <w:t xml:space="preserve"> testing accuracy(e2):0.90600</w:t>
      </w:r>
    </w:p>
    <w:p w:rsidR="00F40F5B" w:rsidRDefault="00F40F5B" w:rsidP="00F40F5B">
      <w:r>
        <w:t xml:space="preserve"> testing accuracy(e3):0.97000</w:t>
      </w:r>
    </w:p>
    <w:p w:rsidR="00F40F5B" w:rsidRDefault="00F40F5B" w:rsidP="00F40F5B">
      <w:r>
        <w:t xml:space="preserve"> testing accuracy(e4):0.98800</w:t>
      </w:r>
    </w:p>
    <w:p w:rsidR="00F40F5B" w:rsidRDefault="00F40F5B" w:rsidP="00F40F5B">
      <w:r>
        <w:t xml:space="preserve"> testing accuracy(e5):0.999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16.1268</w:t>
      </w:r>
    </w:p>
    <w:p w:rsidR="00F40F5B" w:rsidRDefault="00F40F5B" w:rsidP="00F40F5B">
      <w:r>
        <w:t xml:space="preserve"> testing time:0.0778</w:t>
      </w:r>
    </w:p>
    <w:p w:rsidR="00F40F5B" w:rsidRDefault="00F40F5B" w:rsidP="00F40F5B">
      <w:r>
        <w:t xml:space="preserve"> training accuracy:0.94375</w:t>
      </w:r>
    </w:p>
    <w:p w:rsidR="00F40F5B" w:rsidRDefault="00F40F5B" w:rsidP="00F40F5B">
      <w:r>
        <w:t xml:space="preserve"> testing accuracy(e1):0.73600</w:t>
      </w:r>
    </w:p>
    <w:p w:rsidR="00F40F5B" w:rsidRDefault="00F40F5B" w:rsidP="00F40F5B">
      <w:r>
        <w:t xml:space="preserve"> testing accuracy(e2):0.92800</w:t>
      </w:r>
    </w:p>
    <w:p w:rsidR="00F40F5B" w:rsidRDefault="00F40F5B" w:rsidP="00F40F5B">
      <w:r>
        <w:t xml:space="preserve"> testing accuracy(e3):0.98000</w:t>
      </w:r>
    </w:p>
    <w:p w:rsidR="00F40F5B" w:rsidRDefault="00F40F5B" w:rsidP="00F40F5B">
      <w:r>
        <w:lastRenderedPageBreak/>
        <w:t xml:space="preserve"> testing accuracy(e4):0.98600</w:t>
      </w:r>
    </w:p>
    <w:p w:rsidR="00F40F5B" w:rsidRDefault="00F40F5B" w:rsidP="00F40F5B">
      <w:r>
        <w:t xml:space="preserve"> testing accuracy(e5):0.99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32.4270</w:t>
      </w:r>
    </w:p>
    <w:p w:rsidR="00F40F5B" w:rsidRDefault="00F40F5B" w:rsidP="00F40F5B">
      <w:r>
        <w:t xml:space="preserve"> testing time:0.1395</w:t>
      </w:r>
    </w:p>
    <w:p w:rsidR="00F40F5B" w:rsidRDefault="00F40F5B" w:rsidP="00F40F5B">
      <w:r>
        <w:t xml:space="preserve"> training accuracy:0.90000</w:t>
      </w:r>
    </w:p>
    <w:p w:rsidR="00F40F5B" w:rsidRDefault="00F40F5B" w:rsidP="00F40F5B">
      <w:r>
        <w:t xml:space="preserve"> testing accuracy(e1):0.66400</w:t>
      </w:r>
    </w:p>
    <w:p w:rsidR="00F40F5B" w:rsidRDefault="00F40F5B" w:rsidP="00F40F5B">
      <w:r>
        <w:t xml:space="preserve"> testing accuracy(e2):0.86100</w:t>
      </w:r>
    </w:p>
    <w:p w:rsidR="00F40F5B" w:rsidRDefault="00F40F5B" w:rsidP="00F40F5B">
      <w:r>
        <w:t xml:space="preserve"> testing accuracy(e3):0.94000</w:t>
      </w:r>
    </w:p>
    <w:p w:rsidR="00F40F5B" w:rsidRDefault="00F40F5B" w:rsidP="00F40F5B">
      <w:r>
        <w:t xml:space="preserve"> testing accuracy(e4):0.97900</w:t>
      </w:r>
    </w:p>
    <w:p w:rsidR="00F40F5B" w:rsidRDefault="00F40F5B" w:rsidP="00F40F5B">
      <w:r>
        <w:t xml:space="preserve"> testing accuracy(e5):0.996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1.5032</w:t>
      </w:r>
    </w:p>
    <w:p w:rsidR="00F40F5B" w:rsidRDefault="00F40F5B" w:rsidP="00F40F5B">
      <w:r>
        <w:t xml:space="preserve"> testing time:0.0420</w:t>
      </w:r>
    </w:p>
    <w:p w:rsidR="00F40F5B" w:rsidRDefault="00F40F5B" w:rsidP="00F40F5B">
      <w:r>
        <w:t xml:space="preserve"> training accuracy:0.94844</w:t>
      </w:r>
    </w:p>
    <w:p w:rsidR="00F40F5B" w:rsidRDefault="00F40F5B" w:rsidP="00F40F5B">
      <w:r>
        <w:t xml:space="preserve"> testing accuracy(e1):0.75700</w:t>
      </w:r>
    </w:p>
    <w:p w:rsidR="00F40F5B" w:rsidRDefault="00F40F5B" w:rsidP="00F40F5B">
      <w:r>
        <w:t xml:space="preserve"> testing accuracy(e2):0.89900</w:t>
      </w:r>
    </w:p>
    <w:p w:rsidR="00F40F5B" w:rsidRDefault="00F40F5B" w:rsidP="00F40F5B">
      <w:r>
        <w:t xml:space="preserve"> testing accuracy(e3):0.96700</w:t>
      </w:r>
    </w:p>
    <w:p w:rsidR="00F40F5B" w:rsidRDefault="00F40F5B" w:rsidP="00F40F5B">
      <w:r>
        <w:t xml:space="preserve"> testing accuracy(e4):0.98300</w:t>
      </w:r>
    </w:p>
    <w:p w:rsidR="00F40F5B" w:rsidRDefault="00F40F5B" w:rsidP="00F40F5B">
      <w:r>
        <w:t xml:space="preserve"> testing accuracy(e5):0.99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lastRenderedPageBreak/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3.6579</w:t>
      </w:r>
    </w:p>
    <w:p w:rsidR="00F40F5B" w:rsidRDefault="00F40F5B" w:rsidP="00F40F5B">
      <w:r>
        <w:t xml:space="preserve"> testing time:0.0439</w:t>
      </w:r>
    </w:p>
    <w:p w:rsidR="00F40F5B" w:rsidRDefault="00F40F5B" w:rsidP="00F40F5B">
      <w:r>
        <w:t xml:space="preserve"> training accuracy:0.98438</w:t>
      </w:r>
    </w:p>
    <w:p w:rsidR="00F40F5B" w:rsidRDefault="00F40F5B" w:rsidP="00F40F5B">
      <w:r>
        <w:t xml:space="preserve"> testing accuracy(e1):0.75600</w:t>
      </w:r>
    </w:p>
    <w:p w:rsidR="00F40F5B" w:rsidRDefault="00F40F5B" w:rsidP="00F40F5B">
      <w:r>
        <w:t xml:space="preserve"> testing accuracy(e2):0.92100</w:t>
      </w:r>
    </w:p>
    <w:p w:rsidR="00F40F5B" w:rsidRDefault="00F40F5B" w:rsidP="00F40F5B">
      <w:r>
        <w:t xml:space="preserve"> testing accuracy(e3):0.971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8.2261</w:t>
      </w:r>
    </w:p>
    <w:p w:rsidR="00F40F5B" w:rsidRDefault="00F40F5B" w:rsidP="00F40F5B">
      <w:r>
        <w:t xml:space="preserve"> testing time:0.0544</w:t>
      </w:r>
    </w:p>
    <w:p w:rsidR="00F40F5B" w:rsidRDefault="00F40F5B" w:rsidP="00F40F5B">
      <w:r>
        <w:t xml:space="preserve"> training accuracy:0.98281</w:t>
      </w:r>
    </w:p>
    <w:p w:rsidR="00F40F5B" w:rsidRDefault="00F40F5B" w:rsidP="00F40F5B">
      <w:r>
        <w:t xml:space="preserve"> testing accuracy(e1):0.74800</w:t>
      </w:r>
    </w:p>
    <w:p w:rsidR="00F40F5B" w:rsidRDefault="00F40F5B" w:rsidP="00F40F5B">
      <w:r>
        <w:t xml:space="preserve"> testing accuracy(e2):0.90800</w:t>
      </w:r>
    </w:p>
    <w:p w:rsidR="00F40F5B" w:rsidRDefault="00F40F5B" w:rsidP="00F40F5B">
      <w:r>
        <w:t xml:space="preserve"> testing accuracy(e3):0.97200</w:t>
      </w:r>
    </w:p>
    <w:p w:rsidR="00F40F5B" w:rsidRDefault="00F40F5B" w:rsidP="00F40F5B">
      <w:r>
        <w:t xml:space="preserve"> testing accuracy(e4):0.98500</w:t>
      </w:r>
    </w:p>
    <w:p w:rsidR="00F40F5B" w:rsidRDefault="00F40F5B" w:rsidP="00F40F5B">
      <w:r>
        <w:t xml:space="preserve"> testing accuracy(e5):0.989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18.7385</w:t>
      </w:r>
    </w:p>
    <w:p w:rsidR="00F40F5B" w:rsidRDefault="00F40F5B" w:rsidP="00F40F5B">
      <w:r>
        <w:t xml:space="preserve"> testing time:0.0772</w:t>
      </w:r>
    </w:p>
    <w:p w:rsidR="00F40F5B" w:rsidRDefault="00F40F5B" w:rsidP="00F40F5B">
      <w:r>
        <w:t xml:space="preserve"> training accuracy:0.97188</w:t>
      </w:r>
    </w:p>
    <w:p w:rsidR="00F40F5B" w:rsidRDefault="00F40F5B" w:rsidP="00F40F5B">
      <w:r>
        <w:lastRenderedPageBreak/>
        <w:t xml:space="preserve"> testing accuracy(e1):0.73300</w:t>
      </w:r>
    </w:p>
    <w:p w:rsidR="00F40F5B" w:rsidRDefault="00F40F5B" w:rsidP="00F40F5B">
      <w:r>
        <w:t xml:space="preserve"> testing accuracy(e2):0.90000</w:t>
      </w:r>
    </w:p>
    <w:p w:rsidR="00F40F5B" w:rsidRDefault="00F40F5B" w:rsidP="00F40F5B">
      <w:r>
        <w:t xml:space="preserve"> testing accuracy(e3):0.96000</w:t>
      </w:r>
    </w:p>
    <w:p w:rsidR="00F40F5B" w:rsidRDefault="00F40F5B" w:rsidP="00F40F5B">
      <w:r>
        <w:t xml:space="preserve"> testing accuracy(e4):0.985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39.9276</w:t>
      </w:r>
    </w:p>
    <w:p w:rsidR="00F40F5B" w:rsidRDefault="00F40F5B" w:rsidP="00F40F5B">
      <w:r>
        <w:t xml:space="preserve"> testing time:0.1558</w:t>
      </w:r>
    </w:p>
    <w:p w:rsidR="00F40F5B" w:rsidRDefault="00F40F5B" w:rsidP="00F40F5B">
      <w:r>
        <w:t xml:space="preserve"> training accuracy:0.92188</w:t>
      </w:r>
    </w:p>
    <w:p w:rsidR="00F40F5B" w:rsidRDefault="00F40F5B" w:rsidP="00F40F5B">
      <w:r>
        <w:t xml:space="preserve"> testing accuracy(e1):0.69700</w:t>
      </w:r>
    </w:p>
    <w:p w:rsidR="00F40F5B" w:rsidRDefault="00F40F5B" w:rsidP="00F40F5B">
      <w:r>
        <w:t xml:space="preserve"> testing accuracy(e2):0.86200</w:t>
      </w:r>
    </w:p>
    <w:p w:rsidR="00F40F5B" w:rsidRDefault="00F40F5B" w:rsidP="00F40F5B">
      <w:r>
        <w:t xml:space="preserve"> testing accuracy(e3):0.92800</w:t>
      </w:r>
    </w:p>
    <w:p w:rsidR="00F40F5B" w:rsidRDefault="00F40F5B" w:rsidP="00F40F5B">
      <w:r>
        <w:t xml:space="preserve"> testing accuracy(e4):0.97300</w:t>
      </w:r>
    </w:p>
    <w:p w:rsidR="00F40F5B" w:rsidRDefault="00F40F5B" w:rsidP="00F40F5B">
      <w:r>
        <w:t xml:space="preserve"> testing accuracy(e5):0.991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1.7451</w:t>
      </w:r>
    </w:p>
    <w:p w:rsidR="00F40F5B" w:rsidRDefault="00F40F5B" w:rsidP="00F40F5B">
      <w:r>
        <w:t xml:space="preserve"> testing time:0.0428</w:t>
      </w:r>
    </w:p>
    <w:p w:rsidR="00F40F5B" w:rsidRDefault="00F40F5B" w:rsidP="00F40F5B">
      <w:r>
        <w:t xml:space="preserve"> training accuracy:0.94531</w:t>
      </w:r>
    </w:p>
    <w:p w:rsidR="00F40F5B" w:rsidRDefault="00F40F5B" w:rsidP="00F40F5B">
      <w:r>
        <w:t xml:space="preserve"> testing accuracy(e1):0.75800</w:t>
      </w:r>
    </w:p>
    <w:p w:rsidR="00F40F5B" w:rsidRDefault="00F40F5B" w:rsidP="00F40F5B">
      <w:r>
        <w:t xml:space="preserve"> testing accuracy(e2):0.89500</w:t>
      </w:r>
    </w:p>
    <w:p w:rsidR="00F40F5B" w:rsidRDefault="00F40F5B" w:rsidP="00F40F5B">
      <w:r>
        <w:t xml:space="preserve"> testing accuracy(e3):0.95700</w:t>
      </w:r>
    </w:p>
    <w:p w:rsidR="00F40F5B" w:rsidRDefault="00F40F5B" w:rsidP="00F40F5B">
      <w:r>
        <w:t xml:space="preserve"> testing accuracy(e4):0.98500</w:t>
      </w:r>
    </w:p>
    <w:p w:rsidR="00F40F5B" w:rsidRDefault="00F40F5B" w:rsidP="00F40F5B">
      <w:r>
        <w:t xml:space="preserve"> testing accuracy(e5):0.995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4.5065</w:t>
      </w:r>
    </w:p>
    <w:p w:rsidR="00F40F5B" w:rsidRDefault="00F40F5B" w:rsidP="00F40F5B">
      <w:r>
        <w:t xml:space="preserve"> testing time:0.0651</w:t>
      </w:r>
    </w:p>
    <w:p w:rsidR="00F40F5B" w:rsidRDefault="00F40F5B" w:rsidP="00F40F5B">
      <w:r>
        <w:t xml:space="preserve"> training accuracy:0.97813</w:t>
      </w:r>
    </w:p>
    <w:p w:rsidR="00F40F5B" w:rsidRDefault="00F40F5B" w:rsidP="00F40F5B">
      <w:r>
        <w:t xml:space="preserve"> testing accuracy(e1):0.74900</w:t>
      </w:r>
    </w:p>
    <w:p w:rsidR="00F40F5B" w:rsidRDefault="00F40F5B" w:rsidP="00F40F5B">
      <w:r>
        <w:t xml:space="preserve"> testing accuracy(e2):0.90500</w:t>
      </w:r>
    </w:p>
    <w:p w:rsidR="00F40F5B" w:rsidRDefault="00F40F5B" w:rsidP="00F40F5B">
      <w:r>
        <w:t xml:space="preserve"> testing accuracy(e3):0.96400</w:t>
      </w:r>
    </w:p>
    <w:p w:rsidR="00F40F5B" w:rsidRDefault="00F40F5B" w:rsidP="00F40F5B">
      <w:r>
        <w:t xml:space="preserve"> testing accuracy(e4):0.98200</w:t>
      </w:r>
    </w:p>
    <w:p w:rsidR="00F40F5B" w:rsidRDefault="00F40F5B" w:rsidP="00F40F5B">
      <w:r>
        <w:t xml:space="preserve"> testing accuracy(e5):0.991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9.6902</w:t>
      </w:r>
    </w:p>
    <w:p w:rsidR="00F40F5B" w:rsidRDefault="00F40F5B" w:rsidP="00F40F5B">
      <w:r>
        <w:t xml:space="preserve"> testing time:0.0760</w:t>
      </w:r>
    </w:p>
    <w:p w:rsidR="00F40F5B" w:rsidRDefault="00F40F5B" w:rsidP="00F40F5B">
      <w:r>
        <w:t xml:space="preserve"> training accuracy:1.00000</w:t>
      </w:r>
    </w:p>
    <w:p w:rsidR="00F40F5B" w:rsidRDefault="00F40F5B" w:rsidP="00F40F5B">
      <w:r>
        <w:t xml:space="preserve"> testing accuracy(e1):0.76700</w:t>
      </w:r>
    </w:p>
    <w:p w:rsidR="00F40F5B" w:rsidRDefault="00F40F5B" w:rsidP="00F40F5B">
      <w:r>
        <w:t xml:space="preserve"> testing accuracy(e2):0.90000</w:t>
      </w:r>
    </w:p>
    <w:p w:rsidR="00F40F5B" w:rsidRDefault="00F40F5B" w:rsidP="00F40F5B">
      <w:r>
        <w:t xml:space="preserve"> testing accuracy(e3):0.966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lastRenderedPageBreak/>
        <w:t xml:space="preserve"> training time:21.9260</w:t>
      </w:r>
    </w:p>
    <w:p w:rsidR="00F40F5B" w:rsidRDefault="00F40F5B" w:rsidP="00F40F5B">
      <w:r>
        <w:t xml:space="preserve"> testing time:0.0803</w:t>
      </w:r>
    </w:p>
    <w:p w:rsidR="00F40F5B" w:rsidRDefault="00F40F5B" w:rsidP="00F40F5B">
      <w:r>
        <w:t xml:space="preserve"> training accuracy:0.97656</w:t>
      </w:r>
    </w:p>
    <w:p w:rsidR="00F40F5B" w:rsidRDefault="00F40F5B" w:rsidP="00F40F5B">
      <w:r>
        <w:t xml:space="preserve"> testing accuracy(e1):0.77200</w:t>
      </w:r>
    </w:p>
    <w:p w:rsidR="00F40F5B" w:rsidRDefault="00F40F5B" w:rsidP="00F40F5B">
      <w:r>
        <w:t xml:space="preserve"> testing accuracy(e2):0.91800</w:t>
      </w:r>
    </w:p>
    <w:p w:rsidR="00F40F5B" w:rsidRDefault="00F40F5B" w:rsidP="00F40F5B">
      <w:r>
        <w:t xml:space="preserve"> testing accuracy(e3):0.96800</w:t>
      </w:r>
    </w:p>
    <w:p w:rsidR="00F40F5B" w:rsidRDefault="00F40F5B" w:rsidP="00F40F5B">
      <w:r>
        <w:t xml:space="preserve"> testing accuracy(e4):0.98700</w:t>
      </w:r>
    </w:p>
    <w:p w:rsidR="00F40F5B" w:rsidRDefault="00F40F5B" w:rsidP="00F40F5B">
      <w:r>
        <w:t xml:space="preserve"> testing accuracy(e5):0.992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44.5298</w:t>
      </w:r>
    </w:p>
    <w:p w:rsidR="00F40F5B" w:rsidRDefault="00F40F5B" w:rsidP="00F40F5B">
      <w:r>
        <w:t xml:space="preserve"> testing time:0.1297</w:t>
      </w:r>
    </w:p>
    <w:p w:rsidR="00F40F5B" w:rsidRDefault="00F40F5B" w:rsidP="00F40F5B">
      <w:r>
        <w:t xml:space="preserve"> training accuracy:0.93750</w:t>
      </w:r>
    </w:p>
    <w:p w:rsidR="00F40F5B" w:rsidRDefault="00F40F5B" w:rsidP="00F40F5B">
      <w:r>
        <w:t xml:space="preserve"> testing accuracy(e1):0.70800</w:t>
      </w:r>
    </w:p>
    <w:p w:rsidR="00F40F5B" w:rsidRDefault="00F40F5B" w:rsidP="00F40F5B">
      <w:r>
        <w:t xml:space="preserve"> testing accuracy(e2):0.85600</w:t>
      </w:r>
    </w:p>
    <w:p w:rsidR="00F40F5B" w:rsidRDefault="00F40F5B" w:rsidP="00F40F5B">
      <w:r>
        <w:t xml:space="preserve"> testing accuracy(e3):0.94100</w:t>
      </w:r>
    </w:p>
    <w:p w:rsidR="00F40F5B" w:rsidRDefault="00F40F5B" w:rsidP="00F40F5B">
      <w:r>
        <w:t xml:space="preserve"> testing accuracy(e4):0.97300</w:t>
      </w:r>
    </w:p>
    <w:p w:rsidR="00F40F5B" w:rsidRDefault="00F40F5B" w:rsidP="00F40F5B">
      <w:r>
        <w:t xml:space="preserve"> testing accuracy(e5):0.990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1.8873</w:t>
      </w:r>
    </w:p>
    <w:p w:rsidR="00F40F5B" w:rsidRDefault="00F40F5B" w:rsidP="00F40F5B">
      <w:r>
        <w:t xml:space="preserve"> testing time:0.0419</w:t>
      </w:r>
    </w:p>
    <w:p w:rsidR="00F40F5B" w:rsidRDefault="00F40F5B" w:rsidP="00F40F5B">
      <w:r>
        <w:t xml:space="preserve"> training accuracy:0.95000</w:t>
      </w:r>
    </w:p>
    <w:p w:rsidR="00F40F5B" w:rsidRDefault="00F40F5B" w:rsidP="00F40F5B">
      <w:r>
        <w:t xml:space="preserve"> testing accuracy(e1):0.77000</w:t>
      </w:r>
    </w:p>
    <w:p w:rsidR="00F40F5B" w:rsidRDefault="00F40F5B" w:rsidP="00F40F5B">
      <w:r>
        <w:t xml:space="preserve"> testing accuracy(e2):0.92500</w:t>
      </w:r>
    </w:p>
    <w:p w:rsidR="00F40F5B" w:rsidRDefault="00F40F5B" w:rsidP="00F40F5B">
      <w:r>
        <w:lastRenderedPageBreak/>
        <w:t xml:space="preserve"> testing accuracy(e3):0.970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4.7293</w:t>
      </w:r>
    </w:p>
    <w:p w:rsidR="00F40F5B" w:rsidRDefault="00F40F5B" w:rsidP="00F40F5B">
      <w:r>
        <w:t xml:space="preserve"> testing time:0.0537</w:t>
      </w:r>
    </w:p>
    <w:p w:rsidR="00F40F5B" w:rsidRDefault="00F40F5B" w:rsidP="00F40F5B">
      <w:r>
        <w:t xml:space="preserve"> training accuracy:0.97500</w:t>
      </w:r>
    </w:p>
    <w:p w:rsidR="00F40F5B" w:rsidRDefault="00F40F5B" w:rsidP="00F40F5B">
      <w:r>
        <w:t xml:space="preserve"> testing accuracy(e1):0.75200</w:t>
      </w:r>
    </w:p>
    <w:p w:rsidR="00F40F5B" w:rsidRDefault="00F40F5B" w:rsidP="00F40F5B">
      <w:r>
        <w:t xml:space="preserve"> testing accuracy(e2):0.91100</w:t>
      </w:r>
    </w:p>
    <w:p w:rsidR="00F40F5B" w:rsidRDefault="00F40F5B" w:rsidP="00F40F5B">
      <w:r>
        <w:t xml:space="preserve"> testing accuracy(e3):0.96900</w:t>
      </w:r>
    </w:p>
    <w:p w:rsidR="00F40F5B" w:rsidRDefault="00F40F5B" w:rsidP="00F40F5B">
      <w:r>
        <w:t xml:space="preserve"> testing accuracy(e4):0.98400</w:t>
      </w:r>
    </w:p>
    <w:p w:rsidR="00F40F5B" w:rsidRDefault="00F40F5B" w:rsidP="00F40F5B">
      <w:r>
        <w:t xml:space="preserve"> testing accuracy(e5):0.995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10.7635</w:t>
      </w:r>
    </w:p>
    <w:p w:rsidR="00F40F5B" w:rsidRDefault="00F40F5B" w:rsidP="00F40F5B">
      <w:r>
        <w:t xml:space="preserve"> testing time:0.0571</w:t>
      </w:r>
    </w:p>
    <w:p w:rsidR="00F40F5B" w:rsidRDefault="00F40F5B" w:rsidP="00F40F5B">
      <w:r>
        <w:t xml:space="preserve"> training accuracy:0.97656</w:t>
      </w:r>
    </w:p>
    <w:p w:rsidR="00F40F5B" w:rsidRDefault="00F40F5B" w:rsidP="00F40F5B">
      <w:r>
        <w:t xml:space="preserve"> testing accuracy(e1):0.74000</w:t>
      </w:r>
    </w:p>
    <w:p w:rsidR="00F40F5B" w:rsidRDefault="00F40F5B" w:rsidP="00F40F5B">
      <w:r>
        <w:t xml:space="preserve"> testing accuracy(e2):0.90300</w:t>
      </w:r>
    </w:p>
    <w:p w:rsidR="00F40F5B" w:rsidRDefault="00F40F5B" w:rsidP="00F40F5B">
      <w:r>
        <w:t xml:space="preserve"> testing accuracy(e3):0.96900</w:t>
      </w:r>
    </w:p>
    <w:p w:rsidR="00F40F5B" w:rsidRDefault="00F40F5B" w:rsidP="00F40F5B">
      <w:r>
        <w:t xml:space="preserve"> testing accuracy(e4):0.98800</w:t>
      </w:r>
    </w:p>
    <w:p w:rsidR="00F40F5B" w:rsidRDefault="00F40F5B" w:rsidP="00F40F5B">
      <w:r>
        <w:t xml:space="preserve"> testing accuracy(e5):0.995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lastRenderedPageBreak/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24.3745</w:t>
      </w:r>
    </w:p>
    <w:p w:rsidR="00F40F5B" w:rsidRDefault="00F40F5B" w:rsidP="00F40F5B">
      <w:r>
        <w:t xml:space="preserve"> testing time:0.0808</w:t>
      </w:r>
    </w:p>
    <w:p w:rsidR="00F40F5B" w:rsidRDefault="00F40F5B" w:rsidP="00F40F5B">
      <w:r>
        <w:t xml:space="preserve"> training accuracy:0.95313</w:t>
      </w:r>
    </w:p>
    <w:p w:rsidR="00F40F5B" w:rsidRDefault="00F40F5B" w:rsidP="00F40F5B">
      <w:r>
        <w:t xml:space="preserve"> testing accuracy(e1):0.75700</w:t>
      </w:r>
    </w:p>
    <w:p w:rsidR="00F40F5B" w:rsidRDefault="00F40F5B" w:rsidP="00F40F5B">
      <w:r>
        <w:t xml:space="preserve"> testing accuracy(e2):0.90600</w:t>
      </w:r>
    </w:p>
    <w:p w:rsidR="00F40F5B" w:rsidRDefault="00F40F5B" w:rsidP="00F40F5B">
      <w:r>
        <w:t xml:space="preserve"> testing accuracy(e3):0.97100</w:t>
      </w:r>
    </w:p>
    <w:p w:rsidR="00F40F5B" w:rsidRDefault="00F40F5B" w:rsidP="00F40F5B">
      <w:r>
        <w:t xml:space="preserve"> testing accuracy(e4):0.98800</w:t>
      </w:r>
    </w:p>
    <w:p w:rsidR="00F40F5B" w:rsidRDefault="00F40F5B" w:rsidP="00F40F5B">
      <w:r>
        <w:t xml:space="preserve"> testing accuracy(e5):0.99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49.1036</w:t>
      </w:r>
    </w:p>
    <w:p w:rsidR="00F40F5B" w:rsidRDefault="00F40F5B" w:rsidP="00F40F5B">
      <w:r>
        <w:t xml:space="preserve"> testing time:0.1291</w:t>
      </w:r>
    </w:p>
    <w:p w:rsidR="00F40F5B" w:rsidRDefault="00F40F5B" w:rsidP="00F40F5B">
      <w:r>
        <w:t xml:space="preserve"> training accuracy:0.93750</w:t>
      </w:r>
    </w:p>
    <w:p w:rsidR="00F40F5B" w:rsidRDefault="00F40F5B" w:rsidP="00F40F5B">
      <w:r>
        <w:t xml:space="preserve"> testing accuracy(e1):0.73600</w:t>
      </w:r>
    </w:p>
    <w:p w:rsidR="00F40F5B" w:rsidRDefault="00F40F5B" w:rsidP="00F40F5B">
      <w:r>
        <w:t xml:space="preserve"> testing accuracy(e2):0.88600</w:t>
      </w:r>
    </w:p>
    <w:p w:rsidR="00F40F5B" w:rsidRDefault="00F40F5B" w:rsidP="00F40F5B">
      <w:r>
        <w:t xml:space="preserve"> testing accuracy(e3):0.95600</w:t>
      </w:r>
    </w:p>
    <w:p w:rsidR="00F40F5B" w:rsidRDefault="00F40F5B" w:rsidP="00F40F5B">
      <w:r>
        <w:t xml:space="preserve"> testing accuracy(e4):0.98300</w:t>
      </w:r>
    </w:p>
    <w:p w:rsidR="00F40F5B" w:rsidRDefault="00F40F5B" w:rsidP="00F40F5B">
      <w:r>
        <w:t xml:space="preserve"> testing accuracy(e5):0.991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2.0218</w:t>
      </w:r>
    </w:p>
    <w:p w:rsidR="00F40F5B" w:rsidRDefault="00F40F5B" w:rsidP="00F40F5B">
      <w:r>
        <w:t xml:space="preserve"> testing time:0.0397</w:t>
      </w:r>
    </w:p>
    <w:p w:rsidR="00F40F5B" w:rsidRDefault="00F40F5B" w:rsidP="00F40F5B">
      <w:r>
        <w:lastRenderedPageBreak/>
        <w:t xml:space="preserve"> training accuracy:0.95781</w:t>
      </w:r>
    </w:p>
    <w:p w:rsidR="00F40F5B" w:rsidRDefault="00F40F5B" w:rsidP="00F40F5B">
      <w:r>
        <w:t xml:space="preserve"> testing accuracy(e1):0.78100</w:t>
      </w:r>
    </w:p>
    <w:p w:rsidR="00F40F5B" w:rsidRDefault="00F40F5B" w:rsidP="00F40F5B">
      <w:r>
        <w:t xml:space="preserve"> testing accuracy(e2):0.92000</w:t>
      </w:r>
    </w:p>
    <w:p w:rsidR="00F40F5B" w:rsidRDefault="00F40F5B" w:rsidP="00F40F5B">
      <w:r>
        <w:t xml:space="preserve"> testing accuracy(e3):0.97000</w:t>
      </w:r>
    </w:p>
    <w:p w:rsidR="00F40F5B" w:rsidRDefault="00F40F5B" w:rsidP="00F40F5B">
      <w:r>
        <w:t xml:space="preserve"> testing accuracy(e4):0.99000</w:t>
      </w:r>
    </w:p>
    <w:p w:rsidR="00F40F5B" w:rsidRDefault="00F40F5B" w:rsidP="00F40F5B">
      <w:r>
        <w:t xml:space="preserve"> testing accuracy(e5):0.997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5.1199</w:t>
      </w:r>
    </w:p>
    <w:p w:rsidR="00F40F5B" w:rsidRDefault="00F40F5B" w:rsidP="00F40F5B">
      <w:r>
        <w:t xml:space="preserve"> testing time:0.0531</w:t>
      </w:r>
    </w:p>
    <w:p w:rsidR="00F40F5B" w:rsidRDefault="00F40F5B" w:rsidP="00F40F5B">
      <w:r>
        <w:t xml:space="preserve"> training accuracy:0.98438</w:t>
      </w:r>
    </w:p>
    <w:p w:rsidR="00F40F5B" w:rsidRDefault="00F40F5B" w:rsidP="00F40F5B">
      <w:r>
        <w:t xml:space="preserve"> testing accuracy(e1):0.73800</w:t>
      </w:r>
    </w:p>
    <w:p w:rsidR="00F40F5B" w:rsidRDefault="00F40F5B" w:rsidP="00F40F5B">
      <w:r>
        <w:t xml:space="preserve"> testing accuracy(e2):0.91600</w:t>
      </w:r>
    </w:p>
    <w:p w:rsidR="00F40F5B" w:rsidRDefault="00F40F5B" w:rsidP="00F40F5B">
      <w:r>
        <w:t xml:space="preserve"> testing accuracy(e3):0.968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6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11.6681</w:t>
      </w:r>
    </w:p>
    <w:p w:rsidR="00F40F5B" w:rsidRDefault="00F40F5B" w:rsidP="00F40F5B">
      <w:r>
        <w:t xml:space="preserve"> testing time:0.0614</w:t>
      </w:r>
    </w:p>
    <w:p w:rsidR="00F40F5B" w:rsidRDefault="00F40F5B" w:rsidP="00F40F5B">
      <w:r>
        <w:t xml:space="preserve"> training accuracy:0.97031</w:t>
      </w:r>
    </w:p>
    <w:p w:rsidR="00F40F5B" w:rsidRDefault="00F40F5B" w:rsidP="00F40F5B">
      <w:r>
        <w:t xml:space="preserve"> testing accuracy(e1):0.70500</w:t>
      </w:r>
    </w:p>
    <w:p w:rsidR="00F40F5B" w:rsidRDefault="00F40F5B" w:rsidP="00F40F5B">
      <w:r>
        <w:t xml:space="preserve"> testing accuracy(e2):0.88500</w:t>
      </w:r>
    </w:p>
    <w:p w:rsidR="00F40F5B" w:rsidRDefault="00F40F5B" w:rsidP="00F40F5B">
      <w:r>
        <w:t xml:space="preserve"> testing accuracy(e3):0.95400</w:t>
      </w:r>
    </w:p>
    <w:p w:rsidR="00F40F5B" w:rsidRDefault="00F40F5B" w:rsidP="00F40F5B">
      <w:r>
        <w:t xml:space="preserve"> testing accuracy(e4):0.98100</w:t>
      </w:r>
    </w:p>
    <w:p w:rsidR="00F40F5B" w:rsidRDefault="00F40F5B" w:rsidP="00F40F5B">
      <w:r>
        <w:lastRenderedPageBreak/>
        <w:t xml:space="preserve"> testing accuracy(e5):0.99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26.9495</w:t>
      </w:r>
    </w:p>
    <w:p w:rsidR="00F40F5B" w:rsidRDefault="00F40F5B" w:rsidP="00F40F5B">
      <w:r>
        <w:t xml:space="preserve"> testing time:0.0805</w:t>
      </w:r>
    </w:p>
    <w:p w:rsidR="00F40F5B" w:rsidRDefault="00F40F5B" w:rsidP="00F40F5B">
      <w:r>
        <w:t xml:space="preserve"> training accuracy:0.96406</w:t>
      </w:r>
    </w:p>
    <w:p w:rsidR="00F40F5B" w:rsidRDefault="00F40F5B" w:rsidP="00F40F5B">
      <w:r>
        <w:t xml:space="preserve"> testing accuracy(e1):0.73300</w:t>
      </w:r>
    </w:p>
    <w:p w:rsidR="00F40F5B" w:rsidRDefault="00F40F5B" w:rsidP="00F40F5B">
      <w:r>
        <w:t xml:space="preserve"> testing accuracy(e2):0.90500</w:t>
      </w:r>
    </w:p>
    <w:p w:rsidR="00F40F5B" w:rsidRDefault="00F40F5B" w:rsidP="00F40F5B">
      <w:r>
        <w:t xml:space="preserve"> testing accuracy(e3):0.95600</w:t>
      </w:r>
    </w:p>
    <w:p w:rsidR="00F40F5B" w:rsidRDefault="00F40F5B" w:rsidP="00F40F5B">
      <w:r>
        <w:t xml:space="preserve"> testing accuracy(e4):0.98300</w:t>
      </w:r>
    </w:p>
    <w:p w:rsidR="00F40F5B" w:rsidRDefault="00F40F5B" w:rsidP="00F40F5B">
      <w:r>
        <w:t xml:space="preserve"> testing accuracy(e5):0.990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54.9718</w:t>
      </w:r>
    </w:p>
    <w:p w:rsidR="00F40F5B" w:rsidRDefault="00F40F5B" w:rsidP="00F40F5B">
      <w:r>
        <w:t xml:space="preserve"> testing time:0.1312</w:t>
      </w:r>
    </w:p>
    <w:p w:rsidR="00F40F5B" w:rsidRDefault="00F40F5B" w:rsidP="00F40F5B">
      <w:r>
        <w:t xml:space="preserve"> training accuracy:0.95781</w:t>
      </w:r>
    </w:p>
    <w:p w:rsidR="00F40F5B" w:rsidRDefault="00F40F5B" w:rsidP="00F40F5B">
      <w:r>
        <w:t xml:space="preserve"> testing accuracy(e1):0.71500</w:t>
      </w:r>
    </w:p>
    <w:p w:rsidR="00F40F5B" w:rsidRDefault="00F40F5B" w:rsidP="00F40F5B">
      <w:r>
        <w:t xml:space="preserve"> testing accuracy(e2):0.88600</w:t>
      </w:r>
    </w:p>
    <w:p w:rsidR="00F40F5B" w:rsidRDefault="00F40F5B" w:rsidP="00F40F5B">
      <w:r>
        <w:t xml:space="preserve"> testing accuracy(e3):0.94900</w:t>
      </w:r>
    </w:p>
    <w:p w:rsidR="00F40F5B" w:rsidRDefault="00F40F5B" w:rsidP="00F40F5B">
      <w:r>
        <w:t xml:space="preserve"> testing accuracy(e4):0.97900</w:t>
      </w:r>
    </w:p>
    <w:p w:rsidR="00F40F5B" w:rsidRDefault="00F40F5B" w:rsidP="00F40F5B">
      <w:r>
        <w:t xml:space="preserve"> testing accuracy(e5):0.993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1</w:t>
      </w:r>
    </w:p>
    <w:p w:rsidR="00F40F5B" w:rsidRDefault="00F40F5B" w:rsidP="00F40F5B"/>
    <w:p w:rsidR="00F40F5B" w:rsidRDefault="00F40F5B" w:rsidP="00F40F5B">
      <w:r>
        <w:t xml:space="preserve"> training time:2.2048</w:t>
      </w:r>
    </w:p>
    <w:p w:rsidR="00F40F5B" w:rsidRDefault="00F40F5B" w:rsidP="00F40F5B">
      <w:r>
        <w:t xml:space="preserve"> testing time:0.0400</w:t>
      </w:r>
    </w:p>
    <w:p w:rsidR="00F40F5B" w:rsidRDefault="00F40F5B" w:rsidP="00F40F5B">
      <w:r>
        <w:t xml:space="preserve"> training accuracy:0.96406</w:t>
      </w:r>
    </w:p>
    <w:p w:rsidR="00F40F5B" w:rsidRDefault="00F40F5B" w:rsidP="00F40F5B">
      <w:r>
        <w:t xml:space="preserve"> testing accuracy(e1):0.74100</w:t>
      </w:r>
    </w:p>
    <w:p w:rsidR="00F40F5B" w:rsidRDefault="00F40F5B" w:rsidP="00F40F5B">
      <w:r>
        <w:t xml:space="preserve"> testing accuracy(e2):0.91200</w:t>
      </w:r>
    </w:p>
    <w:p w:rsidR="00F40F5B" w:rsidRDefault="00F40F5B" w:rsidP="00F40F5B">
      <w:r>
        <w:t xml:space="preserve"> testing accuracy(e3):0.96500</w:t>
      </w:r>
    </w:p>
    <w:p w:rsidR="00F40F5B" w:rsidRDefault="00F40F5B" w:rsidP="00F40F5B">
      <w:r>
        <w:t xml:space="preserve"> testing accuracy(e4):0.98500</w:t>
      </w:r>
    </w:p>
    <w:p w:rsidR="00F40F5B" w:rsidRDefault="00F40F5B" w:rsidP="00F40F5B">
      <w:r>
        <w:t xml:space="preserve"> testing accuracy(e5):0.995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2</w:t>
      </w:r>
    </w:p>
    <w:p w:rsidR="00F40F5B" w:rsidRDefault="00F40F5B" w:rsidP="00F40F5B"/>
    <w:p w:rsidR="00F40F5B" w:rsidRDefault="00F40F5B" w:rsidP="00F40F5B">
      <w:r>
        <w:t xml:space="preserve"> training time:5.7186</w:t>
      </w:r>
    </w:p>
    <w:p w:rsidR="00F40F5B" w:rsidRDefault="00F40F5B" w:rsidP="00F40F5B">
      <w:r>
        <w:t xml:space="preserve"> testing time:0.0458</w:t>
      </w:r>
    </w:p>
    <w:p w:rsidR="00F40F5B" w:rsidRDefault="00F40F5B" w:rsidP="00F40F5B">
      <w:r>
        <w:t xml:space="preserve"> training accuracy:0.93750</w:t>
      </w:r>
    </w:p>
    <w:p w:rsidR="00F40F5B" w:rsidRDefault="00F40F5B" w:rsidP="00F40F5B">
      <w:r>
        <w:t xml:space="preserve"> testing accuracy(e1):0.73500</w:t>
      </w:r>
    </w:p>
    <w:p w:rsidR="00F40F5B" w:rsidRDefault="00F40F5B" w:rsidP="00F40F5B">
      <w:r>
        <w:t xml:space="preserve"> testing accuracy(e2):0.90100</w:t>
      </w:r>
    </w:p>
    <w:p w:rsidR="00F40F5B" w:rsidRDefault="00F40F5B" w:rsidP="00F40F5B">
      <w:r>
        <w:t xml:space="preserve"> testing accuracy(e3):0.95700</w:t>
      </w:r>
    </w:p>
    <w:p w:rsidR="00F40F5B" w:rsidRDefault="00F40F5B" w:rsidP="00F40F5B">
      <w:r>
        <w:t xml:space="preserve"> testing accuracy(e4):0.98400</w:t>
      </w:r>
    </w:p>
    <w:p w:rsidR="00F40F5B" w:rsidRDefault="00F40F5B" w:rsidP="00F40F5B">
      <w:r>
        <w:t xml:space="preserve"> testing accuracy(e5):0.994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3</w:t>
      </w:r>
    </w:p>
    <w:p w:rsidR="00F40F5B" w:rsidRDefault="00F40F5B" w:rsidP="00F40F5B"/>
    <w:p w:rsidR="00F40F5B" w:rsidRDefault="00F40F5B" w:rsidP="00F40F5B">
      <w:r>
        <w:t xml:space="preserve"> training time:12.8946</w:t>
      </w:r>
    </w:p>
    <w:p w:rsidR="00F40F5B" w:rsidRDefault="00F40F5B" w:rsidP="00F40F5B">
      <w:r>
        <w:t xml:space="preserve"> testing time:0.0559</w:t>
      </w:r>
    </w:p>
    <w:p w:rsidR="00F40F5B" w:rsidRDefault="00F40F5B" w:rsidP="00F40F5B">
      <w:r>
        <w:t xml:space="preserve"> training accuracy:0.98125</w:t>
      </w:r>
    </w:p>
    <w:p w:rsidR="00F40F5B" w:rsidRDefault="00F40F5B" w:rsidP="00F40F5B">
      <w:r>
        <w:t xml:space="preserve"> testing accuracy(e1):0.70800</w:t>
      </w:r>
    </w:p>
    <w:p w:rsidR="00F40F5B" w:rsidRDefault="00F40F5B" w:rsidP="00F40F5B">
      <w:r>
        <w:lastRenderedPageBreak/>
        <w:t xml:space="preserve"> testing accuracy(e2):0.90800</w:t>
      </w:r>
    </w:p>
    <w:p w:rsidR="00F40F5B" w:rsidRDefault="00F40F5B" w:rsidP="00F40F5B">
      <w:r>
        <w:t xml:space="preserve"> testing accuracy(e3):0.96900</w:t>
      </w:r>
    </w:p>
    <w:p w:rsidR="00F40F5B" w:rsidRDefault="00F40F5B" w:rsidP="00F40F5B">
      <w:r>
        <w:t xml:space="preserve"> testing accuracy(e4):0.98900</w:t>
      </w:r>
    </w:p>
    <w:p w:rsidR="00F40F5B" w:rsidRDefault="00F40F5B" w:rsidP="00F40F5B">
      <w:r>
        <w:t xml:space="preserve"> testing accuracy(e5):0.996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4</w:t>
      </w:r>
    </w:p>
    <w:p w:rsidR="00F40F5B" w:rsidRDefault="00F40F5B" w:rsidP="00F40F5B"/>
    <w:p w:rsidR="00F40F5B" w:rsidRDefault="00F40F5B" w:rsidP="00F40F5B">
      <w:r>
        <w:t xml:space="preserve"> training time:29.6527</w:t>
      </w:r>
    </w:p>
    <w:p w:rsidR="00F40F5B" w:rsidRDefault="00F40F5B" w:rsidP="00F40F5B">
      <w:r>
        <w:t xml:space="preserve"> testing time:0.0804</w:t>
      </w:r>
    </w:p>
    <w:p w:rsidR="00F40F5B" w:rsidRDefault="00F40F5B" w:rsidP="00F40F5B">
      <w:r>
        <w:t xml:space="preserve"> training accuracy:0.93594</w:t>
      </w:r>
    </w:p>
    <w:p w:rsidR="00F40F5B" w:rsidRDefault="00F40F5B" w:rsidP="00F40F5B">
      <w:r>
        <w:t xml:space="preserve"> testing accuracy(e1):0.73900</w:t>
      </w:r>
    </w:p>
    <w:p w:rsidR="00F40F5B" w:rsidRDefault="00F40F5B" w:rsidP="00F40F5B">
      <w:r>
        <w:t xml:space="preserve"> testing accuracy(e2):0.88700</w:t>
      </w:r>
    </w:p>
    <w:p w:rsidR="00F40F5B" w:rsidRDefault="00F40F5B" w:rsidP="00F40F5B">
      <w:r>
        <w:t xml:space="preserve"> testing accuracy(e3):0.95400</w:t>
      </w:r>
    </w:p>
    <w:p w:rsidR="00F40F5B" w:rsidRDefault="00F40F5B" w:rsidP="00F40F5B">
      <w:r>
        <w:t xml:space="preserve"> testing accuracy(e4):0.97200</w:t>
      </w:r>
    </w:p>
    <w:p w:rsidR="00F40F5B" w:rsidRDefault="00F40F5B" w:rsidP="00F40F5B">
      <w:r>
        <w:t xml:space="preserve"> testing accuracy(e5):0.99100</w:t>
      </w:r>
    </w:p>
    <w:p w:rsidR="00F40F5B" w:rsidRDefault="00F40F5B" w:rsidP="00F40F5B"/>
    <w:p w:rsidR="00F40F5B" w:rsidRDefault="00F40F5B" w:rsidP="00F40F5B">
      <w:r>
        <w:t>/**************************************************/</w:t>
      </w:r>
    </w:p>
    <w:p w:rsidR="00F40F5B" w:rsidRDefault="00F40F5B" w:rsidP="00F40F5B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F40F5B" w:rsidRDefault="00F40F5B" w:rsidP="00F40F5B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10</w:t>
      </w:r>
    </w:p>
    <w:p w:rsidR="00F40F5B" w:rsidRDefault="00F40F5B" w:rsidP="00F40F5B"/>
    <w:p w:rsidR="00F40F5B" w:rsidRDefault="00F40F5B" w:rsidP="00F40F5B">
      <w:r>
        <w:t xml:space="preserve"> training time:61.1013</w:t>
      </w:r>
    </w:p>
    <w:p w:rsidR="00F40F5B" w:rsidRDefault="00F40F5B" w:rsidP="00F40F5B">
      <w:r>
        <w:t xml:space="preserve"> testing time:0.1384</w:t>
      </w:r>
    </w:p>
    <w:p w:rsidR="00F40F5B" w:rsidRDefault="00F40F5B" w:rsidP="00F40F5B">
      <w:r>
        <w:t xml:space="preserve"> training accuracy:0.95937</w:t>
      </w:r>
    </w:p>
    <w:p w:rsidR="00F40F5B" w:rsidRDefault="00F40F5B" w:rsidP="00F40F5B">
      <w:r>
        <w:t xml:space="preserve"> testing accuracy(e1):0.72000</w:t>
      </w:r>
    </w:p>
    <w:p w:rsidR="00F40F5B" w:rsidRDefault="00F40F5B" w:rsidP="00F40F5B">
      <w:r>
        <w:t xml:space="preserve"> testing accuracy(e2):0.86000</w:t>
      </w:r>
    </w:p>
    <w:p w:rsidR="00F40F5B" w:rsidRDefault="00F40F5B" w:rsidP="00F40F5B">
      <w:r>
        <w:t xml:space="preserve"> testing accuracy(e3):0.94600</w:t>
      </w:r>
    </w:p>
    <w:p w:rsidR="00F40F5B" w:rsidRDefault="00F40F5B" w:rsidP="00F40F5B">
      <w:r>
        <w:t xml:space="preserve"> testing accuracy(e4):0.97300</w:t>
      </w:r>
    </w:p>
    <w:p w:rsidR="00B6028F" w:rsidRPr="00B6028F" w:rsidRDefault="00F40F5B" w:rsidP="00F40F5B">
      <w:r>
        <w:t xml:space="preserve"> testing accuracy(e5):0.99100</w:t>
      </w:r>
    </w:p>
    <w:p w:rsidR="004D69E7" w:rsidRDefault="004D69E7" w:rsidP="00B916A5"/>
    <w:p w:rsidR="004D69E7" w:rsidRDefault="004D69E7" w:rsidP="00B916A5"/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0.5564</w:t>
      </w:r>
    </w:p>
    <w:p w:rsidR="002F7806" w:rsidRDefault="002F7806" w:rsidP="002F7806">
      <w:r>
        <w:t xml:space="preserve"> testing time:0.0438</w:t>
      </w:r>
    </w:p>
    <w:p w:rsidR="002F7806" w:rsidRDefault="002F7806" w:rsidP="002F7806">
      <w:r>
        <w:t xml:space="preserve"> training accuracy:0.58906</w:t>
      </w:r>
    </w:p>
    <w:p w:rsidR="002F7806" w:rsidRDefault="002F7806" w:rsidP="002F7806">
      <w:r>
        <w:t xml:space="preserve"> testing accuracy(e1):0.62300</w:t>
      </w:r>
    </w:p>
    <w:p w:rsidR="002F7806" w:rsidRDefault="002F7806" w:rsidP="002F7806">
      <w:r>
        <w:t xml:space="preserve"> testing accuracy(e2):0.78800</w:t>
      </w:r>
    </w:p>
    <w:p w:rsidR="002F7806" w:rsidRDefault="002F7806" w:rsidP="002F7806">
      <w:r>
        <w:t xml:space="preserve"> testing accuracy(e3):0.87700</w:t>
      </w:r>
    </w:p>
    <w:p w:rsidR="002F7806" w:rsidRDefault="002F7806" w:rsidP="002F7806">
      <w:r>
        <w:t xml:space="preserve"> testing accuracy(e4):0.93300</w:t>
      </w:r>
    </w:p>
    <w:p w:rsidR="002F7806" w:rsidRDefault="002F7806" w:rsidP="002F7806">
      <w:r>
        <w:t xml:space="preserve"> testing accuracy(e5):0.977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1.1499</w:t>
      </w:r>
    </w:p>
    <w:p w:rsidR="002F7806" w:rsidRDefault="002F7806" w:rsidP="002F7806">
      <w:r>
        <w:t xml:space="preserve"> testing time:0.0530</w:t>
      </w:r>
    </w:p>
    <w:p w:rsidR="002F7806" w:rsidRDefault="002F7806" w:rsidP="002F7806">
      <w:r>
        <w:t xml:space="preserve"> training accuracy:0.62500</w:t>
      </w:r>
    </w:p>
    <w:p w:rsidR="002F7806" w:rsidRDefault="002F7806" w:rsidP="002F7806">
      <w:r>
        <w:t xml:space="preserve"> testing accuracy(e1):0.62300</w:t>
      </w:r>
    </w:p>
    <w:p w:rsidR="002F7806" w:rsidRDefault="002F7806" w:rsidP="002F7806">
      <w:r>
        <w:t xml:space="preserve"> testing accuracy(e2):0.79000</w:t>
      </w:r>
    </w:p>
    <w:p w:rsidR="002F7806" w:rsidRDefault="002F7806" w:rsidP="002F7806">
      <w:r>
        <w:t xml:space="preserve"> testing accuracy(e3):0.90100</w:t>
      </w:r>
    </w:p>
    <w:p w:rsidR="002F7806" w:rsidRDefault="002F7806" w:rsidP="002F7806">
      <w:r>
        <w:t xml:space="preserve"> testing accuracy(e4):0.94800</w:t>
      </w:r>
    </w:p>
    <w:p w:rsidR="002F7806" w:rsidRDefault="002F7806" w:rsidP="002F7806">
      <w:r>
        <w:t xml:space="preserve"> testing accuracy(e5):0.97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2.1972</w:t>
      </w:r>
    </w:p>
    <w:p w:rsidR="002F7806" w:rsidRDefault="002F7806" w:rsidP="002F7806">
      <w:r>
        <w:t xml:space="preserve"> testing time:0.0628</w:t>
      </w:r>
    </w:p>
    <w:p w:rsidR="002F7806" w:rsidRDefault="002F7806" w:rsidP="002F7806">
      <w:r>
        <w:t xml:space="preserve"> training accuracy:0.67188</w:t>
      </w:r>
    </w:p>
    <w:p w:rsidR="002F7806" w:rsidRDefault="002F7806" w:rsidP="002F7806">
      <w:r>
        <w:t xml:space="preserve"> testing accuracy(e1):0.65500</w:t>
      </w:r>
    </w:p>
    <w:p w:rsidR="002F7806" w:rsidRDefault="002F7806" w:rsidP="002F7806">
      <w:r>
        <w:t xml:space="preserve"> testing accuracy(e2):0.80000</w:t>
      </w:r>
    </w:p>
    <w:p w:rsidR="002F7806" w:rsidRDefault="002F7806" w:rsidP="002F7806">
      <w:r>
        <w:t xml:space="preserve"> testing accuracy(e3):0.88900</w:t>
      </w:r>
    </w:p>
    <w:p w:rsidR="002F7806" w:rsidRDefault="002F7806" w:rsidP="002F7806">
      <w:r>
        <w:t xml:space="preserve"> testing accuracy(e4):0.94500</w:t>
      </w:r>
    </w:p>
    <w:p w:rsidR="002F7806" w:rsidRDefault="002F7806" w:rsidP="002F7806">
      <w:r>
        <w:t xml:space="preserve"> testing accuracy(e5):0.970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4.4784</w:t>
      </w:r>
    </w:p>
    <w:p w:rsidR="002F7806" w:rsidRDefault="002F7806" w:rsidP="002F7806">
      <w:r>
        <w:t xml:space="preserve"> testing time:0.0962</w:t>
      </w:r>
    </w:p>
    <w:p w:rsidR="002F7806" w:rsidRDefault="002F7806" w:rsidP="002F7806">
      <w:r>
        <w:t xml:space="preserve"> training accuracy:0.52812</w:t>
      </w:r>
    </w:p>
    <w:p w:rsidR="002F7806" w:rsidRDefault="002F7806" w:rsidP="002F7806">
      <w:r>
        <w:t xml:space="preserve"> testing accuracy(e1):0.55900</w:t>
      </w:r>
    </w:p>
    <w:p w:rsidR="002F7806" w:rsidRDefault="002F7806" w:rsidP="002F7806">
      <w:r>
        <w:t xml:space="preserve"> testing accuracy(e2):0.76200</w:t>
      </w:r>
    </w:p>
    <w:p w:rsidR="002F7806" w:rsidRDefault="002F7806" w:rsidP="002F7806">
      <w:r>
        <w:t xml:space="preserve"> testing accuracy(e3):0.85500</w:t>
      </w:r>
    </w:p>
    <w:p w:rsidR="002F7806" w:rsidRDefault="002F7806" w:rsidP="002F7806">
      <w:r>
        <w:t xml:space="preserve"> testing accuracy(e4):0.93700</w:t>
      </w:r>
    </w:p>
    <w:p w:rsidR="002F7806" w:rsidRDefault="002F7806" w:rsidP="002F7806">
      <w:r>
        <w:t xml:space="preserve"> testing accuracy(e5):0.970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13.7153</w:t>
      </w:r>
    </w:p>
    <w:p w:rsidR="002F7806" w:rsidRDefault="002F7806" w:rsidP="002F7806">
      <w:r>
        <w:t xml:space="preserve"> testing time:0.2066</w:t>
      </w:r>
    </w:p>
    <w:p w:rsidR="002F7806" w:rsidRDefault="002F7806" w:rsidP="002F7806">
      <w:r>
        <w:t xml:space="preserve"> training accuracy:0.25156</w:t>
      </w:r>
    </w:p>
    <w:p w:rsidR="002F7806" w:rsidRDefault="002F7806" w:rsidP="002F7806">
      <w:r>
        <w:t xml:space="preserve"> testing accuracy(e1):0.25800</w:t>
      </w:r>
    </w:p>
    <w:p w:rsidR="002F7806" w:rsidRDefault="002F7806" w:rsidP="002F7806">
      <w:r>
        <w:lastRenderedPageBreak/>
        <w:t xml:space="preserve"> testing accuracy(e2):0.47700</w:t>
      </w:r>
    </w:p>
    <w:p w:rsidR="002F7806" w:rsidRDefault="002F7806" w:rsidP="002F7806">
      <w:r>
        <w:t xml:space="preserve"> testing accuracy(e3):0.65800</w:t>
      </w:r>
    </w:p>
    <w:p w:rsidR="002F7806" w:rsidRDefault="002F7806" w:rsidP="002F7806">
      <w:r>
        <w:t xml:space="preserve"> testing accuracy(e4):0.80100</w:t>
      </w:r>
    </w:p>
    <w:p w:rsidR="002F7806" w:rsidRDefault="002F7806" w:rsidP="002F7806">
      <w:r>
        <w:t xml:space="preserve"> testing accuracy(e5):0.961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0.7080</w:t>
      </w:r>
    </w:p>
    <w:p w:rsidR="002F7806" w:rsidRDefault="002F7806" w:rsidP="002F7806">
      <w:r>
        <w:t xml:space="preserve"> testing time:0.0397</w:t>
      </w:r>
    </w:p>
    <w:p w:rsidR="002F7806" w:rsidRDefault="002F7806" w:rsidP="002F7806">
      <w:r>
        <w:t xml:space="preserve"> training accuracy:0.79375</w:t>
      </w:r>
    </w:p>
    <w:p w:rsidR="002F7806" w:rsidRDefault="002F7806" w:rsidP="002F7806">
      <w:r>
        <w:t xml:space="preserve"> testing accuracy(e1):0.71700</w:t>
      </w:r>
    </w:p>
    <w:p w:rsidR="002F7806" w:rsidRDefault="002F7806" w:rsidP="002F7806">
      <w:r>
        <w:t xml:space="preserve"> testing accuracy(e2):0.85500</w:t>
      </w:r>
    </w:p>
    <w:p w:rsidR="002F7806" w:rsidRDefault="002F7806" w:rsidP="002F7806">
      <w:r>
        <w:t xml:space="preserve"> testing accuracy(e3):0.92900</w:t>
      </w:r>
    </w:p>
    <w:p w:rsidR="002F7806" w:rsidRDefault="002F7806" w:rsidP="002F7806">
      <w:r>
        <w:t xml:space="preserve"> testing accuracy(e4):0.96600</w:t>
      </w:r>
    </w:p>
    <w:p w:rsidR="002F7806" w:rsidRDefault="002F7806" w:rsidP="002F7806">
      <w:r>
        <w:t xml:space="preserve"> testing accuracy(e5):0.986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1.5617</w:t>
      </w:r>
    </w:p>
    <w:p w:rsidR="002F7806" w:rsidRDefault="002F7806" w:rsidP="002F7806">
      <w:r>
        <w:t xml:space="preserve"> testing time:0.0446</w:t>
      </w:r>
    </w:p>
    <w:p w:rsidR="002F7806" w:rsidRDefault="002F7806" w:rsidP="002F7806">
      <w:r>
        <w:t xml:space="preserve"> training accuracy:0.85156</w:t>
      </w:r>
    </w:p>
    <w:p w:rsidR="002F7806" w:rsidRDefault="002F7806" w:rsidP="002F7806">
      <w:r>
        <w:t xml:space="preserve"> testing accuracy(e1):0.73600</w:t>
      </w:r>
    </w:p>
    <w:p w:rsidR="002F7806" w:rsidRDefault="002F7806" w:rsidP="002F7806">
      <w:r>
        <w:t xml:space="preserve"> testing accuracy(e2):0.88700</w:t>
      </w:r>
    </w:p>
    <w:p w:rsidR="002F7806" w:rsidRDefault="002F7806" w:rsidP="002F7806">
      <w:r>
        <w:t xml:space="preserve"> testing accuracy(e3):0.95500</w:t>
      </w:r>
    </w:p>
    <w:p w:rsidR="002F7806" w:rsidRDefault="002F7806" w:rsidP="002F7806">
      <w:r>
        <w:t xml:space="preserve"> testing accuracy(e4):0.98000</w:t>
      </w:r>
    </w:p>
    <w:p w:rsidR="002F7806" w:rsidRDefault="002F7806" w:rsidP="002F7806">
      <w:r>
        <w:t xml:space="preserve"> testing accuracy(e5):0.99100</w:t>
      </w:r>
    </w:p>
    <w:p w:rsidR="002F7806" w:rsidRDefault="002F7806" w:rsidP="002F7806"/>
    <w:p w:rsidR="002F7806" w:rsidRDefault="002F7806" w:rsidP="002F7806">
      <w:r>
        <w:lastRenderedPageBreak/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3.1669</w:t>
      </w:r>
    </w:p>
    <w:p w:rsidR="002F7806" w:rsidRDefault="002F7806" w:rsidP="002F7806">
      <w:r>
        <w:t xml:space="preserve"> testing time:0.0534</w:t>
      </w:r>
    </w:p>
    <w:p w:rsidR="002F7806" w:rsidRDefault="002F7806" w:rsidP="002F7806">
      <w:r>
        <w:t xml:space="preserve"> training accuracy:0.86094</w:t>
      </w:r>
    </w:p>
    <w:p w:rsidR="002F7806" w:rsidRDefault="002F7806" w:rsidP="002F7806">
      <w:r>
        <w:t xml:space="preserve"> testing accuracy(e1):0.72800</w:t>
      </w:r>
    </w:p>
    <w:p w:rsidR="002F7806" w:rsidRDefault="002F7806" w:rsidP="002F7806">
      <w:r>
        <w:t xml:space="preserve"> testing accuracy(e2):0.89100</w:t>
      </w:r>
    </w:p>
    <w:p w:rsidR="002F7806" w:rsidRDefault="002F7806" w:rsidP="002F7806">
      <w:r>
        <w:t xml:space="preserve"> testing accuracy(e3):0.95100</w:t>
      </w:r>
    </w:p>
    <w:p w:rsidR="002F7806" w:rsidRDefault="002F7806" w:rsidP="002F7806">
      <w:r>
        <w:t xml:space="preserve"> testing accuracy(e4):0.98100</w:t>
      </w:r>
    </w:p>
    <w:p w:rsidR="002F7806" w:rsidRDefault="002F7806" w:rsidP="002F7806">
      <w:r>
        <w:t xml:space="preserve"> testing accuracy(e5):0.989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7.1074</w:t>
      </w:r>
    </w:p>
    <w:p w:rsidR="002F7806" w:rsidRDefault="002F7806" w:rsidP="002F7806">
      <w:r>
        <w:t xml:space="preserve"> testing time:0.0767</w:t>
      </w:r>
    </w:p>
    <w:p w:rsidR="002F7806" w:rsidRDefault="002F7806" w:rsidP="002F7806">
      <w:r>
        <w:t xml:space="preserve"> training accuracy:0.80469</w:t>
      </w:r>
    </w:p>
    <w:p w:rsidR="002F7806" w:rsidRDefault="002F7806" w:rsidP="002F7806">
      <w:r>
        <w:t xml:space="preserve"> testing accuracy(e1):0.71600</w:t>
      </w:r>
    </w:p>
    <w:p w:rsidR="002F7806" w:rsidRDefault="002F7806" w:rsidP="002F7806">
      <w:r>
        <w:t xml:space="preserve"> testing accuracy(e2):0.87000</w:t>
      </w:r>
    </w:p>
    <w:p w:rsidR="002F7806" w:rsidRDefault="002F7806" w:rsidP="002F7806">
      <w:r>
        <w:t xml:space="preserve"> testing accuracy(e3):0.95000</w:t>
      </w:r>
    </w:p>
    <w:p w:rsidR="002F7806" w:rsidRDefault="002F7806" w:rsidP="002F7806">
      <w:r>
        <w:t xml:space="preserve"> testing accuracy(e4):0.98900</w:t>
      </w:r>
    </w:p>
    <w:p w:rsidR="002F7806" w:rsidRDefault="002F7806" w:rsidP="002F7806">
      <w:r>
        <w:t xml:space="preserve"> testing accuracy(e5):0.992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2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21.8990</w:t>
      </w:r>
    </w:p>
    <w:p w:rsidR="002F7806" w:rsidRDefault="002F7806" w:rsidP="002F7806">
      <w:r>
        <w:lastRenderedPageBreak/>
        <w:t xml:space="preserve"> testing time:0.1860</w:t>
      </w:r>
    </w:p>
    <w:p w:rsidR="002F7806" w:rsidRDefault="002F7806" w:rsidP="002F7806">
      <w:r>
        <w:t xml:space="preserve"> training accuracy:0.39375</w:t>
      </w:r>
    </w:p>
    <w:p w:rsidR="002F7806" w:rsidRDefault="002F7806" w:rsidP="002F7806">
      <w:r>
        <w:t xml:space="preserve"> testing accuracy(e1):0.39000</w:t>
      </w:r>
    </w:p>
    <w:p w:rsidR="002F7806" w:rsidRDefault="002F7806" w:rsidP="002F7806">
      <w:r>
        <w:t xml:space="preserve"> testing accuracy(e2):0.57800</w:t>
      </w:r>
    </w:p>
    <w:p w:rsidR="002F7806" w:rsidRDefault="002F7806" w:rsidP="002F7806">
      <w:r>
        <w:t xml:space="preserve"> testing accuracy(e3):0.72500</w:t>
      </w:r>
    </w:p>
    <w:p w:rsidR="002F7806" w:rsidRDefault="002F7806" w:rsidP="002F7806">
      <w:r>
        <w:t xml:space="preserve"> testing accuracy(e4):0.84500</w:t>
      </w:r>
    </w:p>
    <w:p w:rsidR="002F7806" w:rsidRDefault="002F7806" w:rsidP="002F7806">
      <w:r>
        <w:t xml:space="preserve"> testing accuracy(e5):0.966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0.8728</w:t>
      </w:r>
    </w:p>
    <w:p w:rsidR="002F7806" w:rsidRDefault="002F7806" w:rsidP="002F7806">
      <w:r>
        <w:t xml:space="preserve"> testing time:0.0386</w:t>
      </w:r>
    </w:p>
    <w:p w:rsidR="002F7806" w:rsidRDefault="002F7806" w:rsidP="002F7806">
      <w:r>
        <w:t xml:space="preserve"> training accuracy:0.87187</w:t>
      </w:r>
    </w:p>
    <w:p w:rsidR="002F7806" w:rsidRDefault="002F7806" w:rsidP="002F7806">
      <w:r>
        <w:t xml:space="preserve"> testing accuracy(e1):0.71700</w:t>
      </w:r>
    </w:p>
    <w:p w:rsidR="002F7806" w:rsidRDefault="002F7806" w:rsidP="002F7806">
      <w:r>
        <w:t xml:space="preserve"> testing accuracy(e2):0.89500</w:t>
      </w:r>
    </w:p>
    <w:p w:rsidR="002F7806" w:rsidRDefault="002F7806" w:rsidP="002F7806">
      <w:r>
        <w:t xml:space="preserve"> testing accuracy(e3):0.95300</w:t>
      </w:r>
    </w:p>
    <w:p w:rsidR="002F7806" w:rsidRDefault="002F7806" w:rsidP="002F7806">
      <w:r>
        <w:t xml:space="preserve"> testing accuracy(e4):0.98300</w:t>
      </w:r>
    </w:p>
    <w:p w:rsidR="002F7806" w:rsidRDefault="002F7806" w:rsidP="002F7806">
      <w:r>
        <w:t xml:space="preserve"> testing accuracy(e5):0.992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2.0087</w:t>
      </w:r>
    </w:p>
    <w:p w:rsidR="002F7806" w:rsidRDefault="002F7806" w:rsidP="002F7806">
      <w:r>
        <w:t xml:space="preserve"> testing time:0.0474</w:t>
      </w:r>
    </w:p>
    <w:p w:rsidR="002F7806" w:rsidRDefault="002F7806" w:rsidP="002F7806">
      <w:r>
        <w:t xml:space="preserve"> training accuracy:0.92500</w:t>
      </w:r>
    </w:p>
    <w:p w:rsidR="002F7806" w:rsidRDefault="002F7806" w:rsidP="002F7806">
      <w:r>
        <w:t xml:space="preserve"> testing accuracy(e1):0.74800</w:t>
      </w:r>
    </w:p>
    <w:p w:rsidR="002F7806" w:rsidRDefault="002F7806" w:rsidP="002F7806">
      <w:r>
        <w:t xml:space="preserve"> testing accuracy(e2):0.91400</w:t>
      </w:r>
    </w:p>
    <w:p w:rsidR="002F7806" w:rsidRDefault="002F7806" w:rsidP="002F7806">
      <w:r>
        <w:t xml:space="preserve"> testing accuracy(e3):0.96400</w:t>
      </w:r>
    </w:p>
    <w:p w:rsidR="002F7806" w:rsidRDefault="002F7806" w:rsidP="002F7806">
      <w:r>
        <w:lastRenderedPageBreak/>
        <w:t xml:space="preserve"> testing accuracy(e4):0.98400</w:t>
      </w:r>
    </w:p>
    <w:p w:rsidR="002F7806" w:rsidRDefault="002F7806" w:rsidP="002F7806">
      <w:r>
        <w:t xml:space="preserve"> testing accuracy(e5):0.995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4.4525</w:t>
      </w:r>
    </w:p>
    <w:p w:rsidR="002F7806" w:rsidRDefault="002F7806" w:rsidP="002F7806">
      <w:r>
        <w:t xml:space="preserve"> testing time:0.0532</w:t>
      </w:r>
    </w:p>
    <w:p w:rsidR="002F7806" w:rsidRDefault="002F7806" w:rsidP="002F7806">
      <w:r>
        <w:t xml:space="preserve"> training accuracy:0.93750</w:t>
      </w:r>
    </w:p>
    <w:p w:rsidR="002F7806" w:rsidRDefault="002F7806" w:rsidP="002F7806">
      <w:r>
        <w:t xml:space="preserve"> testing accuracy(e1):0.74000</w:t>
      </w:r>
    </w:p>
    <w:p w:rsidR="002F7806" w:rsidRDefault="002F7806" w:rsidP="002F7806">
      <w:r>
        <w:t xml:space="preserve"> testing accuracy(e2):0.90900</w:t>
      </w:r>
    </w:p>
    <w:p w:rsidR="002F7806" w:rsidRDefault="002F7806" w:rsidP="002F7806">
      <w:r>
        <w:t xml:space="preserve"> testing accuracy(e3):0.97300</w:t>
      </w:r>
    </w:p>
    <w:p w:rsidR="002F7806" w:rsidRDefault="002F7806" w:rsidP="002F7806">
      <w:r>
        <w:t xml:space="preserve"> testing accuracy(e4):0.98700</w:t>
      </w:r>
    </w:p>
    <w:p w:rsidR="002F7806" w:rsidRDefault="002F7806" w:rsidP="002F7806">
      <w:r>
        <w:t xml:space="preserve"> testing accuracy(e5):0.997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9.7870</w:t>
      </w:r>
    </w:p>
    <w:p w:rsidR="002F7806" w:rsidRDefault="002F7806" w:rsidP="002F7806">
      <w:r>
        <w:t xml:space="preserve"> testing time:0.0822</w:t>
      </w:r>
    </w:p>
    <w:p w:rsidR="002F7806" w:rsidRDefault="002F7806" w:rsidP="002F7806">
      <w:r>
        <w:t xml:space="preserve"> training accuracy:0.87969</w:t>
      </w:r>
    </w:p>
    <w:p w:rsidR="002F7806" w:rsidRDefault="002F7806" w:rsidP="002F7806">
      <w:r>
        <w:t xml:space="preserve"> testing accuracy(e1):0.73900</w:t>
      </w:r>
    </w:p>
    <w:p w:rsidR="002F7806" w:rsidRDefault="002F7806" w:rsidP="002F7806">
      <w:r>
        <w:t xml:space="preserve"> testing accuracy(e2):0.91100</w:t>
      </w:r>
    </w:p>
    <w:p w:rsidR="002F7806" w:rsidRDefault="002F7806" w:rsidP="002F7806">
      <w:r>
        <w:t xml:space="preserve"> testing accuracy(e3):0.97400</w:t>
      </w:r>
    </w:p>
    <w:p w:rsidR="002F7806" w:rsidRDefault="002F7806" w:rsidP="002F7806">
      <w:r>
        <w:t xml:space="preserve"> testing accuracy(e4):0.98700</w:t>
      </w:r>
    </w:p>
    <w:p w:rsidR="002F7806" w:rsidRDefault="002F7806" w:rsidP="002F7806">
      <w:r>
        <w:t xml:space="preserve"> testing accuracy(e5):0.995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lastRenderedPageBreak/>
        <w:t>epoch_size</w:t>
      </w:r>
      <w:proofErr w:type="spellEnd"/>
      <w:r>
        <w:t>=</w:t>
      </w:r>
      <w:proofErr w:type="gramStart"/>
      <w:r>
        <w:t>3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30.7110</w:t>
      </w:r>
    </w:p>
    <w:p w:rsidR="002F7806" w:rsidRDefault="002F7806" w:rsidP="002F7806">
      <w:r>
        <w:t xml:space="preserve"> testing time:0.1815</w:t>
      </w:r>
    </w:p>
    <w:p w:rsidR="002F7806" w:rsidRDefault="002F7806" w:rsidP="002F7806">
      <w:r>
        <w:t xml:space="preserve"> training accuracy:0.52656</w:t>
      </w:r>
    </w:p>
    <w:p w:rsidR="002F7806" w:rsidRDefault="002F7806" w:rsidP="002F7806">
      <w:r>
        <w:t xml:space="preserve"> testing accuracy(e1):0.47300</w:t>
      </w:r>
    </w:p>
    <w:p w:rsidR="002F7806" w:rsidRDefault="002F7806" w:rsidP="002F7806">
      <w:r>
        <w:t xml:space="preserve"> testing accuracy(e2):0.67600</w:t>
      </w:r>
    </w:p>
    <w:p w:rsidR="002F7806" w:rsidRDefault="002F7806" w:rsidP="002F7806">
      <w:r>
        <w:t xml:space="preserve"> testing accuracy(e3):0.79100</w:t>
      </w:r>
    </w:p>
    <w:p w:rsidR="002F7806" w:rsidRDefault="002F7806" w:rsidP="002F7806">
      <w:r>
        <w:t xml:space="preserve"> testing accuracy(e4):0.88200</w:t>
      </w:r>
    </w:p>
    <w:p w:rsidR="002F7806" w:rsidRDefault="002F7806" w:rsidP="002F7806">
      <w:r>
        <w:t xml:space="preserve"> testing accuracy(e5):0.971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1.0791</w:t>
      </w:r>
    </w:p>
    <w:p w:rsidR="002F7806" w:rsidRDefault="002F7806" w:rsidP="002F7806">
      <w:r>
        <w:t xml:space="preserve"> testing time:0.0402</w:t>
      </w:r>
    </w:p>
    <w:p w:rsidR="002F7806" w:rsidRDefault="002F7806" w:rsidP="002F7806">
      <w:r>
        <w:t xml:space="preserve"> training accuracy:0.92188</w:t>
      </w:r>
    </w:p>
    <w:p w:rsidR="002F7806" w:rsidRDefault="002F7806" w:rsidP="002F7806">
      <w:r>
        <w:t xml:space="preserve"> testing accuracy(e1):0.73400</w:t>
      </w:r>
    </w:p>
    <w:p w:rsidR="002F7806" w:rsidRDefault="002F7806" w:rsidP="002F7806">
      <w:r>
        <w:t xml:space="preserve"> testing accuracy(e2):0.90800</w:t>
      </w:r>
    </w:p>
    <w:p w:rsidR="002F7806" w:rsidRDefault="002F7806" w:rsidP="002F7806">
      <w:r>
        <w:t xml:space="preserve"> testing accuracy(e3):0.96300</w:t>
      </w:r>
    </w:p>
    <w:p w:rsidR="002F7806" w:rsidRDefault="002F7806" w:rsidP="002F7806">
      <w:r>
        <w:t xml:space="preserve"> testing accuracy(e4):0.98800</w:t>
      </w:r>
    </w:p>
    <w:p w:rsidR="002F7806" w:rsidRDefault="002F7806" w:rsidP="002F7806">
      <w:r>
        <w:t xml:space="preserve"> testing accuracy(e5):0.995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2.5972</w:t>
      </w:r>
    </w:p>
    <w:p w:rsidR="002F7806" w:rsidRDefault="002F7806" w:rsidP="002F7806">
      <w:r>
        <w:t xml:space="preserve"> testing time:0.0464</w:t>
      </w:r>
    </w:p>
    <w:p w:rsidR="002F7806" w:rsidRDefault="002F7806" w:rsidP="002F7806">
      <w:r>
        <w:t xml:space="preserve"> training accuracy:0.96562</w:t>
      </w:r>
    </w:p>
    <w:p w:rsidR="002F7806" w:rsidRDefault="002F7806" w:rsidP="002F7806">
      <w:r>
        <w:lastRenderedPageBreak/>
        <w:t xml:space="preserve"> testing accuracy(e1):0.76500</w:t>
      </w:r>
    </w:p>
    <w:p w:rsidR="002F7806" w:rsidRDefault="002F7806" w:rsidP="002F7806">
      <w:r>
        <w:t xml:space="preserve"> testing accuracy(e2):0.91200</w:t>
      </w:r>
    </w:p>
    <w:p w:rsidR="002F7806" w:rsidRDefault="002F7806" w:rsidP="002F7806">
      <w:r>
        <w:t xml:space="preserve"> testing accuracy(e3):0.96300</w:t>
      </w:r>
    </w:p>
    <w:p w:rsidR="002F7806" w:rsidRDefault="002F7806" w:rsidP="002F7806">
      <w:r>
        <w:t xml:space="preserve"> testing accuracy(e4):0.98500</w:t>
      </w:r>
    </w:p>
    <w:p w:rsidR="002F7806" w:rsidRDefault="002F7806" w:rsidP="002F7806">
      <w:r>
        <w:t xml:space="preserve"> testing accuracy(e5):0.997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5.7207</w:t>
      </w:r>
    </w:p>
    <w:p w:rsidR="002F7806" w:rsidRDefault="002F7806" w:rsidP="002F7806">
      <w:r>
        <w:t xml:space="preserve"> testing time:0.0564</w:t>
      </w:r>
    </w:p>
    <w:p w:rsidR="002F7806" w:rsidRDefault="002F7806" w:rsidP="002F7806">
      <w:r>
        <w:t xml:space="preserve"> training accuracy:0.95313</w:t>
      </w:r>
    </w:p>
    <w:p w:rsidR="002F7806" w:rsidRDefault="002F7806" w:rsidP="002F7806">
      <w:r>
        <w:t xml:space="preserve"> testing accuracy(e1):0.74700</w:t>
      </w:r>
    </w:p>
    <w:p w:rsidR="002F7806" w:rsidRDefault="002F7806" w:rsidP="002F7806">
      <w:r>
        <w:t xml:space="preserve"> testing accuracy(e2):0.92500</w:t>
      </w:r>
    </w:p>
    <w:p w:rsidR="002F7806" w:rsidRDefault="002F7806" w:rsidP="002F7806">
      <w:r>
        <w:t xml:space="preserve"> testing accuracy(e3):0.96900</w:t>
      </w:r>
    </w:p>
    <w:p w:rsidR="002F7806" w:rsidRDefault="002F7806" w:rsidP="002F7806">
      <w:r>
        <w:t xml:space="preserve"> testing accuracy(e4):0.98600</w:t>
      </w:r>
    </w:p>
    <w:p w:rsidR="002F7806" w:rsidRDefault="002F7806" w:rsidP="002F7806">
      <w:r>
        <w:t xml:space="preserve"> testing accuracy(e5):0.992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12.9442</w:t>
      </w:r>
    </w:p>
    <w:p w:rsidR="002F7806" w:rsidRDefault="002F7806" w:rsidP="002F7806">
      <w:r>
        <w:t xml:space="preserve"> testing time:0.0852</w:t>
      </w:r>
    </w:p>
    <w:p w:rsidR="002F7806" w:rsidRDefault="002F7806" w:rsidP="002F7806">
      <w:r>
        <w:t xml:space="preserve"> training accuracy:0.90156</w:t>
      </w:r>
    </w:p>
    <w:p w:rsidR="002F7806" w:rsidRDefault="002F7806" w:rsidP="002F7806">
      <w:r>
        <w:t xml:space="preserve"> testing accuracy(e1):0.76200</w:t>
      </w:r>
    </w:p>
    <w:p w:rsidR="002F7806" w:rsidRDefault="002F7806" w:rsidP="002F7806">
      <w:r>
        <w:t xml:space="preserve"> testing accuracy(e2):0.90500</w:t>
      </w:r>
    </w:p>
    <w:p w:rsidR="002F7806" w:rsidRDefault="002F7806" w:rsidP="002F7806">
      <w:r>
        <w:t xml:space="preserve"> testing accuracy(e3):0.96500</w:t>
      </w:r>
    </w:p>
    <w:p w:rsidR="002F7806" w:rsidRDefault="002F7806" w:rsidP="002F7806">
      <w:r>
        <w:t xml:space="preserve"> testing accuracy(e4):0.98600</w:t>
      </w:r>
    </w:p>
    <w:p w:rsidR="002F7806" w:rsidRDefault="002F7806" w:rsidP="002F7806">
      <w:r>
        <w:t xml:space="preserve"> testing accuracy(e5):0.998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4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37.9564</w:t>
      </w:r>
    </w:p>
    <w:p w:rsidR="002F7806" w:rsidRDefault="002F7806" w:rsidP="002F7806">
      <w:r>
        <w:t xml:space="preserve"> testing time:0.2066</w:t>
      </w:r>
    </w:p>
    <w:p w:rsidR="002F7806" w:rsidRDefault="002F7806" w:rsidP="002F7806">
      <w:r>
        <w:t xml:space="preserve"> training accuracy:0.69375</w:t>
      </w:r>
    </w:p>
    <w:p w:rsidR="002F7806" w:rsidRDefault="002F7806" w:rsidP="002F7806">
      <w:r>
        <w:t xml:space="preserve"> testing accuracy(e1):0.56300</w:t>
      </w:r>
    </w:p>
    <w:p w:rsidR="002F7806" w:rsidRDefault="002F7806" w:rsidP="002F7806">
      <w:r>
        <w:t xml:space="preserve"> testing accuracy(e2):0.74800</w:t>
      </w:r>
    </w:p>
    <w:p w:rsidR="002F7806" w:rsidRDefault="002F7806" w:rsidP="002F7806">
      <w:r>
        <w:t xml:space="preserve"> testing accuracy(e3):0.85100</w:t>
      </w:r>
    </w:p>
    <w:p w:rsidR="002F7806" w:rsidRDefault="002F7806" w:rsidP="002F7806">
      <w:r>
        <w:t xml:space="preserve"> testing accuracy(e4):0.92800</w:t>
      </w:r>
    </w:p>
    <w:p w:rsidR="002F7806" w:rsidRDefault="002F7806" w:rsidP="002F7806">
      <w:r>
        <w:t xml:space="preserve"> testing accuracy(e5):0.971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1.2449</w:t>
      </w:r>
    </w:p>
    <w:p w:rsidR="002F7806" w:rsidRDefault="002F7806" w:rsidP="002F7806">
      <w:r>
        <w:t xml:space="preserve"> testing time:0.0384</w:t>
      </w:r>
    </w:p>
    <w:p w:rsidR="002F7806" w:rsidRDefault="002F7806" w:rsidP="002F7806">
      <w:r>
        <w:t xml:space="preserve"> training accuracy:0.92812</w:t>
      </w:r>
    </w:p>
    <w:p w:rsidR="002F7806" w:rsidRDefault="002F7806" w:rsidP="002F7806">
      <w:r>
        <w:t xml:space="preserve"> testing accuracy(e1):0.76400</w:t>
      </w:r>
    </w:p>
    <w:p w:rsidR="002F7806" w:rsidRDefault="002F7806" w:rsidP="002F7806">
      <w:r>
        <w:t xml:space="preserve"> testing accuracy(e2):0.90300</w:t>
      </w:r>
    </w:p>
    <w:p w:rsidR="002F7806" w:rsidRDefault="002F7806" w:rsidP="002F7806">
      <w:r>
        <w:t xml:space="preserve"> testing accuracy(e3):0.96200</w:t>
      </w:r>
    </w:p>
    <w:p w:rsidR="002F7806" w:rsidRDefault="002F7806" w:rsidP="002F7806">
      <w:r>
        <w:t xml:space="preserve"> testing accuracy(e4):0.98700</w:t>
      </w:r>
    </w:p>
    <w:p w:rsidR="002F7806" w:rsidRDefault="002F7806" w:rsidP="002F7806">
      <w:r>
        <w:t xml:space="preserve"> testing accuracy(e5):0.993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lastRenderedPageBreak/>
        <w:t xml:space="preserve"> training time:2.9609</w:t>
      </w:r>
    </w:p>
    <w:p w:rsidR="002F7806" w:rsidRDefault="002F7806" w:rsidP="002F7806">
      <w:r>
        <w:t xml:space="preserve"> testing time:0.0430</w:t>
      </w:r>
    </w:p>
    <w:p w:rsidR="002F7806" w:rsidRDefault="002F7806" w:rsidP="002F7806">
      <w:r>
        <w:t xml:space="preserve"> training accuracy:0.96406</w:t>
      </w:r>
    </w:p>
    <w:p w:rsidR="002F7806" w:rsidRDefault="002F7806" w:rsidP="002F7806">
      <w:r>
        <w:t xml:space="preserve"> testing accuracy(e1):0.76900</w:t>
      </w:r>
    </w:p>
    <w:p w:rsidR="002F7806" w:rsidRDefault="002F7806" w:rsidP="002F7806">
      <w:r>
        <w:t xml:space="preserve"> testing accuracy(e2):0.91600</w:t>
      </w:r>
    </w:p>
    <w:p w:rsidR="002F7806" w:rsidRDefault="002F7806" w:rsidP="002F7806">
      <w:r>
        <w:t xml:space="preserve"> testing accuracy(e3):0.97300</w:t>
      </w:r>
    </w:p>
    <w:p w:rsidR="002F7806" w:rsidRDefault="002F7806" w:rsidP="002F7806">
      <w:r>
        <w:t xml:space="preserve"> testing accuracy(e4):0.98700</w:t>
      </w:r>
    </w:p>
    <w:p w:rsidR="002F7806" w:rsidRDefault="002F7806" w:rsidP="002F7806">
      <w:r>
        <w:t xml:space="preserve"> testing accuracy(e5):0.996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6.5492</w:t>
      </w:r>
    </w:p>
    <w:p w:rsidR="002F7806" w:rsidRDefault="002F7806" w:rsidP="002F7806">
      <w:r>
        <w:t xml:space="preserve"> testing time:0.0528</w:t>
      </w:r>
    </w:p>
    <w:p w:rsidR="002F7806" w:rsidRDefault="002F7806" w:rsidP="002F7806">
      <w:r>
        <w:t xml:space="preserve"> training accuracy:0.98281</w:t>
      </w:r>
    </w:p>
    <w:p w:rsidR="002F7806" w:rsidRDefault="002F7806" w:rsidP="002F7806">
      <w:r>
        <w:t xml:space="preserve"> testing accuracy(e1):0.74800</w:t>
      </w:r>
    </w:p>
    <w:p w:rsidR="002F7806" w:rsidRDefault="002F7806" w:rsidP="002F7806">
      <w:r>
        <w:t xml:space="preserve"> testing accuracy(e2):0.91500</w:t>
      </w:r>
    </w:p>
    <w:p w:rsidR="002F7806" w:rsidRDefault="002F7806" w:rsidP="002F7806">
      <w:r>
        <w:t xml:space="preserve"> testing accuracy(e3):0.97200</w:t>
      </w:r>
    </w:p>
    <w:p w:rsidR="002F7806" w:rsidRDefault="002F7806" w:rsidP="002F7806">
      <w:r>
        <w:t xml:space="preserve"> testing accuracy(e4):0.98800</w:t>
      </w:r>
    </w:p>
    <w:p w:rsidR="002F7806" w:rsidRDefault="002F7806" w:rsidP="002F7806">
      <w:r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14.9255</w:t>
      </w:r>
    </w:p>
    <w:p w:rsidR="002F7806" w:rsidRDefault="002F7806" w:rsidP="002F7806">
      <w:r>
        <w:t xml:space="preserve"> testing time:0.0752</w:t>
      </w:r>
    </w:p>
    <w:p w:rsidR="002F7806" w:rsidRDefault="002F7806" w:rsidP="002F7806">
      <w:r>
        <w:t xml:space="preserve"> training accuracy:0.91250</w:t>
      </w:r>
    </w:p>
    <w:p w:rsidR="002F7806" w:rsidRDefault="002F7806" w:rsidP="002F7806">
      <w:r>
        <w:t xml:space="preserve"> testing accuracy(e1):0.73900</w:t>
      </w:r>
    </w:p>
    <w:p w:rsidR="002F7806" w:rsidRDefault="002F7806" w:rsidP="002F7806">
      <w:r>
        <w:t xml:space="preserve"> testing accuracy(e2):0.90400</w:t>
      </w:r>
    </w:p>
    <w:p w:rsidR="002F7806" w:rsidRDefault="002F7806" w:rsidP="002F7806">
      <w:r>
        <w:lastRenderedPageBreak/>
        <w:t xml:space="preserve"> testing accuracy(e3):0.96500</w:t>
      </w:r>
    </w:p>
    <w:p w:rsidR="002F7806" w:rsidRDefault="002F7806" w:rsidP="002F7806">
      <w:r>
        <w:t xml:space="preserve"> testing accuracy(e4):0.98000</w:t>
      </w:r>
    </w:p>
    <w:p w:rsidR="002F7806" w:rsidRDefault="002F7806" w:rsidP="002F7806">
      <w:r>
        <w:t xml:space="preserve"> testing accuracy(e5):0.989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5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45.7564</w:t>
      </w:r>
    </w:p>
    <w:p w:rsidR="002F7806" w:rsidRDefault="002F7806" w:rsidP="002F7806">
      <w:r>
        <w:t xml:space="preserve"> testing time:0.1742</w:t>
      </w:r>
    </w:p>
    <w:p w:rsidR="002F7806" w:rsidRDefault="002F7806" w:rsidP="002F7806">
      <w:r>
        <w:t xml:space="preserve"> training accuracy:0.69844</w:t>
      </w:r>
    </w:p>
    <w:p w:rsidR="002F7806" w:rsidRDefault="002F7806" w:rsidP="002F7806">
      <w:r>
        <w:t xml:space="preserve"> testing accuracy(e1):0.58700</w:t>
      </w:r>
    </w:p>
    <w:p w:rsidR="002F7806" w:rsidRDefault="002F7806" w:rsidP="002F7806">
      <w:r>
        <w:t xml:space="preserve"> testing accuracy(e2):0.77400</w:t>
      </w:r>
    </w:p>
    <w:p w:rsidR="002F7806" w:rsidRDefault="002F7806" w:rsidP="002F7806">
      <w:r>
        <w:t xml:space="preserve"> testing accuracy(e3):0.89100</w:t>
      </w:r>
    </w:p>
    <w:p w:rsidR="002F7806" w:rsidRDefault="002F7806" w:rsidP="002F7806">
      <w:r>
        <w:t xml:space="preserve"> testing accuracy(e4):0.94800</w:t>
      </w:r>
    </w:p>
    <w:p w:rsidR="002F7806" w:rsidRDefault="002F7806" w:rsidP="002F7806">
      <w:r>
        <w:t xml:space="preserve"> testing accuracy(e5):0.985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1.4060</w:t>
      </w:r>
    </w:p>
    <w:p w:rsidR="002F7806" w:rsidRDefault="002F7806" w:rsidP="002F7806">
      <w:r>
        <w:t xml:space="preserve"> testing time:0.0376</w:t>
      </w:r>
    </w:p>
    <w:p w:rsidR="002F7806" w:rsidRDefault="002F7806" w:rsidP="002F7806">
      <w:r>
        <w:t xml:space="preserve"> training accuracy:0.96406</w:t>
      </w:r>
    </w:p>
    <w:p w:rsidR="002F7806" w:rsidRDefault="002F7806" w:rsidP="002F7806">
      <w:r>
        <w:t xml:space="preserve"> testing accuracy(e1):0.75100</w:t>
      </w:r>
    </w:p>
    <w:p w:rsidR="002F7806" w:rsidRDefault="002F7806" w:rsidP="002F7806">
      <w:r>
        <w:t xml:space="preserve"> testing accuracy(e2):0.91500</w:t>
      </w:r>
    </w:p>
    <w:p w:rsidR="002F7806" w:rsidRDefault="002F7806" w:rsidP="002F7806">
      <w:r>
        <w:t xml:space="preserve"> testing accuracy(e3):0.96600</w:t>
      </w:r>
    </w:p>
    <w:p w:rsidR="002F7806" w:rsidRDefault="002F7806" w:rsidP="002F7806">
      <w:r>
        <w:t xml:space="preserve"> testing accuracy(e4):0.98800</w:t>
      </w:r>
    </w:p>
    <w:p w:rsidR="002F7806" w:rsidRDefault="002F7806" w:rsidP="002F7806">
      <w:r>
        <w:t xml:space="preserve"> testing accuracy(e5):0.997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lastRenderedPageBreak/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3.4320</w:t>
      </w:r>
    </w:p>
    <w:p w:rsidR="002F7806" w:rsidRDefault="002F7806" w:rsidP="002F7806">
      <w:r>
        <w:t xml:space="preserve"> testing time:0.0432</w:t>
      </w:r>
    </w:p>
    <w:p w:rsidR="002F7806" w:rsidRDefault="002F7806" w:rsidP="002F7806">
      <w:r>
        <w:t xml:space="preserve"> training accuracy:0.96875</w:t>
      </w:r>
    </w:p>
    <w:p w:rsidR="002F7806" w:rsidRDefault="002F7806" w:rsidP="002F7806">
      <w:r>
        <w:t xml:space="preserve"> testing accuracy(e1):0.77000</w:t>
      </w:r>
    </w:p>
    <w:p w:rsidR="002F7806" w:rsidRDefault="002F7806" w:rsidP="002F7806">
      <w:r>
        <w:t xml:space="preserve"> testing accuracy(e2):0.91400</w:t>
      </w:r>
    </w:p>
    <w:p w:rsidR="002F7806" w:rsidRDefault="002F7806" w:rsidP="002F7806">
      <w:r>
        <w:t xml:space="preserve"> testing accuracy(e3):0.96500</w:t>
      </w:r>
    </w:p>
    <w:p w:rsidR="002F7806" w:rsidRDefault="002F7806" w:rsidP="002F7806">
      <w:r>
        <w:t xml:space="preserve"> testing accuracy(e4):0.98500</w:t>
      </w:r>
    </w:p>
    <w:p w:rsidR="002F7806" w:rsidRDefault="002F7806" w:rsidP="002F7806">
      <w:r>
        <w:t xml:space="preserve"> testing accuracy(e5):0.993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7.6272</w:t>
      </w:r>
    </w:p>
    <w:p w:rsidR="002F7806" w:rsidRDefault="002F7806" w:rsidP="002F7806">
      <w:r>
        <w:t xml:space="preserve"> testing time:0.0524</w:t>
      </w:r>
    </w:p>
    <w:p w:rsidR="002F7806" w:rsidRDefault="002F7806" w:rsidP="002F7806">
      <w:r>
        <w:t xml:space="preserve"> training accuracy:0.97344</w:t>
      </w:r>
    </w:p>
    <w:p w:rsidR="002F7806" w:rsidRDefault="002F7806" w:rsidP="002F7806">
      <w:r>
        <w:t xml:space="preserve"> testing accuracy(e1):0.74800</w:t>
      </w:r>
    </w:p>
    <w:p w:rsidR="002F7806" w:rsidRDefault="002F7806" w:rsidP="002F7806">
      <w:r>
        <w:t xml:space="preserve"> testing accuracy(e2):0.90400</w:t>
      </w:r>
    </w:p>
    <w:p w:rsidR="002F7806" w:rsidRDefault="002F7806" w:rsidP="002F7806">
      <w:r>
        <w:t xml:space="preserve"> testing accuracy(e3):0.97000</w:t>
      </w:r>
    </w:p>
    <w:p w:rsidR="002F7806" w:rsidRDefault="002F7806" w:rsidP="002F7806">
      <w:r>
        <w:t xml:space="preserve"> testing accuracy(e4):0.98700</w:t>
      </w:r>
    </w:p>
    <w:p w:rsidR="002F7806" w:rsidRDefault="002F7806" w:rsidP="002F7806">
      <w:r>
        <w:t xml:space="preserve"> testing accuracy(e5):0.995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17.4827</w:t>
      </w:r>
    </w:p>
    <w:p w:rsidR="002F7806" w:rsidRDefault="002F7806" w:rsidP="002F7806">
      <w:r>
        <w:t xml:space="preserve"> testing time:0.0745</w:t>
      </w:r>
    </w:p>
    <w:p w:rsidR="002F7806" w:rsidRDefault="002F7806" w:rsidP="002F7806">
      <w:r>
        <w:lastRenderedPageBreak/>
        <w:t xml:space="preserve"> training accuracy:0.95625</w:t>
      </w:r>
    </w:p>
    <w:p w:rsidR="002F7806" w:rsidRDefault="002F7806" w:rsidP="002F7806">
      <w:r>
        <w:t xml:space="preserve"> testing accuracy(e1):0.75000</w:t>
      </w:r>
    </w:p>
    <w:p w:rsidR="002F7806" w:rsidRDefault="002F7806" w:rsidP="002F7806">
      <w:r>
        <w:t xml:space="preserve"> testing accuracy(e2):0.90600</w:t>
      </w:r>
    </w:p>
    <w:p w:rsidR="002F7806" w:rsidRDefault="002F7806" w:rsidP="002F7806">
      <w:r>
        <w:t xml:space="preserve"> testing accuracy(e3):0.96800</w:t>
      </w:r>
    </w:p>
    <w:p w:rsidR="002F7806" w:rsidRDefault="002F7806" w:rsidP="002F7806">
      <w:r>
        <w:t xml:space="preserve"> testing accuracy(e4):0.99000</w:t>
      </w:r>
    </w:p>
    <w:p w:rsidR="002F7806" w:rsidRDefault="002F7806" w:rsidP="002F7806">
      <w:r>
        <w:t xml:space="preserve"> testing accuracy(e5):0.997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6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53.6430</w:t>
      </w:r>
    </w:p>
    <w:p w:rsidR="002F7806" w:rsidRDefault="002F7806" w:rsidP="002F7806">
      <w:r>
        <w:t xml:space="preserve"> testing time:0.1703</w:t>
      </w:r>
    </w:p>
    <w:p w:rsidR="002F7806" w:rsidRDefault="002F7806" w:rsidP="002F7806">
      <w:r>
        <w:t xml:space="preserve"> training accuracy:0.74375</w:t>
      </w:r>
    </w:p>
    <w:p w:rsidR="002F7806" w:rsidRDefault="002F7806" w:rsidP="002F7806">
      <w:r>
        <w:t xml:space="preserve"> testing accuracy(e1):0.58900</w:t>
      </w:r>
    </w:p>
    <w:p w:rsidR="002F7806" w:rsidRDefault="002F7806" w:rsidP="002F7806">
      <w:r>
        <w:t xml:space="preserve"> testing accuracy(e2):0.78600</w:t>
      </w:r>
    </w:p>
    <w:p w:rsidR="002F7806" w:rsidRDefault="002F7806" w:rsidP="002F7806">
      <w:r>
        <w:t xml:space="preserve"> testing accuracy(e3):0.90300</w:t>
      </w:r>
    </w:p>
    <w:p w:rsidR="002F7806" w:rsidRDefault="002F7806" w:rsidP="002F7806">
      <w:r>
        <w:t xml:space="preserve"> testing accuracy(e4):0.95400</w:t>
      </w:r>
    </w:p>
    <w:p w:rsidR="002F7806" w:rsidRDefault="002F7806" w:rsidP="002F7806">
      <w:r>
        <w:t xml:space="preserve"> testing accuracy(e5):0.991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1.5926</w:t>
      </w:r>
    </w:p>
    <w:p w:rsidR="002F7806" w:rsidRDefault="002F7806" w:rsidP="002F7806">
      <w:r>
        <w:t xml:space="preserve"> testing time:0.0375</w:t>
      </w:r>
    </w:p>
    <w:p w:rsidR="002F7806" w:rsidRDefault="002F7806" w:rsidP="002F7806">
      <w:r>
        <w:t xml:space="preserve"> training accuracy:0.95313</w:t>
      </w:r>
    </w:p>
    <w:p w:rsidR="002F7806" w:rsidRDefault="002F7806" w:rsidP="002F7806">
      <w:r>
        <w:t xml:space="preserve"> testing accuracy(e1):0.75900</w:t>
      </w:r>
    </w:p>
    <w:p w:rsidR="002F7806" w:rsidRDefault="002F7806" w:rsidP="002F7806">
      <w:r>
        <w:t xml:space="preserve"> testing accuracy(e2):0.91500</w:t>
      </w:r>
    </w:p>
    <w:p w:rsidR="002F7806" w:rsidRDefault="002F7806" w:rsidP="002F7806">
      <w:r>
        <w:t xml:space="preserve"> testing accuracy(e3):0.97300</w:t>
      </w:r>
    </w:p>
    <w:p w:rsidR="002F7806" w:rsidRDefault="002F7806" w:rsidP="002F7806">
      <w:r>
        <w:t xml:space="preserve"> testing accuracy(e4):0.98900</w:t>
      </w:r>
    </w:p>
    <w:p w:rsidR="002F7806" w:rsidRDefault="002F7806" w:rsidP="002F7806">
      <w:r>
        <w:lastRenderedPageBreak/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3.9180</w:t>
      </w:r>
    </w:p>
    <w:p w:rsidR="002F7806" w:rsidRDefault="002F7806" w:rsidP="002F7806">
      <w:r>
        <w:t xml:space="preserve"> testing time:0.0430</w:t>
      </w:r>
    </w:p>
    <w:p w:rsidR="002F7806" w:rsidRDefault="002F7806" w:rsidP="002F7806">
      <w:r>
        <w:t xml:space="preserve"> training accuracy:0.98594</w:t>
      </w:r>
    </w:p>
    <w:p w:rsidR="002F7806" w:rsidRDefault="002F7806" w:rsidP="002F7806">
      <w:r>
        <w:t xml:space="preserve"> testing accuracy(e1):0.74800</w:t>
      </w:r>
    </w:p>
    <w:p w:rsidR="002F7806" w:rsidRDefault="002F7806" w:rsidP="002F7806">
      <w:r>
        <w:t xml:space="preserve"> testing accuracy(e2):0.89900</w:t>
      </w:r>
    </w:p>
    <w:p w:rsidR="002F7806" w:rsidRDefault="002F7806" w:rsidP="002F7806">
      <w:r>
        <w:t xml:space="preserve"> testing accuracy(e3):0.96400</w:t>
      </w:r>
    </w:p>
    <w:p w:rsidR="002F7806" w:rsidRDefault="002F7806" w:rsidP="002F7806">
      <w:r>
        <w:t xml:space="preserve"> testing accuracy(e4):0.98500</w:t>
      </w:r>
    </w:p>
    <w:p w:rsidR="002F7806" w:rsidRDefault="002F7806" w:rsidP="002F7806">
      <w:r>
        <w:t xml:space="preserve"> testing accuracy(e5):0.990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8.8706</w:t>
      </w:r>
    </w:p>
    <w:p w:rsidR="002F7806" w:rsidRDefault="002F7806" w:rsidP="002F7806">
      <w:r>
        <w:t xml:space="preserve"> testing time:0.0527</w:t>
      </w:r>
    </w:p>
    <w:p w:rsidR="002F7806" w:rsidRDefault="002F7806" w:rsidP="002F7806">
      <w:r>
        <w:t xml:space="preserve"> training accuracy:0.98594</w:t>
      </w:r>
    </w:p>
    <w:p w:rsidR="002F7806" w:rsidRDefault="002F7806" w:rsidP="002F7806">
      <w:r>
        <w:t xml:space="preserve"> testing accuracy(e1):0.75500</w:t>
      </w:r>
    </w:p>
    <w:p w:rsidR="002F7806" w:rsidRDefault="002F7806" w:rsidP="002F7806">
      <w:r>
        <w:t xml:space="preserve"> testing accuracy(e2):0.91000</w:t>
      </w:r>
    </w:p>
    <w:p w:rsidR="002F7806" w:rsidRDefault="002F7806" w:rsidP="002F7806">
      <w:r>
        <w:t xml:space="preserve"> testing accuracy(e3):0.95800</w:t>
      </w:r>
    </w:p>
    <w:p w:rsidR="002F7806" w:rsidRDefault="002F7806" w:rsidP="002F7806">
      <w:r>
        <w:t xml:space="preserve"> testing accuracy(e4):0.98400</w:t>
      </w:r>
    </w:p>
    <w:p w:rsidR="002F7806" w:rsidRDefault="002F7806" w:rsidP="002F7806">
      <w:r>
        <w:t xml:space="preserve"> testing accuracy(e5):0.989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20.0951</w:t>
      </w:r>
    </w:p>
    <w:p w:rsidR="002F7806" w:rsidRDefault="002F7806" w:rsidP="002F7806">
      <w:r>
        <w:t xml:space="preserve"> testing time:0.0751</w:t>
      </w:r>
    </w:p>
    <w:p w:rsidR="002F7806" w:rsidRDefault="002F7806" w:rsidP="002F7806">
      <w:r>
        <w:t xml:space="preserve"> training accuracy:0.97031</w:t>
      </w:r>
    </w:p>
    <w:p w:rsidR="002F7806" w:rsidRDefault="002F7806" w:rsidP="002F7806">
      <w:r>
        <w:t xml:space="preserve"> testing accuracy(e1):0.74600</w:t>
      </w:r>
    </w:p>
    <w:p w:rsidR="002F7806" w:rsidRDefault="002F7806" w:rsidP="002F7806">
      <w:r>
        <w:t xml:space="preserve"> testing accuracy(e2):0.89700</w:t>
      </w:r>
    </w:p>
    <w:p w:rsidR="002F7806" w:rsidRDefault="002F7806" w:rsidP="002F7806">
      <w:r>
        <w:t xml:space="preserve"> testing accuracy(e3):0.96200</w:t>
      </w:r>
    </w:p>
    <w:p w:rsidR="002F7806" w:rsidRDefault="002F7806" w:rsidP="002F7806">
      <w:r>
        <w:t xml:space="preserve"> testing accuracy(e4):0.98500</w:t>
      </w:r>
    </w:p>
    <w:p w:rsidR="002F7806" w:rsidRDefault="002F7806" w:rsidP="002F7806">
      <w:r>
        <w:t xml:space="preserve"> testing accuracy(e5):0.992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7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61.8795</w:t>
      </w:r>
    </w:p>
    <w:p w:rsidR="002F7806" w:rsidRDefault="002F7806" w:rsidP="002F7806">
      <w:r>
        <w:t xml:space="preserve"> testing time:0.1700</w:t>
      </w:r>
    </w:p>
    <w:p w:rsidR="002F7806" w:rsidRDefault="002F7806" w:rsidP="002F7806">
      <w:r>
        <w:t xml:space="preserve"> training accuracy:0.83281</w:t>
      </w:r>
    </w:p>
    <w:p w:rsidR="002F7806" w:rsidRDefault="002F7806" w:rsidP="002F7806">
      <w:r>
        <w:t xml:space="preserve"> testing accuracy(e1):0.63400</w:t>
      </w:r>
    </w:p>
    <w:p w:rsidR="002F7806" w:rsidRDefault="002F7806" w:rsidP="002F7806">
      <w:r>
        <w:t xml:space="preserve"> testing accuracy(e2):0.83500</w:t>
      </w:r>
    </w:p>
    <w:p w:rsidR="002F7806" w:rsidRDefault="002F7806" w:rsidP="002F7806">
      <w:r>
        <w:t xml:space="preserve"> testing accuracy(e3):0.92500</w:t>
      </w:r>
    </w:p>
    <w:p w:rsidR="002F7806" w:rsidRDefault="002F7806" w:rsidP="002F7806">
      <w:r>
        <w:t xml:space="preserve"> testing accuracy(e4):0.96500</w:t>
      </w:r>
    </w:p>
    <w:p w:rsidR="002F7806" w:rsidRDefault="002F7806" w:rsidP="002F7806">
      <w:r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1.7729</w:t>
      </w:r>
    </w:p>
    <w:p w:rsidR="002F7806" w:rsidRDefault="002F7806" w:rsidP="002F7806">
      <w:r>
        <w:t xml:space="preserve"> testing time:0.0378</w:t>
      </w:r>
    </w:p>
    <w:p w:rsidR="002F7806" w:rsidRDefault="002F7806" w:rsidP="002F7806">
      <w:r>
        <w:t xml:space="preserve"> training accuracy:0.93750</w:t>
      </w:r>
    </w:p>
    <w:p w:rsidR="002F7806" w:rsidRDefault="002F7806" w:rsidP="002F7806">
      <w:r>
        <w:t xml:space="preserve"> testing accuracy(e1):0.74000</w:t>
      </w:r>
    </w:p>
    <w:p w:rsidR="002F7806" w:rsidRDefault="002F7806" w:rsidP="002F7806">
      <w:r>
        <w:lastRenderedPageBreak/>
        <w:t xml:space="preserve"> testing accuracy(e2):0.92200</w:t>
      </w:r>
    </w:p>
    <w:p w:rsidR="002F7806" w:rsidRDefault="002F7806" w:rsidP="002F7806">
      <w:r>
        <w:t xml:space="preserve"> testing accuracy(e3):0.97200</w:t>
      </w:r>
    </w:p>
    <w:p w:rsidR="002F7806" w:rsidRDefault="002F7806" w:rsidP="002F7806">
      <w:r>
        <w:t xml:space="preserve"> testing accuracy(e4):0.98600</w:t>
      </w:r>
    </w:p>
    <w:p w:rsidR="002F7806" w:rsidRDefault="002F7806" w:rsidP="002F7806">
      <w:r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4.4034</w:t>
      </w:r>
    </w:p>
    <w:p w:rsidR="002F7806" w:rsidRDefault="002F7806" w:rsidP="002F7806">
      <w:r>
        <w:t xml:space="preserve"> testing time:0.0429</w:t>
      </w:r>
    </w:p>
    <w:p w:rsidR="002F7806" w:rsidRDefault="002F7806" w:rsidP="002F7806">
      <w:r>
        <w:t xml:space="preserve"> training accuracy:0.98281</w:t>
      </w:r>
    </w:p>
    <w:p w:rsidR="002F7806" w:rsidRDefault="002F7806" w:rsidP="002F7806">
      <w:r>
        <w:t xml:space="preserve"> testing accuracy(e1):0.75100</w:t>
      </w:r>
    </w:p>
    <w:p w:rsidR="002F7806" w:rsidRDefault="002F7806" w:rsidP="002F7806">
      <w:r>
        <w:t xml:space="preserve"> testing accuracy(e2):0.90500</w:t>
      </w:r>
    </w:p>
    <w:p w:rsidR="002F7806" w:rsidRDefault="002F7806" w:rsidP="002F7806">
      <w:r>
        <w:t xml:space="preserve"> testing accuracy(e3):0.96200</w:t>
      </w:r>
    </w:p>
    <w:p w:rsidR="002F7806" w:rsidRDefault="002F7806" w:rsidP="002F7806">
      <w:r>
        <w:t xml:space="preserve"> testing accuracy(e4):0.98100</w:t>
      </w:r>
    </w:p>
    <w:p w:rsidR="002F7806" w:rsidRDefault="002F7806" w:rsidP="002F7806">
      <w:r>
        <w:t xml:space="preserve"> testing accuracy(e5):0.990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9.9254</w:t>
      </w:r>
    </w:p>
    <w:p w:rsidR="002F7806" w:rsidRDefault="002F7806" w:rsidP="002F7806">
      <w:r>
        <w:t xml:space="preserve"> testing time:0.0522</w:t>
      </w:r>
    </w:p>
    <w:p w:rsidR="002F7806" w:rsidRDefault="002F7806" w:rsidP="002F7806">
      <w:r>
        <w:t xml:space="preserve"> training accuracy:0.95469</w:t>
      </w:r>
    </w:p>
    <w:p w:rsidR="002F7806" w:rsidRDefault="002F7806" w:rsidP="002F7806">
      <w:r>
        <w:t xml:space="preserve"> testing accuracy(e1):0.75600</w:t>
      </w:r>
    </w:p>
    <w:p w:rsidR="002F7806" w:rsidRDefault="002F7806" w:rsidP="002F7806">
      <w:r>
        <w:t xml:space="preserve"> testing accuracy(e2):0.90600</w:t>
      </w:r>
    </w:p>
    <w:p w:rsidR="002F7806" w:rsidRDefault="002F7806" w:rsidP="002F7806">
      <w:r>
        <w:t xml:space="preserve"> testing accuracy(e3):0.95200</w:t>
      </w:r>
    </w:p>
    <w:p w:rsidR="002F7806" w:rsidRDefault="002F7806" w:rsidP="002F7806">
      <w:r>
        <w:t xml:space="preserve"> testing accuracy(e4):0.98400</w:t>
      </w:r>
    </w:p>
    <w:p w:rsidR="002F7806" w:rsidRDefault="002F7806" w:rsidP="002F7806">
      <w:r>
        <w:t xml:space="preserve"> testing accuracy(e5):0.99300</w:t>
      </w:r>
    </w:p>
    <w:p w:rsidR="002F7806" w:rsidRDefault="002F7806" w:rsidP="002F7806"/>
    <w:p w:rsidR="002F7806" w:rsidRDefault="002F7806" w:rsidP="002F7806">
      <w:r>
        <w:lastRenderedPageBreak/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22.7536</w:t>
      </w:r>
    </w:p>
    <w:p w:rsidR="002F7806" w:rsidRDefault="002F7806" w:rsidP="002F7806">
      <w:r>
        <w:t xml:space="preserve"> testing time:0.0749</w:t>
      </w:r>
    </w:p>
    <w:p w:rsidR="002F7806" w:rsidRDefault="002F7806" w:rsidP="002F7806">
      <w:r>
        <w:t xml:space="preserve"> training accuracy:0.96562</w:t>
      </w:r>
    </w:p>
    <w:p w:rsidR="002F7806" w:rsidRDefault="002F7806" w:rsidP="002F7806">
      <w:r>
        <w:t xml:space="preserve"> testing accuracy(e1):0.73400</w:t>
      </w:r>
    </w:p>
    <w:p w:rsidR="002F7806" w:rsidRDefault="002F7806" w:rsidP="002F7806">
      <w:r>
        <w:t xml:space="preserve"> testing accuracy(e2):0.91800</w:t>
      </w:r>
    </w:p>
    <w:p w:rsidR="002F7806" w:rsidRDefault="002F7806" w:rsidP="002F7806">
      <w:r>
        <w:t xml:space="preserve"> testing accuracy(e3):0.96700</w:t>
      </w:r>
    </w:p>
    <w:p w:rsidR="002F7806" w:rsidRDefault="002F7806" w:rsidP="002F7806">
      <w:r>
        <w:t xml:space="preserve"> testing accuracy(e4):0.98200</w:t>
      </w:r>
    </w:p>
    <w:p w:rsidR="002F7806" w:rsidRDefault="002F7806" w:rsidP="002F7806">
      <w:r>
        <w:t xml:space="preserve"> testing accuracy(e5):0.992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8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69.9661</w:t>
      </w:r>
    </w:p>
    <w:p w:rsidR="002F7806" w:rsidRDefault="002F7806" w:rsidP="002F7806">
      <w:r>
        <w:t xml:space="preserve"> testing time:0.1722</w:t>
      </w:r>
    </w:p>
    <w:p w:rsidR="002F7806" w:rsidRDefault="002F7806" w:rsidP="002F7806">
      <w:r>
        <w:t xml:space="preserve"> training accuracy:0.88750</w:t>
      </w:r>
    </w:p>
    <w:p w:rsidR="002F7806" w:rsidRDefault="002F7806" w:rsidP="002F7806">
      <w:r>
        <w:t xml:space="preserve"> testing accuracy(e1):0.62600</w:t>
      </w:r>
    </w:p>
    <w:p w:rsidR="002F7806" w:rsidRDefault="002F7806" w:rsidP="002F7806">
      <w:r>
        <w:t xml:space="preserve"> testing accuracy(e2):0.83500</w:t>
      </w:r>
    </w:p>
    <w:p w:rsidR="002F7806" w:rsidRDefault="002F7806" w:rsidP="002F7806">
      <w:r>
        <w:t xml:space="preserve"> testing accuracy(e3):0.93100</w:t>
      </w:r>
    </w:p>
    <w:p w:rsidR="002F7806" w:rsidRDefault="002F7806" w:rsidP="002F7806">
      <w:r>
        <w:t xml:space="preserve"> testing accuracy(e4):0.96600</w:t>
      </w:r>
    </w:p>
    <w:p w:rsidR="002F7806" w:rsidRDefault="002F7806" w:rsidP="002F7806">
      <w:r>
        <w:t xml:space="preserve"> testing accuracy(e5):0.989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1.9463</w:t>
      </w:r>
    </w:p>
    <w:p w:rsidR="002F7806" w:rsidRDefault="002F7806" w:rsidP="002F7806">
      <w:r>
        <w:lastRenderedPageBreak/>
        <w:t xml:space="preserve"> testing time:0.0390</w:t>
      </w:r>
    </w:p>
    <w:p w:rsidR="002F7806" w:rsidRDefault="002F7806" w:rsidP="002F7806">
      <w:r>
        <w:t xml:space="preserve"> training accuracy:0.97500</w:t>
      </w:r>
    </w:p>
    <w:p w:rsidR="002F7806" w:rsidRDefault="002F7806" w:rsidP="002F7806">
      <w:r>
        <w:t xml:space="preserve"> testing accuracy(e1):0.73600</w:t>
      </w:r>
    </w:p>
    <w:p w:rsidR="002F7806" w:rsidRDefault="002F7806" w:rsidP="002F7806">
      <w:r>
        <w:t xml:space="preserve"> testing accuracy(e2):0.92700</w:t>
      </w:r>
    </w:p>
    <w:p w:rsidR="002F7806" w:rsidRDefault="002F7806" w:rsidP="002F7806">
      <w:r>
        <w:t xml:space="preserve"> testing accuracy(e3):0.97200</w:t>
      </w:r>
    </w:p>
    <w:p w:rsidR="002F7806" w:rsidRDefault="002F7806" w:rsidP="002F7806">
      <w:r>
        <w:t xml:space="preserve"> testing accuracy(e4):0.98800</w:t>
      </w:r>
    </w:p>
    <w:p w:rsidR="002F7806" w:rsidRDefault="002F7806" w:rsidP="002F7806">
      <w:r>
        <w:t xml:space="preserve"> testing accuracy(e5):0.996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4.8846</w:t>
      </w:r>
    </w:p>
    <w:p w:rsidR="002F7806" w:rsidRDefault="002F7806" w:rsidP="002F7806">
      <w:r>
        <w:t xml:space="preserve"> testing time:0.0428</w:t>
      </w:r>
    </w:p>
    <w:p w:rsidR="002F7806" w:rsidRDefault="002F7806" w:rsidP="002F7806">
      <w:r>
        <w:t xml:space="preserve"> training accuracy:0.98125</w:t>
      </w:r>
    </w:p>
    <w:p w:rsidR="002F7806" w:rsidRDefault="002F7806" w:rsidP="002F7806">
      <w:r>
        <w:t xml:space="preserve"> testing accuracy(e1):0.74200</w:t>
      </w:r>
    </w:p>
    <w:p w:rsidR="002F7806" w:rsidRDefault="002F7806" w:rsidP="002F7806">
      <w:r>
        <w:t xml:space="preserve"> testing accuracy(e2):0.88000</w:t>
      </w:r>
    </w:p>
    <w:p w:rsidR="002F7806" w:rsidRDefault="002F7806" w:rsidP="002F7806">
      <w:r>
        <w:t xml:space="preserve"> testing accuracy(e3):0.94900</w:t>
      </w:r>
    </w:p>
    <w:p w:rsidR="002F7806" w:rsidRDefault="002F7806" w:rsidP="002F7806">
      <w:r>
        <w:t xml:space="preserve"> testing accuracy(e4):0.98300</w:t>
      </w:r>
    </w:p>
    <w:p w:rsidR="002F7806" w:rsidRDefault="002F7806" w:rsidP="002F7806">
      <w:r>
        <w:t xml:space="preserve"> testing accuracy(e5):0.998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11.1337</w:t>
      </w:r>
    </w:p>
    <w:p w:rsidR="002F7806" w:rsidRDefault="002F7806" w:rsidP="002F7806">
      <w:r>
        <w:t xml:space="preserve"> testing time:0.0524</w:t>
      </w:r>
    </w:p>
    <w:p w:rsidR="002F7806" w:rsidRDefault="002F7806" w:rsidP="002F7806">
      <w:r>
        <w:t xml:space="preserve"> training accuracy:0.96719</w:t>
      </w:r>
    </w:p>
    <w:p w:rsidR="002F7806" w:rsidRDefault="002F7806" w:rsidP="002F7806">
      <w:r>
        <w:t xml:space="preserve"> testing accuracy(e1):0.68000</w:t>
      </w:r>
    </w:p>
    <w:p w:rsidR="002F7806" w:rsidRDefault="002F7806" w:rsidP="002F7806">
      <w:r>
        <w:t xml:space="preserve"> testing accuracy(e2):0.87800</w:t>
      </w:r>
    </w:p>
    <w:p w:rsidR="002F7806" w:rsidRDefault="002F7806" w:rsidP="002F7806">
      <w:r>
        <w:t xml:space="preserve"> testing accuracy(e3):0.95200</w:t>
      </w:r>
    </w:p>
    <w:p w:rsidR="002F7806" w:rsidRDefault="002F7806" w:rsidP="002F7806">
      <w:r>
        <w:lastRenderedPageBreak/>
        <w:t xml:space="preserve"> testing accuracy(e4):0.98400</w:t>
      </w:r>
    </w:p>
    <w:p w:rsidR="002F7806" w:rsidRDefault="002F7806" w:rsidP="002F7806">
      <w:r>
        <w:t xml:space="preserve"> testing accuracy(e5):0.993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25.4121</w:t>
      </w:r>
    </w:p>
    <w:p w:rsidR="002F7806" w:rsidRDefault="002F7806" w:rsidP="002F7806">
      <w:r>
        <w:t xml:space="preserve"> testing time:0.0757</w:t>
      </w:r>
    </w:p>
    <w:p w:rsidR="002F7806" w:rsidRDefault="002F7806" w:rsidP="002F7806">
      <w:r>
        <w:t xml:space="preserve"> training accuracy:0.98594</w:t>
      </w:r>
    </w:p>
    <w:p w:rsidR="002F7806" w:rsidRDefault="002F7806" w:rsidP="002F7806">
      <w:r>
        <w:t xml:space="preserve"> testing accuracy(e1):0.75500</w:t>
      </w:r>
    </w:p>
    <w:p w:rsidR="002F7806" w:rsidRDefault="002F7806" w:rsidP="002F7806">
      <w:r>
        <w:t xml:space="preserve"> testing accuracy(e2):0.92400</w:t>
      </w:r>
    </w:p>
    <w:p w:rsidR="002F7806" w:rsidRDefault="002F7806" w:rsidP="002F7806">
      <w:r>
        <w:t xml:space="preserve"> testing accuracy(e3):0.97800</w:t>
      </w:r>
    </w:p>
    <w:p w:rsidR="002F7806" w:rsidRDefault="002F7806" w:rsidP="002F7806">
      <w:r>
        <w:t xml:space="preserve"> testing accuracy(e4):0.99000</w:t>
      </w:r>
    </w:p>
    <w:p w:rsidR="002F7806" w:rsidRDefault="002F7806" w:rsidP="002F7806">
      <w:r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9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78.2425</w:t>
      </w:r>
    </w:p>
    <w:p w:rsidR="002F7806" w:rsidRDefault="002F7806" w:rsidP="002F7806">
      <w:r>
        <w:t xml:space="preserve"> testing time:0.1722</w:t>
      </w:r>
    </w:p>
    <w:p w:rsidR="002F7806" w:rsidRDefault="002F7806" w:rsidP="002F7806">
      <w:r>
        <w:t xml:space="preserve"> training accuracy:0.85000</w:t>
      </w:r>
    </w:p>
    <w:p w:rsidR="002F7806" w:rsidRDefault="002F7806" w:rsidP="002F7806">
      <w:r>
        <w:t xml:space="preserve"> testing accuracy(e1):0.62500</w:t>
      </w:r>
    </w:p>
    <w:p w:rsidR="002F7806" w:rsidRDefault="002F7806" w:rsidP="002F7806">
      <w:r>
        <w:t xml:space="preserve"> testing accuracy(e2):0.81200</w:t>
      </w:r>
    </w:p>
    <w:p w:rsidR="002F7806" w:rsidRDefault="002F7806" w:rsidP="002F7806">
      <w:r>
        <w:t xml:space="preserve"> testing accuracy(e3):0.91100</w:t>
      </w:r>
    </w:p>
    <w:p w:rsidR="002F7806" w:rsidRDefault="002F7806" w:rsidP="002F7806">
      <w:r>
        <w:t xml:space="preserve"> testing accuracy(e4):0.96300</w:t>
      </w:r>
    </w:p>
    <w:p w:rsidR="002F7806" w:rsidRDefault="002F7806" w:rsidP="002F7806">
      <w:r>
        <w:t xml:space="preserve"> testing accuracy(e5):0.985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lastRenderedPageBreak/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1</w:t>
      </w:r>
    </w:p>
    <w:p w:rsidR="002F7806" w:rsidRDefault="002F7806" w:rsidP="002F7806"/>
    <w:p w:rsidR="002F7806" w:rsidRDefault="002F7806" w:rsidP="002F7806">
      <w:r>
        <w:t xml:space="preserve"> training time:2.1362</w:t>
      </w:r>
    </w:p>
    <w:p w:rsidR="002F7806" w:rsidRDefault="002F7806" w:rsidP="002F7806">
      <w:r>
        <w:t xml:space="preserve"> testing time:0.0380</w:t>
      </w:r>
    </w:p>
    <w:p w:rsidR="002F7806" w:rsidRDefault="002F7806" w:rsidP="002F7806">
      <w:r>
        <w:t xml:space="preserve"> training accuracy:0.96406</w:t>
      </w:r>
    </w:p>
    <w:p w:rsidR="002F7806" w:rsidRDefault="002F7806" w:rsidP="002F7806">
      <w:r>
        <w:t xml:space="preserve"> testing accuracy(e1):0.75700</w:t>
      </w:r>
    </w:p>
    <w:p w:rsidR="002F7806" w:rsidRDefault="002F7806" w:rsidP="002F7806">
      <w:r>
        <w:t xml:space="preserve"> testing accuracy(e2):0.91400</w:t>
      </w:r>
    </w:p>
    <w:p w:rsidR="002F7806" w:rsidRDefault="002F7806" w:rsidP="002F7806">
      <w:r>
        <w:t xml:space="preserve"> testing accuracy(e3):0.95900</w:t>
      </w:r>
    </w:p>
    <w:p w:rsidR="002F7806" w:rsidRDefault="002F7806" w:rsidP="002F7806">
      <w:r>
        <w:t xml:space="preserve"> testing accuracy(e4):0.98400</w:t>
      </w:r>
    </w:p>
    <w:p w:rsidR="002F7806" w:rsidRDefault="002F7806" w:rsidP="002F7806">
      <w:r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2</w:t>
      </w:r>
    </w:p>
    <w:p w:rsidR="002F7806" w:rsidRDefault="002F7806" w:rsidP="002F7806"/>
    <w:p w:rsidR="002F7806" w:rsidRDefault="002F7806" w:rsidP="002F7806">
      <w:r>
        <w:t xml:space="preserve"> training time:5.4210</w:t>
      </w:r>
    </w:p>
    <w:p w:rsidR="002F7806" w:rsidRDefault="002F7806" w:rsidP="002F7806">
      <w:r>
        <w:t xml:space="preserve"> testing time:0.0433</w:t>
      </w:r>
    </w:p>
    <w:p w:rsidR="002F7806" w:rsidRDefault="002F7806" w:rsidP="002F7806">
      <w:r>
        <w:t xml:space="preserve"> training accuracy:0.95469</w:t>
      </w:r>
    </w:p>
    <w:p w:rsidR="002F7806" w:rsidRDefault="002F7806" w:rsidP="002F7806">
      <w:r>
        <w:t xml:space="preserve"> testing accuracy(e1):0.73100</w:t>
      </w:r>
    </w:p>
    <w:p w:rsidR="002F7806" w:rsidRDefault="002F7806" w:rsidP="002F7806">
      <w:r>
        <w:t xml:space="preserve"> testing accuracy(e2):0.90000</w:t>
      </w:r>
    </w:p>
    <w:p w:rsidR="002F7806" w:rsidRDefault="002F7806" w:rsidP="002F7806">
      <w:r>
        <w:t xml:space="preserve"> testing accuracy(e3):0.95800</w:t>
      </w:r>
    </w:p>
    <w:p w:rsidR="002F7806" w:rsidRDefault="002F7806" w:rsidP="002F7806">
      <w:r>
        <w:t xml:space="preserve"> testing accuracy(e4):0.98200</w:t>
      </w:r>
    </w:p>
    <w:p w:rsidR="002F7806" w:rsidRDefault="002F7806" w:rsidP="002F7806">
      <w:r>
        <w:t xml:space="preserve"> testing accuracy(e5):0.994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3</w:t>
      </w:r>
    </w:p>
    <w:p w:rsidR="002F7806" w:rsidRDefault="002F7806" w:rsidP="002F7806"/>
    <w:p w:rsidR="002F7806" w:rsidRDefault="002F7806" w:rsidP="002F7806">
      <w:r>
        <w:t xml:space="preserve"> training time:12.2580</w:t>
      </w:r>
    </w:p>
    <w:p w:rsidR="002F7806" w:rsidRDefault="002F7806" w:rsidP="002F7806">
      <w:r>
        <w:t xml:space="preserve"> testing time:0.0526</w:t>
      </w:r>
    </w:p>
    <w:p w:rsidR="002F7806" w:rsidRDefault="002F7806" w:rsidP="002F7806">
      <w:r>
        <w:t xml:space="preserve"> training accuracy:0.97344</w:t>
      </w:r>
    </w:p>
    <w:p w:rsidR="002F7806" w:rsidRDefault="002F7806" w:rsidP="002F7806">
      <w:r>
        <w:lastRenderedPageBreak/>
        <w:t xml:space="preserve"> testing accuracy(e1):0.73000</w:t>
      </w:r>
    </w:p>
    <w:p w:rsidR="002F7806" w:rsidRDefault="002F7806" w:rsidP="002F7806">
      <w:r>
        <w:t xml:space="preserve"> testing accuracy(e2):0.88900</w:t>
      </w:r>
    </w:p>
    <w:p w:rsidR="002F7806" w:rsidRDefault="002F7806" w:rsidP="002F7806">
      <w:r>
        <w:t xml:space="preserve"> testing accuracy(e3):0.94800</w:t>
      </w:r>
    </w:p>
    <w:p w:rsidR="002F7806" w:rsidRDefault="002F7806" w:rsidP="002F7806">
      <w:r>
        <w:t xml:space="preserve"> testing accuracy(e4):0.97000</w:t>
      </w:r>
    </w:p>
    <w:p w:rsidR="002F7806" w:rsidRDefault="002F7806" w:rsidP="002F7806">
      <w:r>
        <w:t xml:space="preserve"> testing accuracy(e5):0.992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4</w:t>
      </w:r>
    </w:p>
    <w:p w:rsidR="002F7806" w:rsidRDefault="002F7806" w:rsidP="002F7806"/>
    <w:p w:rsidR="002F7806" w:rsidRDefault="002F7806" w:rsidP="002F7806">
      <w:r>
        <w:t xml:space="preserve"> training time:28.7835</w:t>
      </w:r>
    </w:p>
    <w:p w:rsidR="002F7806" w:rsidRDefault="002F7806" w:rsidP="002F7806">
      <w:r>
        <w:t xml:space="preserve"> testing time:0.0762</w:t>
      </w:r>
    </w:p>
    <w:p w:rsidR="002F7806" w:rsidRDefault="002F7806" w:rsidP="002F7806">
      <w:r>
        <w:t xml:space="preserve"> training accuracy:0.96719</w:t>
      </w:r>
    </w:p>
    <w:p w:rsidR="002F7806" w:rsidRDefault="002F7806" w:rsidP="002F7806">
      <w:r>
        <w:t xml:space="preserve"> testing accuracy(e1):0.74700</w:t>
      </w:r>
    </w:p>
    <w:p w:rsidR="002F7806" w:rsidRDefault="002F7806" w:rsidP="002F7806">
      <w:r>
        <w:t xml:space="preserve"> testing accuracy(e2):0.90700</w:t>
      </w:r>
    </w:p>
    <w:p w:rsidR="002F7806" w:rsidRDefault="002F7806" w:rsidP="002F7806">
      <w:r>
        <w:t xml:space="preserve"> testing accuracy(e3):0.96600</w:t>
      </w:r>
    </w:p>
    <w:p w:rsidR="002F7806" w:rsidRDefault="002F7806" w:rsidP="002F7806">
      <w:r>
        <w:t xml:space="preserve"> testing accuracy(e4):0.98400</w:t>
      </w:r>
    </w:p>
    <w:p w:rsidR="002F7806" w:rsidRDefault="002F7806" w:rsidP="002F7806">
      <w:r>
        <w:t xml:space="preserve"> testing accuracy(e5):0.99300</w:t>
      </w:r>
    </w:p>
    <w:p w:rsidR="002F7806" w:rsidRDefault="002F7806" w:rsidP="002F7806"/>
    <w:p w:rsidR="002F7806" w:rsidRDefault="002F7806" w:rsidP="002F7806">
      <w:r>
        <w:t>/**************************************************/</w:t>
      </w:r>
    </w:p>
    <w:p w:rsidR="002F7806" w:rsidRDefault="002F7806" w:rsidP="002F7806">
      <w:proofErr w:type="spellStart"/>
      <w:r>
        <w:t>training_size</w:t>
      </w:r>
      <w:proofErr w:type="spellEnd"/>
      <w:r>
        <w:t>=</w:t>
      </w:r>
      <w:proofErr w:type="gramStart"/>
      <w:r>
        <w:t>1024,batch</w:t>
      </w:r>
      <w:proofErr w:type="gramEnd"/>
      <w:r>
        <w:t>_size=64,</w:t>
      </w:r>
    </w:p>
    <w:p w:rsidR="002F7806" w:rsidRDefault="002F7806" w:rsidP="002F7806">
      <w:proofErr w:type="spellStart"/>
      <w:r>
        <w:t>epoch_size</w:t>
      </w:r>
      <w:proofErr w:type="spellEnd"/>
      <w:r>
        <w:t>=</w:t>
      </w:r>
      <w:proofErr w:type="gramStart"/>
      <w:r>
        <w:t>10,learning</w:t>
      </w:r>
      <w:proofErr w:type="gramEnd"/>
      <w:r>
        <w:t>_rate=0.0010,hidden_layer=16</w:t>
      </w:r>
    </w:p>
    <w:p w:rsidR="002F7806" w:rsidRDefault="002F7806" w:rsidP="002F7806"/>
    <w:p w:rsidR="002F7806" w:rsidRDefault="002F7806" w:rsidP="002F7806">
      <w:r>
        <w:t xml:space="preserve"> training time:87.4487</w:t>
      </w:r>
    </w:p>
    <w:p w:rsidR="002F7806" w:rsidRDefault="002F7806" w:rsidP="002F7806">
      <w:r>
        <w:t xml:space="preserve"> testing time:0.1825</w:t>
      </w:r>
    </w:p>
    <w:p w:rsidR="002F7806" w:rsidRDefault="002F7806" w:rsidP="002F7806">
      <w:r>
        <w:t xml:space="preserve"> training accuracy:0.80469</w:t>
      </w:r>
    </w:p>
    <w:p w:rsidR="002F7806" w:rsidRDefault="002F7806" w:rsidP="002F7806">
      <w:r>
        <w:t xml:space="preserve"> testing accuracy(e1):0.62400</w:t>
      </w:r>
    </w:p>
    <w:p w:rsidR="002F7806" w:rsidRDefault="002F7806" w:rsidP="002F7806">
      <w:r>
        <w:t xml:space="preserve"> testing accuracy(e2):0.82300</w:t>
      </w:r>
    </w:p>
    <w:p w:rsidR="002F7806" w:rsidRDefault="002F7806" w:rsidP="002F7806">
      <w:r>
        <w:t xml:space="preserve"> testing accuracy(e3):0.91700</w:t>
      </w:r>
    </w:p>
    <w:p w:rsidR="002F7806" w:rsidRDefault="002F7806" w:rsidP="002F7806">
      <w:r>
        <w:t xml:space="preserve"> testing accuracy(e4):0.95100</w:t>
      </w:r>
    </w:p>
    <w:p w:rsidR="004D69E7" w:rsidRDefault="002F7806" w:rsidP="002F7806">
      <w:r>
        <w:t xml:space="preserve"> testing accuracy(e5):0.98700</w:t>
      </w:r>
      <w:bookmarkStart w:id="0" w:name="_GoBack"/>
      <w:bookmarkEnd w:id="0"/>
    </w:p>
    <w:p w:rsidR="004D69E7" w:rsidRPr="00F276BF" w:rsidRDefault="004D69E7" w:rsidP="00B916A5"/>
    <w:sectPr w:rsidR="004D69E7" w:rsidRPr="00F276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cwATLMDQyMzZR0lIJTi4sz8/NACoxrASdgfDgsAAAA"/>
  </w:docVars>
  <w:rsids>
    <w:rsidRoot w:val="009C77E9"/>
    <w:rsid w:val="00017F05"/>
    <w:rsid w:val="000316FC"/>
    <w:rsid w:val="000456BC"/>
    <w:rsid w:val="00111195"/>
    <w:rsid w:val="001132C1"/>
    <w:rsid w:val="00136AF8"/>
    <w:rsid w:val="0018616E"/>
    <w:rsid w:val="001F272B"/>
    <w:rsid w:val="00223D65"/>
    <w:rsid w:val="00230AAB"/>
    <w:rsid w:val="00232DD3"/>
    <w:rsid w:val="0027358E"/>
    <w:rsid w:val="002F7806"/>
    <w:rsid w:val="00321086"/>
    <w:rsid w:val="00331B47"/>
    <w:rsid w:val="003542A5"/>
    <w:rsid w:val="00374A97"/>
    <w:rsid w:val="00376960"/>
    <w:rsid w:val="0039422D"/>
    <w:rsid w:val="003961C9"/>
    <w:rsid w:val="003A3EDE"/>
    <w:rsid w:val="003F5732"/>
    <w:rsid w:val="0040467D"/>
    <w:rsid w:val="0042406E"/>
    <w:rsid w:val="004436BD"/>
    <w:rsid w:val="00481388"/>
    <w:rsid w:val="004C24F4"/>
    <w:rsid w:val="004D69E7"/>
    <w:rsid w:val="00582191"/>
    <w:rsid w:val="00605156"/>
    <w:rsid w:val="00617754"/>
    <w:rsid w:val="006363F3"/>
    <w:rsid w:val="00650BEB"/>
    <w:rsid w:val="006B20B4"/>
    <w:rsid w:val="006D5EAD"/>
    <w:rsid w:val="00705934"/>
    <w:rsid w:val="0073415B"/>
    <w:rsid w:val="0073460A"/>
    <w:rsid w:val="007749B9"/>
    <w:rsid w:val="00795F7E"/>
    <w:rsid w:val="007D1148"/>
    <w:rsid w:val="007E55A5"/>
    <w:rsid w:val="007F5DA5"/>
    <w:rsid w:val="0082704D"/>
    <w:rsid w:val="00833E12"/>
    <w:rsid w:val="008668AB"/>
    <w:rsid w:val="008E1D1A"/>
    <w:rsid w:val="008E26BF"/>
    <w:rsid w:val="00975980"/>
    <w:rsid w:val="009C77E9"/>
    <w:rsid w:val="009D3A14"/>
    <w:rsid w:val="009E4F01"/>
    <w:rsid w:val="00A52165"/>
    <w:rsid w:val="00A601E8"/>
    <w:rsid w:val="00A63094"/>
    <w:rsid w:val="00A6528D"/>
    <w:rsid w:val="00AC32CB"/>
    <w:rsid w:val="00B31FF4"/>
    <w:rsid w:val="00B51BAA"/>
    <w:rsid w:val="00B6028F"/>
    <w:rsid w:val="00B8497C"/>
    <w:rsid w:val="00B916A5"/>
    <w:rsid w:val="00B93CBB"/>
    <w:rsid w:val="00BA1FEF"/>
    <w:rsid w:val="00BC6485"/>
    <w:rsid w:val="00BE5B0E"/>
    <w:rsid w:val="00C1443F"/>
    <w:rsid w:val="00C219B8"/>
    <w:rsid w:val="00C8756C"/>
    <w:rsid w:val="00CF7CC1"/>
    <w:rsid w:val="00D025DD"/>
    <w:rsid w:val="00D04655"/>
    <w:rsid w:val="00D10A23"/>
    <w:rsid w:val="00D655D6"/>
    <w:rsid w:val="00D9716F"/>
    <w:rsid w:val="00DE1C47"/>
    <w:rsid w:val="00E17223"/>
    <w:rsid w:val="00E37955"/>
    <w:rsid w:val="00E86E07"/>
    <w:rsid w:val="00E92BE5"/>
    <w:rsid w:val="00EC5D73"/>
    <w:rsid w:val="00EF2114"/>
    <w:rsid w:val="00F04438"/>
    <w:rsid w:val="00F276BF"/>
    <w:rsid w:val="00F27EEA"/>
    <w:rsid w:val="00F40F5B"/>
    <w:rsid w:val="00FA0652"/>
    <w:rsid w:val="00FB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6496B"/>
  <w15:chartTrackingRefBased/>
  <w15:docId w15:val="{685A4372-59A3-4087-B0AB-F7B50DA98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1</TotalTime>
  <Pages>178</Pages>
  <Words>22611</Words>
  <Characters>128884</Characters>
  <Application>Microsoft Office Word</Application>
  <DocSecurity>0</DocSecurity>
  <Lines>1074</Lines>
  <Paragraphs>3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Yantong</dc:creator>
  <cp:keywords/>
  <dc:description/>
  <cp:lastModifiedBy>Wang, Yantong</cp:lastModifiedBy>
  <cp:revision>29</cp:revision>
  <dcterms:created xsi:type="dcterms:W3CDTF">2019-11-25T12:04:00Z</dcterms:created>
  <dcterms:modified xsi:type="dcterms:W3CDTF">2019-12-02T18:05:00Z</dcterms:modified>
</cp:coreProperties>
</file>